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8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5"/>
        <w:gridCol w:w="3343"/>
        <w:gridCol w:w="72"/>
        <w:gridCol w:w="3758"/>
        <w:gridCol w:w="652"/>
        <w:gridCol w:w="2965"/>
        <w:gridCol w:w="95"/>
      </w:tblGrid>
      <w:tr w:rsidR="00945FB2" w14:paraId="6189BFE8" w14:textId="77777777" w:rsidTr="00424194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4CA5A37B" w14:textId="1CD8D93D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Name (Printed)</w:t>
            </w:r>
            <w:r>
              <w:rPr>
                <w:b/>
              </w:rPr>
              <w:t>:</w:t>
            </w:r>
          </w:p>
          <w:p w14:paraId="097D8200" w14:textId="77777777" w:rsidR="00945FB2" w:rsidRPr="00C425B9" w:rsidRDefault="00945FB2" w:rsidP="002F3CA6">
            <w:pPr>
              <w:rPr>
                <w:b/>
              </w:rPr>
            </w:pPr>
          </w:p>
        </w:tc>
        <w:tc>
          <w:tcPr>
            <w:tcW w:w="4410" w:type="dxa"/>
            <w:gridSpan w:val="2"/>
          </w:tcPr>
          <w:p w14:paraId="2EF0E516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Email</w:t>
            </w:r>
            <w:r>
              <w:rPr>
                <w:b/>
              </w:rPr>
              <w:t>:</w:t>
            </w:r>
          </w:p>
        </w:tc>
        <w:tc>
          <w:tcPr>
            <w:tcW w:w="3060" w:type="dxa"/>
            <w:gridSpan w:val="2"/>
          </w:tcPr>
          <w:p w14:paraId="6A914179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Phone</w:t>
            </w:r>
            <w:r>
              <w:rPr>
                <w:b/>
              </w:rPr>
              <w:t>:</w:t>
            </w:r>
          </w:p>
        </w:tc>
      </w:tr>
      <w:tr w:rsidR="00945FB2" w14:paraId="419E27BB" w14:textId="77777777" w:rsidTr="00424194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7C941845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ID#</w:t>
            </w:r>
          </w:p>
        </w:tc>
        <w:tc>
          <w:tcPr>
            <w:tcW w:w="4410" w:type="dxa"/>
            <w:gridSpan w:val="2"/>
          </w:tcPr>
          <w:p w14:paraId="58740BF9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Current Grade</w:t>
            </w:r>
            <w:r>
              <w:rPr>
                <w:b/>
              </w:rPr>
              <w:t>:</w:t>
            </w:r>
          </w:p>
        </w:tc>
        <w:tc>
          <w:tcPr>
            <w:tcW w:w="3060" w:type="dxa"/>
            <w:gridSpan w:val="2"/>
          </w:tcPr>
          <w:p w14:paraId="76FC2180" w14:textId="77777777" w:rsidR="00945FB2" w:rsidRPr="00C425B9" w:rsidRDefault="00945FB2" w:rsidP="002F3CA6">
            <w:pPr>
              <w:rPr>
                <w:b/>
              </w:rPr>
            </w:pPr>
            <w:r>
              <w:rPr>
                <w:b/>
              </w:rPr>
              <w:t>Career Pathway:</w:t>
            </w:r>
          </w:p>
        </w:tc>
      </w:tr>
      <w:tr w:rsidR="00945FB2" w14:paraId="19E022FF" w14:textId="77777777" w:rsidTr="00424194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6B671110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Approval Signature</w:t>
            </w:r>
            <w:r>
              <w:rPr>
                <w:b/>
              </w:rPr>
              <w:t>:</w:t>
            </w:r>
          </w:p>
          <w:p w14:paraId="6C0694BC" w14:textId="77777777" w:rsidR="00945FB2" w:rsidRPr="00C425B9" w:rsidRDefault="00945FB2" w:rsidP="002F3CA6">
            <w:pPr>
              <w:rPr>
                <w:b/>
              </w:rPr>
            </w:pPr>
          </w:p>
        </w:tc>
        <w:tc>
          <w:tcPr>
            <w:tcW w:w="4410" w:type="dxa"/>
            <w:gridSpan w:val="2"/>
          </w:tcPr>
          <w:p w14:paraId="5384EF4D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Email</w:t>
            </w:r>
            <w:r>
              <w:rPr>
                <w:b/>
              </w:rPr>
              <w:t>:</w:t>
            </w:r>
          </w:p>
        </w:tc>
        <w:tc>
          <w:tcPr>
            <w:tcW w:w="3060" w:type="dxa"/>
            <w:gridSpan w:val="2"/>
          </w:tcPr>
          <w:p w14:paraId="2DDD3251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Phone</w:t>
            </w:r>
            <w:r>
              <w:rPr>
                <w:b/>
              </w:rPr>
              <w:t>:</w:t>
            </w:r>
          </w:p>
        </w:tc>
      </w:tr>
      <w:tr w:rsidR="00945FB2" w14:paraId="4429594A" w14:textId="77777777" w:rsidTr="00EE3DDA">
        <w:trPr>
          <w:gridBefore w:val="1"/>
          <w:wBefore w:w="95" w:type="dxa"/>
        </w:trPr>
        <w:tc>
          <w:tcPr>
            <w:tcW w:w="10885" w:type="dxa"/>
            <w:gridSpan w:val="6"/>
          </w:tcPr>
          <w:p w14:paraId="27243D94" w14:textId="68BEE46A" w:rsidR="00E11231" w:rsidRDefault="00945FB2" w:rsidP="00E11231">
            <w:pPr>
              <w:rPr>
                <w:i/>
                <w:iCs/>
                <w:sz w:val="18"/>
                <w:szCs w:val="18"/>
              </w:rPr>
            </w:pPr>
            <w:r w:rsidRPr="00C425B9">
              <w:rPr>
                <w:sz w:val="18"/>
                <w:szCs w:val="18"/>
              </w:rPr>
              <w:t xml:space="preserve">Listed here are courses available for </w:t>
            </w:r>
            <w:r w:rsidR="00CB0B36">
              <w:rPr>
                <w:b/>
                <w:bCs/>
                <w:i/>
                <w:iCs/>
                <w:sz w:val="18"/>
                <w:szCs w:val="18"/>
              </w:rPr>
              <w:t>Grade 10, 11, and 12</w:t>
            </w:r>
            <w:r w:rsidRPr="00C425B9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592481">
              <w:rPr>
                <w:b/>
                <w:bCs/>
                <w:i/>
                <w:iCs/>
                <w:sz w:val="18"/>
                <w:szCs w:val="18"/>
              </w:rPr>
              <w:t>students</w:t>
            </w:r>
            <w:r w:rsidRPr="00C425B9">
              <w:rPr>
                <w:sz w:val="18"/>
                <w:szCs w:val="18"/>
              </w:rPr>
              <w:t xml:space="preserve">.  You should make these selections based on teacher recommendations, </w:t>
            </w:r>
            <w:r w:rsidR="000A3653">
              <w:rPr>
                <w:sz w:val="18"/>
                <w:szCs w:val="18"/>
              </w:rPr>
              <w:t xml:space="preserve">and </w:t>
            </w:r>
            <w:r w:rsidRPr="00C425B9">
              <w:rPr>
                <w:sz w:val="18"/>
                <w:szCs w:val="18"/>
              </w:rPr>
              <w:t>advice and consent of your parents.  Be sure to refer to graduation requirements for your class</w:t>
            </w:r>
            <w:r w:rsidR="00E11231">
              <w:rPr>
                <w:sz w:val="18"/>
                <w:szCs w:val="18"/>
              </w:rPr>
              <w:t xml:space="preserve"> and course descriptions/prerequisites</w:t>
            </w:r>
            <w:r w:rsidRPr="00C425B9">
              <w:rPr>
                <w:sz w:val="18"/>
                <w:szCs w:val="18"/>
              </w:rPr>
              <w:t xml:space="preserve"> in the </w:t>
            </w:r>
            <w:r w:rsidRPr="00C425B9">
              <w:rPr>
                <w:i/>
                <w:iCs/>
                <w:sz w:val="18"/>
                <w:szCs w:val="18"/>
              </w:rPr>
              <w:t>Student Education Planning Guide</w:t>
            </w:r>
            <w:r w:rsidR="00E11231">
              <w:rPr>
                <w:i/>
                <w:iCs/>
                <w:sz w:val="18"/>
                <w:szCs w:val="18"/>
              </w:rPr>
              <w:t xml:space="preserve">- </w:t>
            </w:r>
            <w:hyperlink r:id="rId7" w:history="1">
              <w:r w:rsidR="00E11231" w:rsidRPr="000C796C">
                <w:rPr>
                  <w:rStyle w:val="Hyperlink"/>
                  <w:i/>
                  <w:iCs/>
                  <w:sz w:val="18"/>
                  <w:szCs w:val="18"/>
                </w:rPr>
                <w:t>http://www.hcps.org/SEPG/</w:t>
              </w:r>
            </w:hyperlink>
          </w:p>
          <w:p w14:paraId="60D0C52E" w14:textId="3A845E7A" w:rsidR="00945FB2" w:rsidRPr="00E11231" w:rsidRDefault="00945FB2" w:rsidP="002F3CA6">
            <w:pPr>
              <w:rPr>
                <w:b/>
                <w:sz w:val="18"/>
                <w:szCs w:val="18"/>
              </w:rPr>
            </w:pPr>
            <w:r w:rsidRPr="00E11231">
              <w:rPr>
                <w:b/>
                <w:iCs/>
                <w:sz w:val="18"/>
                <w:szCs w:val="18"/>
              </w:rPr>
              <w:t xml:space="preserve">You must choose a total </w:t>
            </w:r>
            <w:r w:rsidR="007D5DD6" w:rsidRPr="00E11231">
              <w:rPr>
                <w:b/>
                <w:iCs/>
                <w:sz w:val="18"/>
                <w:szCs w:val="18"/>
              </w:rPr>
              <w:t>of 8</w:t>
            </w:r>
            <w:r w:rsidRPr="00E11231">
              <w:rPr>
                <w:b/>
                <w:iCs/>
                <w:sz w:val="18"/>
                <w:szCs w:val="18"/>
              </w:rPr>
              <w:t xml:space="preserve"> credits</w:t>
            </w:r>
            <w:r w:rsidR="00CF1037" w:rsidRPr="00E11231">
              <w:rPr>
                <w:b/>
                <w:iCs/>
                <w:sz w:val="18"/>
                <w:szCs w:val="18"/>
              </w:rPr>
              <w:t xml:space="preserve"> and </w:t>
            </w:r>
            <w:r w:rsidR="006F60B5">
              <w:rPr>
                <w:b/>
                <w:iCs/>
                <w:sz w:val="18"/>
                <w:szCs w:val="18"/>
              </w:rPr>
              <w:t>2</w:t>
            </w:r>
            <w:r w:rsidR="00CF1037" w:rsidRPr="00E11231">
              <w:rPr>
                <w:b/>
                <w:iCs/>
                <w:sz w:val="18"/>
                <w:szCs w:val="18"/>
              </w:rPr>
              <w:t xml:space="preserve"> alternate credits</w:t>
            </w:r>
            <w:r w:rsidRPr="00E11231">
              <w:rPr>
                <w:b/>
                <w:iCs/>
                <w:sz w:val="18"/>
                <w:szCs w:val="18"/>
              </w:rPr>
              <w:t xml:space="preserve"> </w:t>
            </w:r>
            <w:r w:rsidRPr="00E11231">
              <w:rPr>
                <w:iCs/>
                <w:sz w:val="18"/>
                <w:szCs w:val="18"/>
              </w:rPr>
              <w:t>(Place an “</w:t>
            </w:r>
            <w:r w:rsidRPr="00E11231">
              <w:rPr>
                <w:b/>
                <w:iCs/>
                <w:sz w:val="18"/>
                <w:szCs w:val="18"/>
              </w:rPr>
              <w:t>X</w:t>
            </w:r>
            <w:r w:rsidRPr="00E11231">
              <w:rPr>
                <w:iCs/>
                <w:sz w:val="18"/>
                <w:szCs w:val="18"/>
              </w:rPr>
              <w:t xml:space="preserve">” next to your </w:t>
            </w:r>
            <w:r w:rsidR="00CB0B36" w:rsidRPr="00E11231">
              <w:rPr>
                <w:iCs/>
                <w:sz w:val="18"/>
                <w:szCs w:val="18"/>
              </w:rPr>
              <w:t>required</w:t>
            </w:r>
            <w:r w:rsidRPr="00E11231">
              <w:rPr>
                <w:iCs/>
                <w:sz w:val="18"/>
                <w:szCs w:val="18"/>
              </w:rPr>
              <w:t xml:space="preserve"> selections. Electives will use #1 for first choice, etc.)</w:t>
            </w:r>
          </w:p>
        </w:tc>
      </w:tr>
      <w:tr w:rsidR="007604E0" w14:paraId="1C1EAA18" w14:textId="77777777" w:rsidTr="00EE3DD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</w:trPr>
        <w:tc>
          <w:tcPr>
            <w:tcW w:w="3438" w:type="dxa"/>
            <w:gridSpan w:val="2"/>
          </w:tcPr>
          <w:p w14:paraId="5D5A75F4" w14:textId="77777777" w:rsidR="007604E0" w:rsidRDefault="007604E0" w:rsidP="000A678F"/>
        </w:tc>
        <w:tc>
          <w:tcPr>
            <w:tcW w:w="3830" w:type="dxa"/>
            <w:gridSpan w:val="2"/>
          </w:tcPr>
          <w:p w14:paraId="726BFC30" w14:textId="77777777" w:rsidR="007604E0" w:rsidRDefault="007604E0" w:rsidP="000A678F"/>
        </w:tc>
        <w:tc>
          <w:tcPr>
            <w:tcW w:w="3617" w:type="dxa"/>
            <w:gridSpan w:val="2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00EE3DD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  <w:trHeight w:val="9540"/>
        </w:trPr>
        <w:tc>
          <w:tcPr>
            <w:tcW w:w="3438" w:type="dxa"/>
            <w:gridSpan w:val="2"/>
          </w:tcPr>
          <w:tbl>
            <w:tblPr>
              <w:tblStyle w:val="TableGrid"/>
              <w:tblW w:w="3226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936"/>
              <w:gridCol w:w="68"/>
              <w:gridCol w:w="1980"/>
              <w:gridCol w:w="6"/>
            </w:tblGrid>
            <w:tr w:rsidR="00CB0B36" w:rsidRPr="00D27D31" w14:paraId="692AF55F" w14:textId="77777777" w:rsidTr="008C0A63">
              <w:tc>
                <w:tcPr>
                  <w:tcW w:w="3226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64DF64CD" w14:textId="77777777" w:rsidR="00CB0B36" w:rsidRDefault="00CB0B36" w:rsidP="00366B0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</w:p>
              </w:tc>
            </w:tr>
            <w:tr w:rsidR="00655783" w:rsidRPr="00D27D31" w14:paraId="7B71851D" w14:textId="77777777" w:rsidTr="008C0A63">
              <w:tc>
                <w:tcPr>
                  <w:tcW w:w="3226" w:type="dxa"/>
                  <w:gridSpan w:val="5"/>
                  <w:vAlign w:val="center"/>
                </w:tcPr>
                <w:p w14:paraId="564A4CCF" w14:textId="72D90EA7" w:rsidR="00655783" w:rsidRPr="00E8494D" w:rsidRDefault="00E8494D" w:rsidP="00366B0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ENGLISH</w:t>
                  </w:r>
                </w:p>
              </w:tc>
            </w:tr>
            <w:tr w:rsidR="00D27D31" w:rsidRPr="00D27D31" w14:paraId="01440562" w14:textId="77777777" w:rsidTr="008C0A63">
              <w:tc>
                <w:tcPr>
                  <w:tcW w:w="3226" w:type="dxa"/>
                  <w:gridSpan w:val="5"/>
                  <w:vAlign w:val="center"/>
                </w:tcPr>
                <w:p w14:paraId="61B1E8FC" w14:textId="2B196890" w:rsidR="00D27D31" w:rsidRPr="00D27D31" w:rsidRDefault="00D27D31" w:rsidP="00A14324">
                  <w:pPr>
                    <w:jc w:val="both"/>
                    <w:rPr>
                      <w:sz w:val="16"/>
                      <w:szCs w:val="16"/>
                    </w:rPr>
                  </w:pPr>
                </w:p>
              </w:tc>
            </w:tr>
            <w:tr w:rsidR="00662084" w:rsidRPr="00D27D31" w14:paraId="7D229AD1" w14:textId="77777777" w:rsidTr="008C0A63">
              <w:tc>
                <w:tcPr>
                  <w:tcW w:w="236" w:type="dxa"/>
                  <w:vAlign w:val="center"/>
                </w:tcPr>
                <w:p w14:paraId="4D0C9EDF" w14:textId="15DC7DE4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837BC3B" w14:textId="5E405E56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101</w:t>
                  </w:r>
                </w:p>
              </w:tc>
              <w:tc>
                <w:tcPr>
                  <w:tcW w:w="1986" w:type="dxa"/>
                  <w:gridSpan w:val="2"/>
                </w:tcPr>
                <w:p w14:paraId="0D3D20DE" w14:textId="3E331A0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glish I</w:t>
                  </w:r>
                </w:p>
              </w:tc>
            </w:tr>
            <w:tr w:rsidR="00662084" w:rsidRPr="00D27D31" w14:paraId="2B758D45" w14:textId="77777777" w:rsidTr="008C0A63">
              <w:tc>
                <w:tcPr>
                  <w:tcW w:w="236" w:type="dxa"/>
                  <w:vAlign w:val="center"/>
                </w:tcPr>
                <w:p w14:paraId="34BDB743" w14:textId="38644D7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D2C5FC7" w14:textId="7BB67548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0</w:t>
                  </w:r>
                  <w:r w:rsidR="00C971F8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986" w:type="dxa"/>
                  <w:gridSpan w:val="2"/>
                </w:tcPr>
                <w:p w14:paraId="5A633859" w14:textId="621F41A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</w:t>
                  </w:r>
                  <w:r w:rsidR="00696D15">
                    <w:rPr>
                      <w:sz w:val="16"/>
                      <w:szCs w:val="16"/>
                    </w:rPr>
                    <w:t xml:space="preserve">nglish II </w:t>
                  </w:r>
                </w:p>
              </w:tc>
            </w:tr>
            <w:tr w:rsidR="00C47762" w:rsidRPr="00D27D31" w14:paraId="6530E142" w14:textId="77777777" w:rsidTr="008C0A63">
              <w:tc>
                <w:tcPr>
                  <w:tcW w:w="236" w:type="dxa"/>
                  <w:vAlign w:val="center"/>
                </w:tcPr>
                <w:p w14:paraId="7375DCE3" w14:textId="77777777" w:rsidR="00C47762" w:rsidRPr="00D27D31" w:rsidRDefault="00C47762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62502D9" w14:textId="77777777" w:rsidR="00916D51" w:rsidRDefault="00916D5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2602/</w:t>
                  </w:r>
                </w:p>
                <w:p w14:paraId="0BA7F83E" w14:textId="29E1F2E0" w:rsidR="00C47762" w:rsidRDefault="00916D5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03</w:t>
                  </w:r>
                </w:p>
              </w:tc>
              <w:tc>
                <w:tcPr>
                  <w:tcW w:w="1986" w:type="dxa"/>
                  <w:gridSpan w:val="2"/>
                </w:tcPr>
                <w:p w14:paraId="45EB0BCF" w14:textId="2D4540B1" w:rsidR="00C47762" w:rsidRDefault="00C47762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glish II/ Strategic Rd II</w:t>
                  </w:r>
                </w:p>
              </w:tc>
            </w:tr>
            <w:tr w:rsidR="009012DC" w:rsidRPr="00D27D31" w14:paraId="5341A3DD" w14:textId="77777777" w:rsidTr="008C0A63">
              <w:tc>
                <w:tcPr>
                  <w:tcW w:w="236" w:type="dxa"/>
                  <w:vAlign w:val="center"/>
                </w:tcPr>
                <w:p w14:paraId="572D419B" w14:textId="77777777" w:rsidR="009012DC" w:rsidRPr="00D27D31" w:rsidRDefault="009012DC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E3ABABC" w14:textId="1CFCD9A7" w:rsidR="009012DC" w:rsidRDefault="009012DC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11</w:t>
                  </w:r>
                </w:p>
              </w:tc>
              <w:tc>
                <w:tcPr>
                  <w:tcW w:w="1986" w:type="dxa"/>
                  <w:gridSpan w:val="2"/>
                </w:tcPr>
                <w:p w14:paraId="2E1ABFED" w14:textId="62816EDC" w:rsidR="009012DC" w:rsidRDefault="009012DC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glish II (currently in daily English I)</w:t>
                  </w:r>
                </w:p>
              </w:tc>
            </w:tr>
            <w:tr w:rsidR="00662084" w:rsidRPr="00D27D31" w14:paraId="634B63B6" w14:textId="77777777" w:rsidTr="008C0A63">
              <w:tc>
                <w:tcPr>
                  <w:tcW w:w="236" w:type="dxa"/>
                  <w:vAlign w:val="center"/>
                </w:tcPr>
                <w:p w14:paraId="57B948DC" w14:textId="7C955EE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2D13FC" w14:textId="4B2CE140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W61</w:t>
                  </w:r>
                </w:p>
              </w:tc>
              <w:tc>
                <w:tcPr>
                  <w:tcW w:w="1986" w:type="dxa"/>
                  <w:gridSpan w:val="2"/>
                </w:tcPr>
                <w:p w14:paraId="2E649240" w14:textId="08CD3662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English II</w:t>
                  </w:r>
                </w:p>
              </w:tc>
            </w:tr>
            <w:tr w:rsidR="00662084" w:rsidRPr="00D27D31" w14:paraId="732864E9" w14:textId="77777777" w:rsidTr="008C0A63">
              <w:tc>
                <w:tcPr>
                  <w:tcW w:w="236" w:type="dxa"/>
                  <w:vAlign w:val="center"/>
                </w:tcPr>
                <w:p w14:paraId="7CA2427C" w14:textId="1E31E15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7DD8D4C" w14:textId="682BAB1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301</w:t>
                  </w:r>
                </w:p>
              </w:tc>
              <w:tc>
                <w:tcPr>
                  <w:tcW w:w="1986" w:type="dxa"/>
                  <w:gridSpan w:val="2"/>
                </w:tcPr>
                <w:p w14:paraId="09829F5D" w14:textId="51D45347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lish III </w:t>
                  </w:r>
                </w:p>
              </w:tc>
            </w:tr>
            <w:tr w:rsidR="00662084" w:rsidRPr="00D27D31" w14:paraId="20087BB4" w14:textId="77777777" w:rsidTr="008C0A63">
              <w:tc>
                <w:tcPr>
                  <w:tcW w:w="236" w:type="dxa"/>
                  <w:vAlign w:val="center"/>
                </w:tcPr>
                <w:p w14:paraId="6FB42C56" w14:textId="547F9503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E15DC72" w14:textId="130AD53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1986" w:type="dxa"/>
                  <w:gridSpan w:val="2"/>
                </w:tcPr>
                <w:p w14:paraId="57B6EF55" w14:textId="36945651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glish Lang &amp; Comp</w:t>
                  </w:r>
                </w:p>
              </w:tc>
            </w:tr>
            <w:tr w:rsidR="00662084" w:rsidRPr="00D27D31" w14:paraId="338599FA" w14:textId="77777777" w:rsidTr="008C0A63">
              <w:tc>
                <w:tcPr>
                  <w:tcW w:w="236" w:type="dxa"/>
                  <w:vAlign w:val="center"/>
                </w:tcPr>
                <w:p w14:paraId="007E6A7B" w14:textId="6AAB4EC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CC7AC1B" w14:textId="7995FF2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1986" w:type="dxa"/>
                  <w:gridSpan w:val="2"/>
                </w:tcPr>
                <w:p w14:paraId="63223CDB" w14:textId="69DE4743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lish IV </w:t>
                  </w:r>
                </w:p>
              </w:tc>
            </w:tr>
            <w:tr w:rsidR="00662084" w:rsidRPr="00D27D31" w14:paraId="47AF3BDD" w14:textId="77777777" w:rsidTr="008C0A63">
              <w:tc>
                <w:tcPr>
                  <w:tcW w:w="236" w:type="dxa"/>
                  <w:vAlign w:val="center"/>
                </w:tcPr>
                <w:p w14:paraId="2770EA15" w14:textId="1222F5EA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1D0EE70" w14:textId="319302B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671</w:t>
                  </w:r>
                </w:p>
              </w:tc>
              <w:tc>
                <w:tcPr>
                  <w:tcW w:w="1986" w:type="dxa"/>
                  <w:gridSpan w:val="2"/>
                </w:tcPr>
                <w:p w14:paraId="37580B1D" w14:textId="73C03126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glish Lit</w:t>
                  </w:r>
                </w:p>
              </w:tc>
            </w:tr>
            <w:tr w:rsidR="00974179" w:rsidRPr="00D27D31" w14:paraId="1E2075B1" w14:textId="77777777" w:rsidTr="008C0A63">
              <w:tc>
                <w:tcPr>
                  <w:tcW w:w="236" w:type="dxa"/>
                  <w:vAlign w:val="center"/>
                </w:tcPr>
                <w:p w14:paraId="53C6DAF7" w14:textId="77777777" w:rsidR="00974179" w:rsidRPr="00D27D31" w:rsidRDefault="00974179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B6D45EE" w14:textId="77777777" w:rsidR="00974179" w:rsidRDefault="00974179" w:rsidP="00662084">
                  <w:pPr>
                    <w:rPr>
                      <w:rFonts w:ascii="Arial" w:hAnsi="Arial" w:cs="Arial"/>
                      <w:color w:val="333333"/>
                      <w:sz w:val="16"/>
                      <w:szCs w:val="16"/>
                      <w:shd w:val="clear" w:color="auto" w:fill="FFFFFF"/>
                    </w:rPr>
                  </w:pPr>
                  <w:r w:rsidRPr="00974179">
                    <w:rPr>
                      <w:rFonts w:cstheme="minorHAnsi"/>
                      <w:color w:val="333333"/>
                      <w:sz w:val="16"/>
                      <w:szCs w:val="16"/>
                      <w:shd w:val="clear" w:color="auto" w:fill="FFFFFF"/>
                    </w:rPr>
                    <w:t>EN04W82</w:t>
                  </w:r>
                  <w:r>
                    <w:rPr>
                      <w:rFonts w:ascii="Arial" w:hAnsi="Arial" w:cs="Arial"/>
                      <w:color w:val="333333"/>
                      <w:sz w:val="16"/>
                      <w:szCs w:val="16"/>
                      <w:shd w:val="clear" w:color="auto" w:fill="FFFFFF"/>
                    </w:rPr>
                    <w:t>/</w:t>
                  </w:r>
                </w:p>
                <w:p w14:paraId="0ECB2095" w14:textId="4202E371" w:rsidR="00974179" w:rsidRPr="00974179" w:rsidRDefault="00974179" w:rsidP="0066208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974179">
                    <w:rPr>
                      <w:rFonts w:cstheme="minorHAnsi"/>
                      <w:color w:val="333333"/>
                      <w:sz w:val="16"/>
                      <w:szCs w:val="16"/>
                      <w:shd w:val="clear" w:color="auto" w:fill="FFFFFF"/>
                    </w:rPr>
                    <w:t>SS30W61</w:t>
                  </w:r>
                </w:p>
              </w:tc>
              <w:tc>
                <w:tcPr>
                  <w:tcW w:w="1986" w:type="dxa"/>
                  <w:gridSpan w:val="2"/>
                </w:tcPr>
                <w:p w14:paraId="21ADA85B" w14:textId="2F0BA68F" w:rsidR="00974179" w:rsidRDefault="00974179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CC English 101/ HCC Soc 101</w:t>
                  </w:r>
                </w:p>
              </w:tc>
            </w:tr>
            <w:tr w:rsidR="00DE77AB" w:rsidRPr="00D27D31" w14:paraId="742A165C" w14:textId="77777777" w:rsidTr="008C0A63">
              <w:tc>
                <w:tcPr>
                  <w:tcW w:w="236" w:type="dxa"/>
                  <w:vAlign w:val="center"/>
                </w:tcPr>
                <w:p w14:paraId="2ED1F9E6" w14:textId="77777777" w:rsidR="00DE77AB" w:rsidRPr="00D27D31" w:rsidRDefault="00DE77AB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486CC9B1" w14:textId="25ED410D" w:rsidR="00DE77AB" w:rsidRDefault="00DE77AB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3201</w:t>
                  </w:r>
                </w:p>
              </w:tc>
              <w:tc>
                <w:tcPr>
                  <w:tcW w:w="1986" w:type="dxa"/>
                  <w:gridSpan w:val="2"/>
                </w:tcPr>
                <w:p w14:paraId="10825CAD" w14:textId="6D2A1A18" w:rsidR="00DE77AB" w:rsidRDefault="00DE77AB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lm Criticism</w:t>
                  </w:r>
                </w:p>
              </w:tc>
            </w:tr>
            <w:tr w:rsidR="00662084" w:rsidRPr="00D27D31" w14:paraId="1F2F05BC" w14:textId="77777777" w:rsidTr="008C0A63">
              <w:tc>
                <w:tcPr>
                  <w:tcW w:w="236" w:type="dxa"/>
                  <w:vAlign w:val="center"/>
                </w:tcPr>
                <w:p w14:paraId="28986F71" w14:textId="003FA00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F819F0" w14:textId="41B21DD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1986" w:type="dxa"/>
                  <w:gridSpan w:val="2"/>
                </w:tcPr>
                <w:p w14:paraId="1B080EDD" w14:textId="2F2A62D6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Journalism I</w:t>
                  </w:r>
                </w:p>
              </w:tc>
            </w:tr>
            <w:tr w:rsidR="00662084" w:rsidRPr="00D27D31" w14:paraId="720F7D7E" w14:textId="77777777" w:rsidTr="008C0A63">
              <w:tc>
                <w:tcPr>
                  <w:tcW w:w="236" w:type="dxa"/>
                  <w:vAlign w:val="center"/>
                </w:tcPr>
                <w:p w14:paraId="69FBC1C7" w14:textId="7B0D8D3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45F03E" w14:textId="53F8AD1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801</w:t>
                  </w:r>
                </w:p>
              </w:tc>
              <w:tc>
                <w:tcPr>
                  <w:tcW w:w="1986" w:type="dxa"/>
                  <w:gridSpan w:val="2"/>
                </w:tcPr>
                <w:p w14:paraId="681E6B83" w14:textId="081E721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urnalism II</w:t>
                  </w:r>
                </w:p>
              </w:tc>
            </w:tr>
            <w:tr w:rsidR="006F2872" w:rsidRPr="00D27D31" w14:paraId="4698174D" w14:textId="77777777" w:rsidTr="008C0A63">
              <w:tc>
                <w:tcPr>
                  <w:tcW w:w="236" w:type="dxa"/>
                  <w:vAlign w:val="center"/>
                </w:tcPr>
                <w:p w14:paraId="7095CC7E" w14:textId="77777777" w:rsidR="006F2872" w:rsidRPr="00D27D31" w:rsidRDefault="006F2872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DD2FA74" w14:textId="6A6EA83F" w:rsidR="006F2872" w:rsidRDefault="006F2872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901</w:t>
                  </w:r>
                </w:p>
              </w:tc>
              <w:tc>
                <w:tcPr>
                  <w:tcW w:w="1986" w:type="dxa"/>
                  <w:gridSpan w:val="2"/>
                </w:tcPr>
                <w:p w14:paraId="61DF1792" w14:textId="130C186E" w:rsidR="006F2872" w:rsidRDefault="006F2872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urnalism III</w:t>
                  </w:r>
                </w:p>
              </w:tc>
            </w:tr>
            <w:tr w:rsidR="00662084" w:rsidRPr="00D27D31" w14:paraId="565839AC" w14:textId="77777777" w:rsidTr="008C0A63">
              <w:tc>
                <w:tcPr>
                  <w:tcW w:w="236" w:type="dxa"/>
                  <w:vAlign w:val="center"/>
                </w:tcPr>
                <w:p w14:paraId="040CECF9" w14:textId="31C8962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EEBBB22" w14:textId="5629804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</w:t>
                  </w:r>
                  <w:r w:rsidR="00D97B81">
                    <w:rPr>
                      <w:sz w:val="16"/>
                      <w:szCs w:val="16"/>
                    </w:rPr>
                    <w:t>L</w:t>
                  </w:r>
                  <w:r w:rsidR="00FC7D00">
                    <w:rPr>
                      <w:sz w:val="16"/>
                      <w:szCs w:val="16"/>
                    </w:rPr>
                    <w:t>56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34770DC6" w14:textId="5211E44A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Yearbook</w:t>
                  </w:r>
                </w:p>
              </w:tc>
            </w:tr>
            <w:tr w:rsidR="00662084" w:rsidRPr="00D27D31" w14:paraId="226657AB" w14:textId="77777777" w:rsidTr="008C0A63">
              <w:tc>
                <w:tcPr>
                  <w:tcW w:w="236" w:type="dxa"/>
                  <w:vAlign w:val="center"/>
                </w:tcPr>
                <w:p w14:paraId="4B76AA8E" w14:textId="5C7325C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2279D4E4" w14:textId="776596CC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36E8F75C" w14:textId="136FCAC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reative </w:t>
                  </w:r>
                  <w:proofErr w:type="spellStart"/>
                  <w:r>
                    <w:rPr>
                      <w:sz w:val="16"/>
                      <w:szCs w:val="16"/>
                    </w:rPr>
                    <w:t>Wr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</w:t>
                  </w:r>
                </w:p>
              </w:tc>
            </w:tr>
            <w:tr w:rsidR="00662084" w:rsidRPr="00D27D31" w14:paraId="7124F291" w14:textId="77777777" w:rsidTr="008C0A63">
              <w:trPr>
                <w:trHeight w:val="70"/>
              </w:trPr>
              <w:tc>
                <w:tcPr>
                  <w:tcW w:w="3226" w:type="dxa"/>
                  <w:gridSpan w:val="5"/>
                  <w:shd w:val="clear" w:color="auto" w:fill="A6A6A6" w:themeFill="background1" w:themeFillShade="A6"/>
                  <w:vAlign w:val="center"/>
                </w:tcPr>
                <w:p w14:paraId="59140C33" w14:textId="4687FE7D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662084" w:rsidRPr="00D27D31" w14:paraId="68C6321B" w14:textId="77777777" w:rsidTr="008C0A63">
              <w:tc>
                <w:tcPr>
                  <w:tcW w:w="3226" w:type="dxa"/>
                  <w:gridSpan w:val="5"/>
                  <w:vAlign w:val="center"/>
                </w:tcPr>
                <w:p w14:paraId="28C355FA" w14:textId="349AF156" w:rsidR="00662084" w:rsidRPr="00EE3DDA" w:rsidRDefault="00D60731" w:rsidP="00662084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MATH</w:t>
                  </w:r>
                </w:p>
              </w:tc>
            </w:tr>
            <w:tr w:rsidR="002F3CA6" w:rsidRPr="00D27D31" w14:paraId="5D8AB70C" w14:textId="77777777" w:rsidTr="008C0A63">
              <w:tc>
                <w:tcPr>
                  <w:tcW w:w="3226" w:type="dxa"/>
                  <w:gridSpan w:val="5"/>
                  <w:vAlign w:val="center"/>
                </w:tcPr>
                <w:p w14:paraId="5984FA7F" w14:textId="64ACFBA3" w:rsidR="002F3CA6" w:rsidRPr="00D27D31" w:rsidRDefault="002F3CA6" w:rsidP="00662084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2F3CA6" w:rsidRPr="00D27D31" w14:paraId="6DA89E43" w14:textId="77777777" w:rsidTr="008C0A63">
              <w:tc>
                <w:tcPr>
                  <w:tcW w:w="236" w:type="dxa"/>
                  <w:vAlign w:val="center"/>
                </w:tcPr>
                <w:p w14:paraId="5ED8A9E1" w14:textId="2DB857E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7163437" w14:textId="77777777" w:rsidR="002F3CA6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92/</w:t>
                  </w:r>
                </w:p>
                <w:p w14:paraId="38F9F9E0" w14:textId="79DDDAD9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68F3D7BF" w14:textId="718C4823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ro to Algebra/Algebra I (D)</w:t>
                  </w:r>
                </w:p>
              </w:tc>
            </w:tr>
            <w:tr w:rsidR="002F3CA6" w:rsidRPr="00D27D31" w14:paraId="0590ECDC" w14:textId="77777777" w:rsidTr="008C0A63">
              <w:tc>
                <w:tcPr>
                  <w:tcW w:w="236" w:type="dxa"/>
                  <w:vAlign w:val="center"/>
                </w:tcPr>
                <w:p w14:paraId="040386D0" w14:textId="6C9D81D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1657973B" w14:textId="7A3B0C9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395178B8" w14:textId="611B3A6E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</w:t>
                  </w:r>
                </w:p>
              </w:tc>
            </w:tr>
            <w:tr w:rsidR="002F3CA6" w:rsidRPr="00D27D31" w14:paraId="237286F2" w14:textId="77777777" w:rsidTr="008C0A63">
              <w:tc>
                <w:tcPr>
                  <w:tcW w:w="236" w:type="dxa"/>
                  <w:vAlign w:val="center"/>
                </w:tcPr>
                <w:p w14:paraId="09EEFC39" w14:textId="14BAE621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04EC337" w14:textId="6F9FDCC2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58A3EAC6" w14:textId="6A6DE36E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ometry</w:t>
                  </w:r>
                </w:p>
              </w:tc>
            </w:tr>
            <w:tr w:rsidR="002F3CA6" w:rsidRPr="00D27D31" w14:paraId="72BAF0DD" w14:textId="77777777" w:rsidTr="008C0A63">
              <w:tc>
                <w:tcPr>
                  <w:tcW w:w="236" w:type="dxa"/>
                  <w:vAlign w:val="center"/>
                </w:tcPr>
                <w:p w14:paraId="725FC4B0" w14:textId="061839CB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F099842" w14:textId="6702A3DE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0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0E2313CA" w14:textId="3C683DD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I</w:t>
                  </w:r>
                </w:p>
              </w:tc>
            </w:tr>
            <w:tr w:rsidR="002F3CA6" w:rsidRPr="00D27D31" w14:paraId="3EB24004" w14:textId="77777777" w:rsidTr="008C0A63">
              <w:tc>
                <w:tcPr>
                  <w:tcW w:w="236" w:type="dxa"/>
                  <w:vAlign w:val="center"/>
                </w:tcPr>
                <w:p w14:paraId="7D48DF28" w14:textId="7E0C6414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FA606E7" w14:textId="4941C489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W6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4F63B20B" w14:textId="5B3E7D9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Algebra II</w:t>
                  </w:r>
                </w:p>
              </w:tc>
            </w:tr>
            <w:tr w:rsidR="002F3CA6" w:rsidRPr="00D27D31" w14:paraId="5CCA3EF7" w14:textId="77777777" w:rsidTr="008C0A63">
              <w:tc>
                <w:tcPr>
                  <w:tcW w:w="236" w:type="dxa"/>
                  <w:vAlign w:val="center"/>
                </w:tcPr>
                <w:p w14:paraId="21632BDE" w14:textId="470F8829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4969732" w14:textId="5BEDBDA7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9W6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5033582B" w14:textId="07661BB3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Trigonometry</w:t>
                  </w:r>
                </w:p>
              </w:tc>
            </w:tr>
            <w:tr w:rsidR="002F3CA6" w:rsidRPr="00D27D31" w14:paraId="7896092C" w14:textId="77777777" w:rsidTr="008C0A63">
              <w:tc>
                <w:tcPr>
                  <w:tcW w:w="236" w:type="dxa"/>
                  <w:vAlign w:val="center"/>
                </w:tcPr>
                <w:p w14:paraId="4DD475A7" w14:textId="3CF16D44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AB25870" w14:textId="5C64B0B5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0W61</w:t>
                  </w:r>
                </w:p>
              </w:tc>
              <w:tc>
                <w:tcPr>
                  <w:tcW w:w="1986" w:type="dxa"/>
                  <w:gridSpan w:val="2"/>
                  <w:vAlign w:val="center"/>
                </w:tcPr>
                <w:p w14:paraId="56F7B98C" w14:textId="73415AD2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Precalculus</w:t>
                  </w:r>
                </w:p>
              </w:tc>
            </w:tr>
            <w:tr w:rsidR="002F3CA6" w:rsidRPr="00D27D31" w14:paraId="1E90E734" w14:textId="77777777" w:rsidTr="008C0A63">
              <w:tc>
                <w:tcPr>
                  <w:tcW w:w="236" w:type="dxa"/>
                  <w:vAlign w:val="center"/>
                </w:tcPr>
                <w:p w14:paraId="617924A9" w14:textId="471B6808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7F804D85" w14:textId="3CB073F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501</w:t>
                  </w:r>
                </w:p>
              </w:tc>
              <w:tc>
                <w:tcPr>
                  <w:tcW w:w="1986" w:type="dxa"/>
                  <w:gridSpan w:val="2"/>
                </w:tcPr>
                <w:p w14:paraId="782AD742" w14:textId="67050847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tistics</w:t>
                  </w:r>
                </w:p>
              </w:tc>
            </w:tr>
            <w:tr w:rsidR="002F3CA6" w:rsidRPr="00D27D31" w14:paraId="0C0E02F1" w14:textId="77777777" w:rsidTr="008C0A63">
              <w:tc>
                <w:tcPr>
                  <w:tcW w:w="236" w:type="dxa"/>
                  <w:vAlign w:val="center"/>
                </w:tcPr>
                <w:p w14:paraId="20AD73AE" w14:textId="7324D4CF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393BADFB" w14:textId="4C13D102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671</w:t>
                  </w:r>
                </w:p>
              </w:tc>
              <w:tc>
                <w:tcPr>
                  <w:tcW w:w="1986" w:type="dxa"/>
                  <w:gridSpan w:val="2"/>
                </w:tcPr>
                <w:p w14:paraId="418E52DF" w14:textId="2D461E5B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atistics</w:t>
                  </w:r>
                </w:p>
              </w:tc>
            </w:tr>
            <w:tr w:rsidR="002F3CA6" w:rsidRPr="00D27D31" w14:paraId="31E7C4E0" w14:textId="77777777" w:rsidTr="008C0A63">
              <w:tc>
                <w:tcPr>
                  <w:tcW w:w="236" w:type="dxa"/>
                  <w:vAlign w:val="center"/>
                </w:tcPr>
                <w:p w14:paraId="5B346643" w14:textId="1105F283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0443FFF8" w14:textId="7A2ED0DA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</w:t>
                  </w:r>
                  <w:r w:rsidR="00BE52E4">
                    <w:rPr>
                      <w:sz w:val="16"/>
                      <w:szCs w:val="16"/>
                    </w:rPr>
                    <w:t>37</w:t>
                  </w:r>
                  <w:r w:rsidR="00C9608C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986" w:type="dxa"/>
                  <w:gridSpan w:val="2"/>
                </w:tcPr>
                <w:p w14:paraId="3FBF8896" w14:textId="45E38AF6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alculus</w:t>
                  </w:r>
                  <w:r w:rsidR="00805C9A">
                    <w:rPr>
                      <w:sz w:val="16"/>
                      <w:szCs w:val="16"/>
                    </w:rPr>
                    <w:t xml:space="preserve"> AB</w:t>
                  </w:r>
                </w:p>
              </w:tc>
            </w:tr>
            <w:tr w:rsidR="002F3CA6" w:rsidRPr="00D27D31" w14:paraId="56C0B3FD" w14:textId="77777777" w:rsidTr="008C0A63">
              <w:tc>
                <w:tcPr>
                  <w:tcW w:w="236" w:type="dxa"/>
                  <w:vAlign w:val="center"/>
                </w:tcPr>
                <w:p w14:paraId="5588FD90" w14:textId="6E5A5AB0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03746744" w14:textId="366F7CF7" w:rsidR="002F3CA6" w:rsidRPr="00D27D31" w:rsidRDefault="002F3CA6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2701</w:t>
                  </w:r>
                </w:p>
              </w:tc>
              <w:tc>
                <w:tcPr>
                  <w:tcW w:w="1986" w:type="dxa"/>
                  <w:gridSpan w:val="2"/>
                </w:tcPr>
                <w:p w14:paraId="23AA4909" w14:textId="379A813B" w:rsidR="002F3CA6" w:rsidRPr="00D27D31" w:rsidRDefault="007F3DD5" w:rsidP="002F3CA6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PreCollege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Math</w:t>
                  </w:r>
                </w:p>
              </w:tc>
            </w:tr>
            <w:tr w:rsidR="00012741" w:rsidRPr="00D27D31" w14:paraId="30D8FE21" w14:textId="77777777" w:rsidTr="008C0A63">
              <w:tc>
                <w:tcPr>
                  <w:tcW w:w="236" w:type="dxa"/>
                  <w:vAlign w:val="center"/>
                </w:tcPr>
                <w:p w14:paraId="067EF80E" w14:textId="77777777" w:rsidR="00012741" w:rsidRPr="00D27D31" w:rsidRDefault="00012741" w:rsidP="002F3CA6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4FFEECA7" w14:textId="001E3A46" w:rsidR="00012741" w:rsidRDefault="00012741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771</w:t>
                  </w:r>
                </w:p>
              </w:tc>
              <w:tc>
                <w:tcPr>
                  <w:tcW w:w="1986" w:type="dxa"/>
                  <w:gridSpan w:val="2"/>
                </w:tcPr>
                <w:p w14:paraId="01C9AC05" w14:textId="4F94291A" w:rsidR="00012741" w:rsidRDefault="00012741" w:rsidP="002F3CA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omputer Science A</w:t>
                  </w:r>
                </w:p>
              </w:tc>
            </w:tr>
            <w:tr w:rsidR="00EC04B7" w:rsidRPr="00D27D31" w14:paraId="11FBE4AC" w14:textId="77777777" w:rsidTr="008C0A63">
              <w:trPr>
                <w:gridAfter w:val="1"/>
                <w:wAfter w:w="6" w:type="dxa"/>
              </w:trPr>
              <w:tc>
                <w:tcPr>
                  <w:tcW w:w="3220" w:type="dxa"/>
                  <w:gridSpan w:val="4"/>
                  <w:shd w:val="clear" w:color="auto" w:fill="A6A6A6" w:themeFill="background1" w:themeFillShade="A6"/>
                  <w:vAlign w:val="center"/>
                </w:tcPr>
                <w:p w14:paraId="733D4E90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EC04B7" w:rsidRPr="00D27D31" w14:paraId="63CDBEE9" w14:textId="77777777" w:rsidTr="008C0A63">
              <w:trPr>
                <w:gridAfter w:val="1"/>
                <w:wAfter w:w="6" w:type="dxa"/>
              </w:trPr>
              <w:tc>
                <w:tcPr>
                  <w:tcW w:w="3220" w:type="dxa"/>
                  <w:gridSpan w:val="4"/>
                  <w:vAlign w:val="center"/>
                </w:tcPr>
                <w:p w14:paraId="078065CB" w14:textId="77777777" w:rsidR="00EC04B7" w:rsidRPr="00D27D31" w:rsidRDefault="00EC04B7" w:rsidP="00EC04B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DRAMA</w:t>
                  </w:r>
                </w:p>
              </w:tc>
            </w:tr>
            <w:tr w:rsidR="00EC04B7" w:rsidRPr="00D27D31" w14:paraId="1B2491E3" w14:textId="77777777" w:rsidTr="008C0A63">
              <w:trPr>
                <w:gridAfter w:val="1"/>
                <w:wAfter w:w="6" w:type="dxa"/>
              </w:trPr>
              <w:tc>
                <w:tcPr>
                  <w:tcW w:w="3220" w:type="dxa"/>
                  <w:gridSpan w:val="4"/>
                  <w:vAlign w:val="center"/>
                </w:tcPr>
                <w:p w14:paraId="6721EA40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EC04B7" w:rsidRPr="00D27D31" w14:paraId="2DFE4A22" w14:textId="77777777" w:rsidTr="008C0A63">
              <w:trPr>
                <w:gridAfter w:val="1"/>
                <w:wAfter w:w="6" w:type="dxa"/>
              </w:trPr>
              <w:tc>
                <w:tcPr>
                  <w:tcW w:w="236" w:type="dxa"/>
                  <w:vAlign w:val="center"/>
                </w:tcPr>
                <w:p w14:paraId="64FD75DF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A9FE5FE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201</w:t>
                  </w:r>
                </w:p>
              </w:tc>
              <w:tc>
                <w:tcPr>
                  <w:tcW w:w="2048" w:type="dxa"/>
                  <w:gridSpan w:val="2"/>
                </w:tcPr>
                <w:p w14:paraId="13473664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</w:t>
                  </w:r>
                </w:p>
              </w:tc>
            </w:tr>
            <w:tr w:rsidR="00EC04B7" w:rsidRPr="00D27D31" w14:paraId="2A367CCC" w14:textId="77777777" w:rsidTr="008C0A63">
              <w:trPr>
                <w:gridAfter w:val="1"/>
                <w:wAfter w:w="6" w:type="dxa"/>
              </w:trPr>
              <w:tc>
                <w:tcPr>
                  <w:tcW w:w="236" w:type="dxa"/>
                  <w:vAlign w:val="center"/>
                </w:tcPr>
                <w:p w14:paraId="0F6ECFD9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92874FA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331</w:t>
                  </w:r>
                </w:p>
              </w:tc>
              <w:tc>
                <w:tcPr>
                  <w:tcW w:w="2048" w:type="dxa"/>
                  <w:gridSpan w:val="2"/>
                </w:tcPr>
                <w:p w14:paraId="101C56B1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I</w:t>
                  </w:r>
                </w:p>
              </w:tc>
            </w:tr>
            <w:tr w:rsidR="00EC04B7" w:rsidRPr="00D27D31" w14:paraId="417586E3" w14:textId="77777777" w:rsidTr="008C0A63">
              <w:trPr>
                <w:gridAfter w:val="1"/>
                <w:wAfter w:w="6" w:type="dxa"/>
              </w:trPr>
              <w:tc>
                <w:tcPr>
                  <w:tcW w:w="236" w:type="dxa"/>
                  <w:vAlign w:val="center"/>
                </w:tcPr>
                <w:p w14:paraId="075E764E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DED39CB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431</w:t>
                  </w:r>
                </w:p>
              </w:tc>
              <w:tc>
                <w:tcPr>
                  <w:tcW w:w="2048" w:type="dxa"/>
                  <w:gridSpan w:val="2"/>
                </w:tcPr>
                <w:p w14:paraId="20CF0813" w14:textId="77777777" w:rsidR="00EC04B7" w:rsidRPr="00D27D31" w:rsidRDefault="00EC04B7" w:rsidP="00EC04B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II</w:t>
                  </w:r>
                </w:p>
              </w:tc>
            </w:tr>
          </w:tbl>
          <w:p w14:paraId="1C72E564" w14:textId="47EB8425" w:rsidR="007604E0" w:rsidRPr="00D27D31" w:rsidRDefault="007604E0" w:rsidP="00366B0D">
            <w:pPr>
              <w:rPr>
                <w:sz w:val="16"/>
                <w:szCs w:val="16"/>
              </w:rPr>
            </w:pPr>
          </w:p>
        </w:tc>
        <w:tc>
          <w:tcPr>
            <w:tcW w:w="3830" w:type="dxa"/>
            <w:gridSpan w:val="2"/>
          </w:tcPr>
          <w:tbl>
            <w:tblPr>
              <w:tblStyle w:val="TableGrid"/>
              <w:tblW w:w="3439" w:type="dxa"/>
              <w:tblLayout w:type="fixed"/>
              <w:tblLook w:val="04A0" w:firstRow="1" w:lastRow="0" w:firstColumn="1" w:lastColumn="0" w:noHBand="0" w:noVBand="1"/>
            </w:tblPr>
            <w:tblGrid>
              <w:gridCol w:w="239"/>
              <w:gridCol w:w="896"/>
              <w:gridCol w:w="2304"/>
            </w:tblGrid>
            <w:tr w:rsidR="00CB0B36" w:rsidRPr="00D27D31" w14:paraId="6DE07542" w14:textId="77777777" w:rsidTr="00E12BFE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654D9F2D" w14:textId="77777777" w:rsidR="00CB0B36" w:rsidRDefault="00CB0B36" w:rsidP="002F3CA6">
                  <w:pPr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  <w:tr w:rsidR="00655783" w:rsidRPr="00D27D31" w14:paraId="52591823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73B71978" w14:textId="0219FBF9" w:rsidR="00655783" w:rsidRPr="00D27D31" w:rsidRDefault="00D60731" w:rsidP="002F3CA6">
                  <w:pPr>
                    <w:jc w:val="center"/>
                    <w:rPr>
                      <w:b/>
                      <w:color w:val="FF0000"/>
                      <w:sz w:val="16"/>
                      <w:szCs w:val="16"/>
                    </w:rPr>
                  </w:pPr>
                  <w:r w:rsidRPr="00592481">
                    <w:rPr>
                      <w:b/>
                      <w:color w:val="000000" w:themeColor="text1"/>
                      <w:sz w:val="18"/>
                      <w:szCs w:val="18"/>
                    </w:rPr>
                    <w:t>SCIENCE</w:t>
                  </w:r>
                </w:p>
              </w:tc>
            </w:tr>
            <w:tr w:rsidR="00D27D31" w:rsidRPr="00D27D31" w14:paraId="6CD71DD2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5805AD53" w14:textId="01F9B7FF" w:rsidR="00D27D31" w:rsidRPr="00D27D31" w:rsidRDefault="00D27D31" w:rsidP="002F3CA6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662084" w:rsidRPr="00D27D31" w14:paraId="5D2BDBAF" w14:textId="77777777" w:rsidTr="00795FBF">
              <w:tc>
                <w:tcPr>
                  <w:tcW w:w="239" w:type="dxa"/>
                  <w:vAlign w:val="center"/>
                </w:tcPr>
                <w:p w14:paraId="3EFFE72F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7A54C233" w14:textId="6DB0797C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304" w:type="dxa"/>
                </w:tcPr>
                <w:p w14:paraId="20AB0D59" w14:textId="2496B854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logy</w:t>
                  </w:r>
                </w:p>
              </w:tc>
            </w:tr>
            <w:tr w:rsidR="007F774F" w:rsidRPr="00D27D31" w14:paraId="70D32BEC" w14:textId="77777777" w:rsidTr="00795FBF">
              <w:tc>
                <w:tcPr>
                  <w:tcW w:w="239" w:type="dxa"/>
                  <w:vAlign w:val="center"/>
                </w:tcPr>
                <w:p w14:paraId="23DF4385" w14:textId="77777777" w:rsidR="007F774F" w:rsidRPr="00D27D31" w:rsidRDefault="007F774F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72E0B86" w14:textId="7E5BDF5C" w:rsidR="007F774F" w:rsidRDefault="007F774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W61</w:t>
                  </w:r>
                </w:p>
              </w:tc>
              <w:tc>
                <w:tcPr>
                  <w:tcW w:w="2304" w:type="dxa"/>
                </w:tcPr>
                <w:p w14:paraId="4C7CF516" w14:textId="1B321C97" w:rsidR="007F774F" w:rsidRDefault="007F774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Biology</w:t>
                  </w:r>
                </w:p>
              </w:tc>
            </w:tr>
            <w:tr w:rsidR="00DE77AB" w:rsidRPr="00D27D31" w14:paraId="0E69D113" w14:textId="77777777" w:rsidTr="00795FBF">
              <w:tc>
                <w:tcPr>
                  <w:tcW w:w="239" w:type="dxa"/>
                  <w:vAlign w:val="center"/>
                </w:tcPr>
                <w:p w14:paraId="7697A5EF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2C5A81A" w14:textId="64523F4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401</w:t>
                  </w:r>
                </w:p>
              </w:tc>
              <w:tc>
                <w:tcPr>
                  <w:tcW w:w="2304" w:type="dxa"/>
                </w:tcPr>
                <w:p w14:paraId="63CEC509" w14:textId="7428AACE" w:rsidR="00DE77AB" w:rsidRPr="00D27D31" w:rsidRDefault="000760D8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grated Physics and Chem</w:t>
                  </w:r>
                </w:p>
              </w:tc>
            </w:tr>
            <w:tr w:rsidR="009A5E92" w:rsidRPr="00D27D31" w14:paraId="7559823F" w14:textId="77777777" w:rsidTr="00795FBF">
              <w:tc>
                <w:tcPr>
                  <w:tcW w:w="239" w:type="dxa"/>
                  <w:vAlign w:val="center"/>
                </w:tcPr>
                <w:p w14:paraId="09D2135C" w14:textId="77777777" w:rsidR="009A5E92" w:rsidRPr="00D27D31" w:rsidRDefault="009A5E92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B3D773A" w14:textId="56B3E4DB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4W01</w:t>
                  </w:r>
                </w:p>
              </w:tc>
              <w:tc>
                <w:tcPr>
                  <w:tcW w:w="2304" w:type="dxa"/>
                </w:tcPr>
                <w:p w14:paraId="6013DEDC" w14:textId="6B1D70B9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ntegrated Phys and Chem</w:t>
                  </w:r>
                </w:p>
              </w:tc>
            </w:tr>
            <w:tr w:rsidR="00DE77AB" w:rsidRPr="00D27D31" w14:paraId="1EC63865" w14:textId="77777777" w:rsidTr="00795FBF">
              <w:tc>
                <w:tcPr>
                  <w:tcW w:w="239" w:type="dxa"/>
                  <w:vAlign w:val="center"/>
                </w:tcPr>
                <w:p w14:paraId="0C868179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1F21C1F2" w14:textId="6E7016F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01</w:t>
                  </w:r>
                </w:p>
              </w:tc>
              <w:tc>
                <w:tcPr>
                  <w:tcW w:w="2304" w:type="dxa"/>
                </w:tcPr>
                <w:p w14:paraId="6D1A2339" w14:textId="4546600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emistry</w:t>
                  </w:r>
                </w:p>
              </w:tc>
            </w:tr>
            <w:tr w:rsidR="00DE77AB" w:rsidRPr="00D27D31" w14:paraId="448A050F" w14:textId="77777777" w:rsidTr="00795FBF">
              <w:tc>
                <w:tcPr>
                  <w:tcW w:w="239" w:type="dxa"/>
                  <w:vAlign w:val="center"/>
                </w:tcPr>
                <w:p w14:paraId="356E49BE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630FC9B3" w14:textId="43617C14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W61</w:t>
                  </w:r>
                </w:p>
              </w:tc>
              <w:tc>
                <w:tcPr>
                  <w:tcW w:w="2304" w:type="dxa"/>
                </w:tcPr>
                <w:p w14:paraId="6FB9C366" w14:textId="6414542D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Chemistry</w:t>
                  </w:r>
                </w:p>
              </w:tc>
            </w:tr>
            <w:tr w:rsidR="00DE77AB" w:rsidRPr="00D27D31" w14:paraId="1B478F61" w14:textId="77777777" w:rsidTr="00795FBF">
              <w:tc>
                <w:tcPr>
                  <w:tcW w:w="239" w:type="dxa"/>
                  <w:vAlign w:val="center"/>
                </w:tcPr>
                <w:p w14:paraId="7DF0E497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1D7E7463" w14:textId="5F8D5CB5" w:rsidR="00DE77AB" w:rsidRPr="00D27D31" w:rsidRDefault="00A24738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101</w:t>
                  </w:r>
                </w:p>
              </w:tc>
              <w:tc>
                <w:tcPr>
                  <w:tcW w:w="2304" w:type="dxa"/>
                </w:tcPr>
                <w:p w14:paraId="1743B370" w14:textId="7CBFC46F" w:rsidR="00DE77AB" w:rsidRPr="00D27D31" w:rsidRDefault="001508A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arth &amp; Environmental Systems</w:t>
                  </w:r>
                </w:p>
              </w:tc>
            </w:tr>
            <w:tr w:rsidR="009A5E92" w:rsidRPr="00D27D31" w14:paraId="072B4562" w14:textId="77777777" w:rsidTr="00795FBF">
              <w:tc>
                <w:tcPr>
                  <w:tcW w:w="239" w:type="dxa"/>
                  <w:vAlign w:val="center"/>
                </w:tcPr>
                <w:p w14:paraId="34553B1D" w14:textId="77777777" w:rsidR="009A5E92" w:rsidRPr="00D27D31" w:rsidRDefault="009A5E92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4C98F77" w14:textId="4CA7B81E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304" w:type="dxa"/>
                </w:tcPr>
                <w:p w14:paraId="0391B076" w14:textId="07261988" w:rsidR="009A5E92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mental Science</w:t>
                  </w:r>
                </w:p>
              </w:tc>
            </w:tr>
            <w:tr w:rsidR="00DE77AB" w:rsidRPr="00D27D31" w14:paraId="2610DA41" w14:textId="77777777" w:rsidTr="00795FBF">
              <w:tc>
                <w:tcPr>
                  <w:tcW w:w="239" w:type="dxa"/>
                  <w:vAlign w:val="center"/>
                </w:tcPr>
                <w:p w14:paraId="0C8EB483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59AFBA6A" w14:textId="10555F80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505</w:t>
                  </w:r>
                </w:p>
              </w:tc>
              <w:tc>
                <w:tcPr>
                  <w:tcW w:w="2304" w:type="dxa"/>
                </w:tcPr>
                <w:p w14:paraId="458F5085" w14:textId="055AF01B" w:rsidR="00DE77AB" w:rsidRPr="00D27D31" w:rsidRDefault="003862EA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rine Science (SEM)</w:t>
                  </w:r>
                </w:p>
              </w:tc>
            </w:tr>
            <w:tr w:rsidR="00DE77AB" w:rsidRPr="00D27D31" w14:paraId="26B1FCDC" w14:textId="77777777" w:rsidTr="00795FBF">
              <w:tc>
                <w:tcPr>
                  <w:tcW w:w="239" w:type="dxa"/>
                  <w:vAlign w:val="center"/>
                </w:tcPr>
                <w:p w14:paraId="4D1EF559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37B730DF" w14:textId="61676C83" w:rsidR="00DE77AB" w:rsidRPr="00D27D31" w:rsidRDefault="00411B4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7</w:t>
                  </w:r>
                  <w:r w:rsidR="00DE77AB">
                    <w:rPr>
                      <w:sz w:val="16"/>
                      <w:szCs w:val="16"/>
                    </w:rPr>
                    <w:t>06</w:t>
                  </w:r>
                </w:p>
              </w:tc>
              <w:tc>
                <w:tcPr>
                  <w:tcW w:w="2304" w:type="dxa"/>
                </w:tcPr>
                <w:p w14:paraId="09DAB72D" w14:textId="664F592F" w:rsidR="00DE77AB" w:rsidRPr="00D27D31" w:rsidRDefault="003862EA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Zoology (SEM)</w:t>
                  </w:r>
                </w:p>
              </w:tc>
            </w:tr>
            <w:tr w:rsidR="00DE77AB" w:rsidRPr="00D27D31" w14:paraId="0DA74D8F" w14:textId="77777777" w:rsidTr="00795FBF">
              <w:tc>
                <w:tcPr>
                  <w:tcW w:w="239" w:type="dxa"/>
                  <w:vAlign w:val="center"/>
                </w:tcPr>
                <w:p w14:paraId="6F91C494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62F6138" w14:textId="60446B34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371</w:t>
                  </w:r>
                </w:p>
              </w:tc>
              <w:tc>
                <w:tcPr>
                  <w:tcW w:w="2304" w:type="dxa"/>
                </w:tcPr>
                <w:p w14:paraId="22B17A23" w14:textId="7AEE386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Biology</w:t>
                  </w:r>
                </w:p>
              </w:tc>
            </w:tr>
            <w:tr w:rsidR="00DE77AB" w:rsidRPr="00D27D31" w14:paraId="2F30F3C9" w14:textId="77777777" w:rsidTr="00795FBF">
              <w:tc>
                <w:tcPr>
                  <w:tcW w:w="239" w:type="dxa"/>
                  <w:vAlign w:val="center"/>
                </w:tcPr>
                <w:p w14:paraId="7B86BDAB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7B275456" w14:textId="5E4AC74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</w:t>
                  </w:r>
                  <w:r w:rsidR="003B66DF">
                    <w:rPr>
                      <w:sz w:val="16"/>
                      <w:szCs w:val="16"/>
                    </w:rPr>
                    <w:t>6</w:t>
                  </w:r>
                  <w:r w:rsidR="007F3EA1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304" w:type="dxa"/>
                </w:tcPr>
                <w:p w14:paraId="2EDB53F7" w14:textId="779DC06A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ysics</w:t>
                  </w:r>
                </w:p>
              </w:tc>
            </w:tr>
            <w:tr w:rsidR="001D1EA8" w:rsidRPr="00D27D31" w14:paraId="41E0E9E4" w14:textId="77777777" w:rsidTr="00795FBF">
              <w:tc>
                <w:tcPr>
                  <w:tcW w:w="239" w:type="dxa"/>
                  <w:vAlign w:val="center"/>
                </w:tcPr>
                <w:p w14:paraId="56A665CD" w14:textId="77777777" w:rsidR="001D1EA8" w:rsidRPr="00D27D31" w:rsidRDefault="001D1EA8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89C427D" w14:textId="005455AA" w:rsidR="001D1EA8" w:rsidRDefault="006F287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6W61</w:t>
                  </w:r>
                </w:p>
              </w:tc>
              <w:tc>
                <w:tcPr>
                  <w:tcW w:w="2304" w:type="dxa"/>
                </w:tcPr>
                <w:p w14:paraId="2DAF8729" w14:textId="068C87CB" w:rsidR="001D1EA8" w:rsidRDefault="006F2872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Physics</w:t>
                  </w:r>
                </w:p>
              </w:tc>
            </w:tr>
            <w:tr w:rsidR="00DE77AB" w:rsidRPr="00D27D31" w14:paraId="0098AD7D" w14:textId="77777777" w:rsidTr="00795FBF">
              <w:tc>
                <w:tcPr>
                  <w:tcW w:w="239" w:type="dxa"/>
                  <w:vAlign w:val="center"/>
                </w:tcPr>
                <w:p w14:paraId="298A66EB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D9B10AD" w14:textId="666C928A" w:rsid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3W01</w:t>
                  </w:r>
                </w:p>
              </w:tc>
              <w:tc>
                <w:tcPr>
                  <w:tcW w:w="2304" w:type="dxa"/>
                </w:tcPr>
                <w:p w14:paraId="00DB8562" w14:textId="6A1AE101" w:rsid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atomy &amp; Physiology</w:t>
                  </w:r>
                </w:p>
              </w:tc>
            </w:tr>
            <w:tr w:rsidR="007F774F" w:rsidRPr="00D27D31" w14:paraId="69CF7929" w14:textId="77777777" w:rsidTr="00795FBF">
              <w:tc>
                <w:tcPr>
                  <w:tcW w:w="239" w:type="dxa"/>
                  <w:vAlign w:val="center"/>
                </w:tcPr>
                <w:p w14:paraId="5E08C701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11C759F7" w14:textId="6190AD65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6201</w:t>
                  </w:r>
                </w:p>
              </w:tc>
              <w:tc>
                <w:tcPr>
                  <w:tcW w:w="2304" w:type="dxa"/>
                </w:tcPr>
                <w:p w14:paraId="27D32216" w14:textId="174403D7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rStyle w:val="normaltextrun"/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Geohazards Engineering</w:t>
                  </w:r>
                  <w:r>
                    <w:rPr>
                      <w:rStyle w:val="eop"/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 </w:t>
                  </w:r>
                </w:p>
              </w:tc>
            </w:tr>
            <w:tr w:rsidR="007F774F" w:rsidRPr="00D27D31" w14:paraId="08472E82" w14:textId="77777777" w:rsidTr="00795FBF">
              <w:tc>
                <w:tcPr>
                  <w:tcW w:w="239" w:type="dxa"/>
                  <w:vAlign w:val="center"/>
                </w:tcPr>
                <w:p w14:paraId="39EC41C7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7A4466F" w14:textId="0D085166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901</w:t>
                  </w:r>
                </w:p>
              </w:tc>
              <w:tc>
                <w:tcPr>
                  <w:tcW w:w="2304" w:type="dxa"/>
                </w:tcPr>
                <w:p w14:paraId="342EF3AE" w14:textId="73EF67F1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rStyle w:val="normaltextrun"/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Chesapeake Bay Watershed</w:t>
                  </w:r>
                  <w:r>
                    <w:rPr>
                      <w:rStyle w:val="eop"/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 </w:t>
                  </w:r>
                </w:p>
              </w:tc>
            </w:tr>
            <w:tr w:rsidR="00DE77AB" w:rsidRPr="00D27D31" w14:paraId="1EB3553E" w14:textId="77777777" w:rsidTr="00E12BFE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47443508" w14:textId="62DCCD2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DE77AB" w:rsidRPr="00D27D31" w14:paraId="7D951978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4AE9920F" w14:textId="7C28DA7E" w:rsidR="00DE77AB" w:rsidRPr="00907198" w:rsidRDefault="00DE77AB" w:rsidP="00DE77AB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SOCIAL STUDIES</w:t>
                  </w:r>
                </w:p>
              </w:tc>
            </w:tr>
            <w:tr w:rsidR="007F774F" w:rsidRPr="00D27D31" w14:paraId="15B16355" w14:textId="77777777" w:rsidTr="00795FBF">
              <w:tc>
                <w:tcPr>
                  <w:tcW w:w="239" w:type="dxa"/>
                  <w:vAlign w:val="center"/>
                </w:tcPr>
                <w:p w14:paraId="2980F4E1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33F1AAD" w14:textId="6AACBF26" w:rsidR="007F774F" w:rsidRDefault="007F774F" w:rsidP="00DE77AB">
                  <w:pPr>
                    <w:rPr>
                      <w:sz w:val="16"/>
                      <w:szCs w:val="16"/>
                    </w:rPr>
                  </w:pPr>
                  <w:r w:rsidRPr="0023263A">
                    <w:rPr>
                      <w:caps/>
                      <w:color w:val="000000" w:themeColor="text1"/>
                      <w:sz w:val="16"/>
                      <w:szCs w:val="16"/>
                    </w:rPr>
                    <w:t>SS05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36EF4EDE" w14:textId="411BCE74" w:rsidR="007F774F" w:rsidRPr="0007084D" w:rsidRDefault="007F774F" w:rsidP="00DE77AB">
                  <w:pPr>
                    <w:rPr>
                      <w:sz w:val="16"/>
                      <w:szCs w:val="16"/>
                    </w:rPr>
                  </w:pPr>
                  <w:r w:rsidRPr="0023263A">
                    <w:rPr>
                      <w:color w:val="000000" w:themeColor="text1"/>
                      <w:sz w:val="16"/>
                      <w:szCs w:val="16"/>
                    </w:rPr>
                    <w:t>US History</w:t>
                  </w:r>
                  <w:r w:rsidR="007A56FF">
                    <w:rPr>
                      <w:color w:val="000000" w:themeColor="text1"/>
                      <w:sz w:val="16"/>
                      <w:szCs w:val="16"/>
                    </w:rPr>
                    <w:t>- ALL STUDENTS</w:t>
                  </w:r>
                </w:p>
              </w:tc>
            </w:tr>
            <w:tr w:rsidR="007F774F" w:rsidRPr="00D27D31" w14:paraId="16AC735F" w14:textId="77777777" w:rsidTr="00795FBF">
              <w:tc>
                <w:tcPr>
                  <w:tcW w:w="239" w:type="dxa"/>
                  <w:vAlign w:val="center"/>
                </w:tcPr>
                <w:p w14:paraId="436F9337" w14:textId="77777777" w:rsidR="007F774F" w:rsidRPr="00D27D31" w:rsidRDefault="007F774F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2A6F8EE5" w14:textId="536E1574" w:rsidR="007F774F" w:rsidRPr="0023263A" w:rsidRDefault="007F774F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6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14C9A430" w14:textId="1F8DCA4E" w:rsidR="007F774F" w:rsidRPr="0023263A" w:rsidRDefault="007F774F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US History</w:t>
                  </w:r>
                </w:p>
              </w:tc>
            </w:tr>
            <w:tr w:rsidR="00DE77AB" w:rsidRPr="00D27D31" w14:paraId="75885402" w14:textId="77777777" w:rsidTr="00795FBF">
              <w:tc>
                <w:tcPr>
                  <w:tcW w:w="239" w:type="dxa"/>
                  <w:vAlign w:val="center"/>
                </w:tcPr>
                <w:p w14:paraId="0FFF9B2F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BF11AF6" w14:textId="79F44372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1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4BA434BF" w14:textId="5703D64B" w:rsidR="00DE77AB" w:rsidRPr="0007084D" w:rsidRDefault="00DE77AB" w:rsidP="00DE77AB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merican Government</w:t>
                  </w:r>
                </w:p>
              </w:tc>
            </w:tr>
            <w:tr w:rsidR="00592481" w:rsidRPr="00D27D31" w14:paraId="79C4E89C" w14:textId="77777777" w:rsidTr="00795FBF">
              <w:tc>
                <w:tcPr>
                  <w:tcW w:w="239" w:type="dxa"/>
                  <w:vAlign w:val="center"/>
                </w:tcPr>
                <w:p w14:paraId="2356E9BE" w14:textId="77777777" w:rsidR="00592481" w:rsidRPr="00D27D31" w:rsidRDefault="00592481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5851D6D1" w14:textId="45684FD4" w:rsidR="00592481" w:rsidRDefault="00592481" w:rsidP="00DE77AB">
                  <w:pPr>
                    <w:rPr>
                      <w:sz w:val="16"/>
                      <w:szCs w:val="16"/>
                    </w:rPr>
                  </w:pPr>
                  <w:r w:rsidRPr="00592481">
                    <w:rPr>
                      <w:sz w:val="16"/>
                      <w:szCs w:val="16"/>
                    </w:rPr>
                    <w:t>SS01W61</w:t>
                  </w:r>
                </w:p>
              </w:tc>
              <w:tc>
                <w:tcPr>
                  <w:tcW w:w="2304" w:type="dxa"/>
                  <w:vAlign w:val="center"/>
                </w:tcPr>
                <w:p w14:paraId="56AB03FD" w14:textId="7BFECE06" w:rsidR="00592481" w:rsidRPr="0007084D" w:rsidRDefault="00592481" w:rsidP="00DE77AB">
                  <w:pPr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n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American Government</w:t>
                  </w:r>
                </w:p>
              </w:tc>
            </w:tr>
            <w:tr w:rsidR="0007084D" w:rsidRPr="00D27D31" w14:paraId="2C0E2B42" w14:textId="77777777" w:rsidTr="00795FBF">
              <w:tc>
                <w:tcPr>
                  <w:tcW w:w="239" w:type="dxa"/>
                  <w:vAlign w:val="center"/>
                </w:tcPr>
                <w:p w14:paraId="43FFE8E6" w14:textId="77777777" w:rsidR="0007084D" w:rsidRPr="00D27D31" w:rsidRDefault="0007084D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4B969CC4" w14:textId="01F6CD80" w:rsidR="0007084D" w:rsidRDefault="0007084D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7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6C08E38B" w14:textId="7932BBDB" w:rsidR="0007084D" w:rsidRPr="0007084D" w:rsidRDefault="0007084D" w:rsidP="00DE77AB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P Government &amp; Politics</w:t>
                  </w:r>
                </w:p>
              </w:tc>
            </w:tr>
            <w:tr w:rsidR="00DE77AB" w:rsidRPr="00D27D31" w14:paraId="6B878DBE" w14:textId="77777777" w:rsidTr="00795FBF">
              <w:tc>
                <w:tcPr>
                  <w:tcW w:w="239" w:type="dxa"/>
                  <w:vAlign w:val="center"/>
                </w:tcPr>
                <w:p w14:paraId="142A2CAB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10060E8" w14:textId="3CDC2A2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2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76927460" w14:textId="5958E68E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rld History</w:t>
                  </w:r>
                </w:p>
              </w:tc>
            </w:tr>
            <w:tr w:rsidR="00DE77AB" w:rsidRPr="00D27D31" w14:paraId="014C299E" w14:textId="77777777" w:rsidTr="00795FBF">
              <w:tc>
                <w:tcPr>
                  <w:tcW w:w="239" w:type="dxa"/>
                  <w:vAlign w:val="center"/>
                </w:tcPr>
                <w:p w14:paraId="7171E707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9B8DCFF" w14:textId="2F40E7DC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371</w:t>
                  </w:r>
                </w:p>
              </w:tc>
              <w:tc>
                <w:tcPr>
                  <w:tcW w:w="2304" w:type="dxa"/>
                </w:tcPr>
                <w:p w14:paraId="0402FA62" w14:textId="2A5DAE2E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World History</w:t>
                  </w:r>
                </w:p>
              </w:tc>
            </w:tr>
            <w:tr w:rsidR="00DE77AB" w:rsidRPr="00D27D31" w14:paraId="55AD32F0" w14:textId="77777777" w:rsidTr="00795FBF">
              <w:tc>
                <w:tcPr>
                  <w:tcW w:w="239" w:type="dxa"/>
                  <w:vAlign w:val="center"/>
                </w:tcPr>
                <w:p w14:paraId="49D86F16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0F2A7636" w14:textId="78E5532A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23</w:t>
                  </w:r>
                  <w:r w:rsidR="006E7620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2304" w:type="dxa"/>
                </w:tcPr>
                <w:p w14:paraId="6B05B993" w14:textId="6C8BEF71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sychology </w:t>
                  </w:r>
                  <w:r w:rsidR="006E7620">
                    <w:rPr>
                      <w:sz w:val="16"/>
                      <w:szCs w:val="16"/>
                    </w:rPr>
                    <w:t>(SEM)</w:t>
                  </w:r>
                </w:p>
              </w:tc>
            </w:tr>
            <w:tr w:rsidR="00DE77AB" w:rsidRPr="00D27D31" w14:paraId="06BB36F1" w14:textId="77777777" w:rsidTr="00795FBF">
              <w:tc>
                <w:tcPr>
                  <w:tcW w:w="239" w:type="dxa"/>
                  <w:vAlign w:val="center"/>
                </w:tcPr>
                <w:p w14:paraId="5D7335AD" w14:textId="7777777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27DF0717" w14:textId="1C31CC11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</w:t>
                  </w:r>
                  <w:r w:rsidR="00D60E51">
                    <w:rPr>
                      <w:sz w:val="16"/>
                      <w:szCs w:val="16"/>
                    </w:rPr>
                    <w:t>0971</w:t>
                  </w:r>
                </w:p>
              </w:tc>
              <w:tc>
                <w:tcPr>
                  <w:tcW w:w="2304" w:type="dxa"/>
                </w:tcPr>
                <w:p w14:paraId="321FBDA5" w14:textId="5BAE22B0" w:rsidR="00DE77AB" w:rsidRPr="004562C9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sychology</w:t>
                  </w:r>
                </w:p>
              </w:tc>
            </w:tr>
            <w:tr w:rsidR="00DE77AB" w:rsidRPr="00D27D31" w14:paraId="64269B7A" w14:textId="77777777" w:rsidTr="00795FBF">
              <w:trPr>
                <w:trHeight w:val="233"/>
              </w:trPr>
              <w:tc>
                <w:tcPr>
                  <w:tcW w:w="239" w:type="dxa"/>
                  <w:vAlign w:val="center"/>
                </w:tcPr>
                <w:p w14:paraId="6C866406" w14:textId="71731EBF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7AB82E3E" w14:textId="4F94BEB4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33</w:t>
                  </w:r>
                  <w:r w:rsidR="00D9363F">
                    <w:rPr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2304" w:type="dxa"/>
                  <w:vAlign w:val="center"/>
                </w:tcPr>
                <w:p w14:paraId="06D2E84E" w14:textId="66122A30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ociology</w:t>
                  </w:r>
                  <w:r w:rsidR="006E7620">
                    <w:rPr>
                      <w:sz w:val="16"/>
                      <w:szCs w:val="16"/>
                    </w:rPr>
                    <w:t xml:space="preserve"> (SEM)</w:t>
                  </w:r>
                </w:p>
              </w:tc>
            </w:tr>
            <w:tr w:rsidR="00973131" w:rsidRPr="00D27D31" w14:paraId="207368D7" w14:textId="77777777" w:rsidTr="00795FBF">
              <w:trPr>
                <w:trHeight w:val="233"/>
              </w:trPr>
              <w:tc>
                <w:tcPr>
                  <w:tcW w:w="239" w:type="dxa"/>
                  <w:vAlign w:val="center"/>
                </w:tcPr>
                <w:p w14:paraId="5164C0E8" w14:textId="77777777" w:rsidR="00973131" w:rsidRPr="00D27D31" w:rsidRDefault="00973131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21495C53" w14:textId="2FF193EC" w:rsidR="00973131" w:rsidRDefault="00D9363F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535</w:t>
                  </w:r>
                </w:p>
              </w:tc>
              <w:tc>
                <w:tcPr>
                  <w:tcW w:w="2304" w:type="dxa"/>
                  <w:vAlign w:val="center"/>
                </w:tcPr>
                <w:p w14:paraId="1667A00A" w14:textId="1117E956" w:rsidR="00973131" w:rsidRDefault="00973131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conomics</w:t>
                  </w:r>
                  <w:r w:rsidR="006E7620">
                    <w:rPr>
                      <w:sz w:val="16"/>
                      <w:szCs w:val="16"/>
                    </w:rPr>
                    <w:t xml:space="preserve"> (SEM)</w:t>
                  </w:r>
                </w:p>
              </w:tc>
            </w:tr>
            <w:tr w:rsidR="00DE77AB" w:rsidRPr="00D27D31" w14:paraId="36A5E467" w14:textId="77777777" w:rsidTr="00795FBF">
              <w:tc>
                <w:tcPr>
                  <w:tcW w:w="239" w:type="dxa"/>
                  <w:vAlign w:val="center"/>
                </w:tcPr>
                <w:p w14:paraId="5C3E1D45" w14:textId="20D646D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55F5CE36" w14:textId="47C67D92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031</w:t>
                  </w:r>
                </w:p>
              </w:tc>
              <w:tc>
                <w:tcPr>
                  <w:tcW w:w="2304" w:type="dxa"/>
                  <w:vAlign w:val="center"/>
                </w:tcPr>
                <w:p w14:paraId="51F4C7E8" w14:textId="69E8863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frican American History</w:t>
                  </w:r>
                </w:p>
              </w:tc>
            </w:tr>
            <w:tr w:rsidR="00F517A2" w:rsidRPr="00D27D31" w14:paraId="2D8616B5" w14:textId="77777777" w:rsidTr="00795FBF">
              <w:tc>
                <w:tcPr>
                  <w:tcW w:w="239" w:type="dxa"/>
                  <w:vAlign w:val="center"/>
                </w:tcPr>
                <w:p w14:paraId="3794BD92" w14:textId="77777777" w:rsidR="00F517A2" w:rsidRPr="00D27D31" w:rsidRDefault="00F517A2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603961B4" w14:textId="48A9A2A8" w:rsidR="00F517A2" w:rsidRDefault="00F517A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</w:t>
                  </w:r>
                  <w:r w:rsidR="00E814DF">
                    <w:rPr>
                      <w:sz w:val="16"/>
                      <w:szCs w:val="16"/>
                    </w:rPr>
                    <w:t>10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1466242A" w14:textId="19F19D14" w:rsidR="00F517A2" w:rsidRDefault="00F517A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African American History</w:t>
                  </w:r>
                </w:p>
              </w:tc>
            </w:tr>
            <w:tr w:rsidR="00DE77AB" w:rsidRPr="00D27D31" w14:paraId="3F1AC146" w14:textId="77777777" w:rsidTr="00795FBF">
              <w:tc>
                <w:tcPr>
                  <w:tcW w:w="239" w:type="dxa"/>
                  <w:vAlign w:val="center"/>
                </w:tcPr>
                <w:p w14:paraId="30768EFC" w14:textId="1D151B31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4F582ED1" w14:textId="757EE111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30W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508D688" w14:textId="48C8CF97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llege Sociology</w:t>
                  </w:r>
                </w:p>
              </w:tc>
            </w:tr>
            <w:tr w:rsidR="001912E6" w:rsidRPr="00D27D31" w14:paraId="358AFA07" w14:textId="77777777" w:rsidTr="00795FBF">
              <w:tc>
                <w:tcPr>
                  <w:tcW w:w="239" w:type="dxa"/>
                  <w:vAlign w:val="center"/>
                </w:tcPr>
                <w:p w14:paraId="06AE297E" w14:textId="77777777" w:rsidR="001912E6" w:rsidRPr="00D27D31" w:rsidRDefault="001912E6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627A7168" w14:textId="5B009366" w:rsidR="001912E6" w:rsidRDefault="00CA1555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8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E5D8A30" w14:textId="14D5C775" w:rsidR="001912E6" w:rsidRDefault="001912E6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Women in Perspective</w:t>
                  </w:r>
                </w:p>
              </w:tc>
            </w:tr>
            <w:tr w:rsidR="00DE77AB" w:rsidRPr="00D27D31" w14:paraId="433BD713" w14:textId="77777777" w:rsidTr="00E12BFE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530007E6" w14:textId="48C80963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DE77AB" w:rsidRPr="00D27D31" w14:paraId="4DE8EE55" w14:textId="77777777" w:rsidTr="00E12BFE">
              <w:tc>
                <w:tcPr>
                  <w:tcW w:w="3439" w:type="dxa"/>
                  <w:gridSpan w:val="3"/>
                  <w:vAlign w:val="center"/>
                </w:tcPr>
                <w:p w14:paraId="3F48260F" w14:textId="52A36BE4" w:rsidR="00DE77AB" w:rsidRPr="00D27D31" w:rsidRDefault="00DE77AB" w:rsidP="00DE77AB">
                  <w:pPr>
                    <w:ind w:left="720" w:hanging="720"/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TECHNOLOGY</w:t>
                  </w:r>
                </w:p>
              </w:tc>
            </w:tr>
            <w:tr w:rsidR="00DE77AB" w:rsidRPr="00D27D31" w14:paraId="52094B8F" w14:textId="77777777" w:rsidTr="00795FBF">
              <w:tc>
                <w:tcPr>
                  <w:tcW w:w="239" w:type="dxa"/>
                  <w:vAlign w:val="center"/>
                </w:tcPr>
                <w:p w14:paraId="48210716" w14:textId="4095DC85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3619A2D2" w14:textId="126C2596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2304" w:type="dxa"/>
                </w:tcPr>
                <w:p w14:paraId="1088253D" w14:textId="5DE6E13B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oundations of Technology</w:t>
                  </w:r>
                  <w:r w:rsidR="00AC28CF">
                    <w:rPr>
                      <w:sz w:val="16"/>
                      <w:szCs w:val="16"/>
                    </w:rPr>
                    <w:t xml:space="preserve"> (10</w:t>
                  </w:r>
                  <w:r w:rsidR="00AC28CF" w:rsidRPr="00AC28CF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244D83" w:rsidRPr="00D27D31" w14:paraId="297B6326" w14:textId="77777777" w:rsidTr="00795FBF">
              <w:tc>
                <w:tcPr>
                  <w:tcW w:w="239" w:type="dxa"/>
                  <w:vAlign w:val="center"/>
                </w:tcPr>
                <w:p w14:paraId="71C43239" w14:textId="77777777" w:rsidR="00244D83" w:rsidRPr="00D27D31" w:rsidRDefault="00244D83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</w:tcPr>
                <w:p w14:paraId="0EC7A2C8" w14:textId="12D85AED" w:rsidR="00244D83" w:rsidRDefault="00241475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2304" w:type="dxa"/>
                </w:tcPr>
                <w:p w14:paraId="1BBC7FB1" w14:textId="0B31E1A7" w:rsidR="00244D83" w:rsidRDefault="00244D83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chnological Design (1</w:t>
                  </w:r>
                  <w:r w:rsidR="00AC28CF">
                    <w:rPr>
                      <w:sz w:val="16"/>
                      <w:szCs w:val="16"/>
                    </w:rPr>
                    <w:t>1</w:t>
                  </w:r>
                  <w:r w:rsidRPr="00244D83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DE77AB" w:rsidRPr="00D27D31" w14:paraId="1A84BACF" w14:textId="77777777" w:rsidTr="00795FBF">
              <w:tc>
                <w:tcPr>
                  <w:tcW w:w="239" w:type="dxa"/>
                  <w:vAlign w:val="center"/>
                </w:tcPr>
                <w:p w14:paraId="1A97D631" w14:textId="17E1B1F5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4E00C7C7" w14:textId="5380AB2A" w:rsidR="00DE77AB" w:rsidRPr="00696D15" w:rsidRDefault="00795FBF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2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EFCFD0E" w14:textId="710229B4" w:rsidR="00DE77AB" w:rsidRPr="00696D15" w:rsidRDefault="00DE77AB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dvanced Design Applications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(11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&amp;12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DE77AB" w:rsidRPr="00D27D31" w14:paraId="5D2BBE63" w14:textId="77777777" w:rsidTr="00795FBF">
              <w:tc>
                <w:tcPr>
                  <w:tcW w:w="239" w:type="dxa"/>
                  <w:vAlign w:val="center"/>
                </w:tcPr>
                <w:p w14:paraId="7B77D514" w14:textId="0F33A3E3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3F364831" w14:textId="766EC587" w:rsidR="00DE77AB" w:rsidRPr="00696D15" w:rsidRDefault="00795FBF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3w01</w:t>
                  </w:r>
                </w:p>
              </w:tc>
              <w:tc>
                <w:tcPr>
                  <w:tcW w:w="2304" w:type="dxa"/>
                  <w:vAlign w:val="center"/>
                </w:tcPr>
                <w:p w14:paraId="207C573F" w14:textId="0986A465" w:rsidR="00DE77AB" w:rsidRPr="00696D15" w:rsidRDefault="00DE77AB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dvanced Tech Applications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(11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 xml:space="preserve"> 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>&amp; 12</w:t>
                  </w:r>
                  <w:r w:rsidR="00AC28CF" w:rsidRPr="00AC28CF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AC28CF">
                    <w:rPr>
                      <w:color w:val="000000" w:themeColor="text1"/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DE77AB" w:rsidRPr="00D27D31" w14:paraId="2BBA5657" w14:textId="77777777" w:rsidTr="00795FBF">
              <w:tc>
                <w:tcPr>
                  <w:tcW w:w="239" w:type="dxa"/>
                  <w:vAlign w:val="center"/>
                </w:tcPr>
                <w:p w14:paraId="5B5C71D9" w14:textId="2193B45A" w:rsidR="00DE77AB" w:rsidRPr="00D27D31" w:rsidRDefault="00DE77AB" w:rsidP="00DE77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96" w:type="dxa"/>
                  <w:vAlign w:val="center"/>
                </w:tcPr>
                <w:p w14:paraId="04888201" w14:textId="73D146D1" w:rsidR="00DE77AB" w:rsidRPr="00696D15" w:rsidRDefault="00DE77AB" w:rsidP="00DE77AB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aps/>
                      <w:color w:val="000000" w:themeColor="text1"/>
                      <w:sz w:val="16"/>
                      <w:szCs w:val="16"/>
                    </w:rPr>
                    <w:t>TE4071</w:t>
                  </w:r>
                </w:p>
              </w:tc>
              <w:tc>
                <w:tcPr>
                  <w:tcW w:w="2304" w:type="dxa"/>
                  <w:vAlign w:val="center"/>
                </w:tcPr>
                <w:p w14:paraId="03F0109F" w14:textId="7D0A3E6F" w:rsidR="00DE77AB" w:rsidRPr="00696D15" w:rsidRDefault="00DE77AB" w:rsidP="00DE77AB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P Computer Science Principles</w:t>
                  </w:r>
                </w:p>
              </w:tc>
            </w:tr>
          </w:tbl>
          <w:p w14:paraId="7ED6E106" w14:textId="77777777" w:rsidR="007604E0" w:rsidRPr="00D27D31" w:rsidRDefault="007604E0" w:rsidP="000A678F">
            <w:pPr>
              <w:rPr>
                <w:sz w:val="16"/>
                <w:szCs w:val="16"/>
              </w:rPr>
            </w:pPr>
          </w:p>
        </w:tc>
        <w:tc>
          <w:tcPr>
            <w:tcW w:w="3617" w:type="dxa"/>
            <w:gridSpan w:val="2"/>
          </w:tcPr>
          <w:tbl>
            <w:tblPr>
              <w:tblStyle w:val="TableGrid"/>
              <w:tblW w:w="3328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936"/>
              <w:gridCol w:w="2156"/>
            </w:tblGrid>
            <w:tr w:rsidR="00CB0B36" w:rsidRPr="00D27D31" w14:paraId="75433449" w14:textId="77777777" w:rsidTr="00E12BFE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7660A913" w14:textId="77777777" w:rsidR="00CB0B36" w:rsidRDefault="00CB0B36" w:rsidP="00B9535E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8927BD" w:rsidRPr="00D27D31" w14:paraId="0C63B98E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0B63BD59" w14:textId="221DA0AD" w:rsidR="00655783" w:rsidRPr="00D27D31" w:rsidRDefault="00696D15" w:rsidP="00B9535E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ART</w:t>
                  </w:r>
                </w:p>
              </w:tc>
            </w:tr>
            <w:tr w:rsidR="009863B1" w:rsidRPr="00D27D31" w14:paraId="589649E7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3542A3E5" w14:textId="22716ABB" w:rsidR="009863B1" w:rsidRPr="004D0A57" w:rsidRDefault="009863B1" w:rsidP="00696D15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D27D31" w14:paraId="233CAA6B" w14:textId="77777777" w:rsidTr="00E12BFE">
              <w:tc>
                <w:tcPr>
                  <w:tcW w:w="236" w:type="dxa"/>
                  <w:vAlign w:val="center"/>
                </w:tcPr>
                <w:p w14:paraId="189E0839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01AE3C5E" w14:textId="53784273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56" w:type="dxa"/>
                </w:tcPr>
                <w:p w14:paraId="144E8478" w14:textId="3FEA61C7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ne Art Prep</w:t>
                  </w:r>
                </w:p>
              </w:tc>
            </w:tr>
            <w:tr w:rsidR="00B9535E" w:rsidRPr="00D27D31" w14:paraId="7762DA52" w14:textId="77777777" w:rsidTr="00E12BFE">
              <w:tc>
                <w:tcPr>
                  <w:tcW w:w="236" w:type="dxa"/>
                  <w:vAlign w:val="center"/>
                </w:tcPr>
                <w:p w14:paraId="168407C9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22B606A" w14:textId="3F7804C3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401</w:t>
                  </w:r>
                </w:p>
              </w:tc>
              <w:tc>
                <w:tcPr>
                  <w:tcW w:w="2156" w:type="dxa"/>
                </w:tcPr>
                <w:p w14:paraId="351EBDC4" w14:textId="29D62043" w:rsidR="009863B1" w:rsidRPr="00D27D31" w:rsidRDefault="00696D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wing and Painting</w:t>
                  </w:r>
                </w:p>
              </w:tc>
            </w:tr>
            <w:tr w:rsidR="00B9535E" w:rsidRPr="00D27D31" w14:paraId="7371098F" w14:textId="77777777" w:rsidTr="00E12BFE">
              <w:tc>
                <w:tcPr>
                  <w:tcW w:w="236" w:type="dxa"/>
                  <w:vAlign w:val="center"/>
                </w:tcPr>
                <w:p w14:paraId="265E7EFE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23A8BDA" w14:textId="1E1C77FC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501</w:t>
                  </w:r>
                </w:p>
              </w:tc>
              <w:tc>
                <w:tcPr>
                  <w:tcW w:w="2156" w:type="dxa"/>
                </w:tcPr>
                <w:p w14:paraId="6B13D8CC" w14:textId="74184EBD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Drawing</w:t>
                  </w:r>
                </w:p>
              </w:tc>
            </w:tr>
            <w:tr w:rsidR="0006643E" w:rsidRPr="00D27D31" w14:paraId="2696D1B3" w14:textId="77777777" w:rsidTr="00E12BFE">
              <w:tc>
                <w:tcPr>
                  <w:tcW w:w="236" w:type="dxa"/>
                  <w:vAlign w:val="center"/>
                </w:tcPr>
                <w:p w14:paraId="5E7EBAC4" w14:textId="77777777" w:rsidR="0006643E" w:rsidRPr="00D27D31" w:rsidRDefault="0006643E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ECFC98B" w14:textId="735330B5" w:rsidR="0006643E" w:rsidRDefault="0006643E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601</w:t>
                  </w:r>
                </w:p>
              </w:tc>
              <w:tc>
                <w:tcPr>
                  <w:tcW w:w="2156" w:type="dxa"/>
                </w:tcPr>
                <w:p w14:paraId="4473B941" w14:textId="503F334E" w:rsidR="0006643E" w:rsidRPr="0006643E" w:rsidRDefault="0006643E" w:rsidP="000664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Painting</w:t>
                  </w:r>
                </w:p>
              </w:tc>
            </w:tr>
            <w:tr w:rsidR="00AA3476" w:rsidRPr="00D27D31" w14:paraId="566DD022" w14:textId="77777777" w:rsidTr="00E12BFE">
              <w:tc>
                <w:tcPr>
                  <w:tcW w:w="236" w:type="dxa"/>
                  <w:vAlign w:val="center"/>
                </w:tcPr>
                <w:p w14:paraId="7986AC2B" w14:textId="77777777" w:rsidR="00AA3476" w:rsidRPr="00D27D31" w:rsidRDefault="00AA3476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E87F4DE" w14:textId="48AE35EF" w:rsidR="00AA3476" w:rsidRDefault="0010184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801</w:t>
                  </w:r>
                </w:p>
              </w:tc>
              <w:tc>
                <w:tcPr>
                  <w:tcW w:w="2156" w:type="dxa"/>
                </w:tcPr>
                <w:p w14:paraId="00C9BD3F" w14:textId="79CECE44" w:rsidR="00AA3476" w:rsidRDefault="00AA3476" w:rsidP="000664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hotography</w:t>
                  </w:r>
                </w:p>
              </w:tc>
            </w:tr>
            <w:tr w:rsidR="00B9535E" w:rsidRPr="00D27D31" w14:paraId="6D40BAB8" w14:textId="77777777" w:rsidTr="00E12BFE">
              <w:tc>
                <w:tcPr>
                  <w:tcW w:w="236" w:type="dxa"/>
                  <w:vAlign w:val="center"/>
                </w:tcPr>
                <w:p w14:paraId="2EA39B5A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58BA815" w14:textId="435228A8" w:rsidR="009863B1" w:rsidRPr="00D27D31" w:rsidRDefault="0006643E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</w:t>
                  </w:r>
                  <w:r w:rsidR="007F3DD5">
                    <w:rPr>
                      <w:sz w:val="16"/>
                      <w:szCs w:val="16"/>
                    </w:rPr>
                    <w:t>1701</w:t>
                  </w:r>
                </w:p>
              </w:tc>
              <w:tc>
                <w:tcPr>
                  <w:tcW w:w="2156" w:type="dxa"/>
                </w:tcPr>
                <w:p w14:paraId="69BC060B" w14:textId="1BA4FFA0" w:rsidR="009863B1" w:rsidRPr="00D27D31" w:rsidRDefault="007F3DD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Visual Communications</w:t>
                  </w:r>
                </w:p>
              </w:tc>
            </w:tr>
            <w:tr w:rsidR="00130215" w:rsidRPr="00D27D31" w14:paraId="08BCFD39" w14:textId="77777777" w:rsidTr="00E12BFE">
              <w:tc>
                <w:tcPr>
                  <w:tcW w:w="236" w:type="dxa"/>
                  <w:vAlign w:val="center"/>
                </w:tcPr>
                <w:p w14:paraId="6D4DB852" w14:textId="77777777" w:rsidR="00130215" w:rsidRPr="00D27D31" w:rsidRDefault="00130215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9A5249D" w14:textId="452F1A2F" w:rsidR="00130215" w:rsidRDefault="001302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1371</w:t>
                  </w:r>
                </w:p>
              </w:tc>
              <w:tc>
                <w:tcPr>
                  <w:tcW w:w="2156" w:type="dxa"/>
                </w:tcPr>
                <w:p w14:paraId="2F7A7A92" w14:textId="3F8440F7" w:rsidR="00130215" w:rsidRDefault="00130215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udio Art: Drawing</w:t>
                  </w:r>
                </w:p>
              </w:tc>
            </w:tr>
            <w:tr w:rsidR="0006643E" w:rsidRPr="00D27D31" w14:paraId="244DE102" w14:textId="77777777" w:rsidTr="00E12BFE">
              <w:tc>
                <w:tcPr>
                  <w:tcW w:w="236" w:type="dxa"/>
                  <w:vAlign w:val="center"/>
                </w:tcPr>
                <w:p w14:paraId="1063C9BE" w14:textId="77777777" w:rsidR="0006643E" w:rsidRPr="00D27D31" w:rsidRDefault="0006643E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F3F42E2" w14:textId="63C8CFBB" w:rsidR="0006643E" w:rsidRDefault="0006643E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2271</w:t>
                  </w:r>
                </w:p>
              </w:tc>
              <w:tc>
                <w:tcPr>
                  <w:tcW w:w="2156" w:type="dxa"/>
                </w:tcPr>
                <w:p w14:paraId="18F5AF2C" w14:textId="23A005A3" w:rsidR="0006643E" w:rsidRPr="0006643E" w:rsidRDefault="0006643E" w:rsidP="000664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udio Art: 2D Design</w:t>
                  </w:r>
                </w:p>
              </w:tc>
            </w:tr>
            <w:tr w:rsidR="005C40BD" w:rsidRPr="00D27D31" w14:paraId="394F40A6" w14:textId="77777777" w:rsidTr="00E12BFE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0A45F832" w14:textId="41A6B1B0" w:rsidR="005C40BD" w:rsidRPr="00D27D31" w:rsidRDefault="005C40BD" w:rsidP="00B9535E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5C40BD" w:rsidRPr="00D27D31" w14:paraId="5792D0C7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6982BCD3" w14:textId="15A524D3" w:rsidR="005C40BD" w:rsidRPr="00D27D31" w:rsidRDefault="005C40BD" w:rsidP="005C40BD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MUSIC</w:t>
                  </w:r>
                </w:p>
              </w:tc>
            </w:tr>
            <w:tr w:rsidR="005C40BD" w:rsidRPr="00D27D31" w14:paraId="6C2C142A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0473DE84" w14:textId="46ECCD59" w:rsidR="005C40BD" w:rsidRPr="00D27D31" w:rsidRDefault="005C40BD" w:rsidP="00B9535E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B9535E" w:rsidRPr="00D27D31" w14:paraId="0F38B172" w14:textId="77777777" w:rsidTr="00E12BFE">
              <w:tc>
                <w:tcPr>
                  <w:tcW w:w="236" w:type="dxa"/>
                  <w:vAlign w:val="center"/>
                </w:tcPr>
                <w:p w14:paraId="673854D2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771AE6E9" w14:textId="1F6EADB3" w:rsidR="009863B1" w:rsidRPr="0007084D" w:rsidRDefault="005C40BD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MU0501</w:t>
                  </w:r>
                </w:p>
              </w:tc>
              <w:tc>
                <w:tcPr>
                  <w:tcW w:w="2156" w:type="dxa"/>
                </w:tcPr>
                <w:p w14:paraId="5E1964B1" w14:textId="058EBA2F" w:rsidR="009863B1" w:rsidRPr="0007084D" w:rsidRDefault="005C40BD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dvanced Chorus</w:t>
                  </w:r>
                </w:p>
              </w:tc>
            </w:tr>
            <w:tr w:rsidR="00CD26D5" w:rsidRPr="00D27D31" w14:paraId="2335CBE4" w14:textId="77777777" w:rsidTr="00E12BFE">
              <w:tc>
                <w:tcPr>
                  <w:tcW w:w="236" w:type="dxa"/>
                  <w:vAlign w:val="center"/>
                </w:tcPr>
                <w:p w14:paraId="65BBA0C6" w14:textId="77777777" w:rsidR="00CD26D5" w:rsidRPr="00D27D31" w:rsidRDefault="00CD26D5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A13B8B9" w14:textId="5E37D323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MU6301</w:t>
                  </w:r>
                </w:p>
              </w:tc>
              <w:tc>
                <w:tcPr>
                  <w:tcW w:w="2156" w:type="dxa"/>
                </w:tcPr>
                <w:p w14:paraId="11A28786" w14:textId="025B499C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dvanced Chorus II</w:t>
                  </w:r>
                </w:p>
              </w:tc>
            </w:tr>
            <w:tr w:rsidR="00CD26D5" w:rsidRPr="00D27D31" w14:paraId="1735B518" w14:textId="77777777" w:rsidTr="00E12BFE">
              <w:tc>
                <w:tcPr>
                  <w:tcW w:w="236" w:type="dxa"/>
                  <w:vAlign w:val="center"/>
                </w:tcPr>
                <w:p w14:paraId="4890582B" w14:textId="77777777" w:rsidR="00CD26D5" w:rsidRDefault="00CD26D5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4935225" w14:textId="6798CF75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MU6</w:t>
                  </w:r>
                  <w:r w:rsidR="00440962">
                    <w:rPr>
                      <w:sz w:val="16"/>
                      <w:szCs w:val="16"/>
                    </w:rPr>
                    <w:t>4</w:t>
                  </w:r>
                  <w:r w:rsidRPr="0007084D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56" w:type="dxa"/>
                </w:tcPr>
                <w:p w14:paraId="02C33E32" w14:textId="3FE6079E" w:rsidR="00CD26D5" w:rsidRPr="0007084D" w:rsidRDefault="00CD26D5" w:rsidP="00B9535E">
                  <w:pPr>
                    <w:rPr>
                      <w:sz w:val="16"/>
                      <w:szCs w:val="16"/>
                    </w:rPr>
                  </w:pPr>
                  <w:r w:rsidRPr="0007084D">
                    <w:rPr>
                      <w:sz w:val="16"/>
                      <w:szCs w:val="16"/>
                    </w:rPr>
                    <w:t>Advanced Chorus III</w:t>
                  </w:r>
                </w:p>
              </w:tc>
            </w:tr>
            <w:tr w:rsidR="005C40BD" w:rsidRPr="00D27D31" w14:paraId="6D3E471D" w14:textId="77777777" w:rsidTr="00E12BFE">
              <w:tc>
                <w:tcPr>
                  <w:tcW w:w="236" w:type="dxa"/>
                  <w:vAlign w:val="center"/>
                </w:tcPr>
                <w:p w14:paraId="2B828D5C" w14:textId="7D62C9FE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A75D657" w14:textId="61E8B16C" w:rsidR="005C40BD" w:rsidRPr="00D27D31" w:rsidRDefault="0006643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4801</w:t>
                  </w:r>
                </w:p>
              </w:tc>
              <w:tc>
                <w:tcPr>
                  <w:tcW w:w="2156" w:type="dxa"/>
                </w:tcPr>
                <w:p w14:paraId="25ACB23B" w14:textId="67B24F09" w:rsidR="005C40BD" w:rsidRPr="00D27D31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I</w:t>
                  </w:r>
                </w:p>
              </w:tc>
            </w:tr>
            <w:tr w:rsidR="0006643E" w:rsidRPr="00D27D31" w14:paraId="37F628D3" w14:textId="77777777" w:rsidTr="00E12BFE">
              <w:tc>
                <w:tcPr>
                  <w:tcW w:w="236" w:type="dxa"/>
                  <w:vAlign w:val="center"/>
                </w:tcPr>
                <w:p w14:paraId="6E18E405" w14:textId="77777777" w:rsidR="0006643E" w:rsidRPr="00D27D31" w:rsidRDefault="0006643E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BF07A78" w14:textId="5D63FE16" w:rsidR="0006643E" w:rsidRDefault="0006643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4901</w:t>
                  </w:r>
                </w:p>
              </w:tc>
              <w:tc>
                <w:tcPr>
                  <w:tcW w:w="2156" w:type="dxa"/>
                </w:tcPr>
                <w:p w14:paraId="639721BD" w14:textId="29F1C8D1" w:rsidR="0006643E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II</w:t>
                  </w:r>
                </w:p>
              </w:tc>
            </w:tr>
            <w:tr w:rsidR="0006643E" w:rsidRPr="00D27D31" w14:paraId="0463009A" w14:textId="77777777" w:rsidTr="00E12BFE">
              <w:tc>
                <w:tcPr>
                  <w:tcW w:w="236" w:type="dxa"/>
                  <w:vAlign w:val="center"/>
                </w:tcPr>
                <w:p w14:paraId="0F571DE1" w14:textId="77777777" w:rsidR="0006643E" w:rsidRPr="00D27D31" w:rsidRDefault="0006643E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C220659" w14:textId="0CC27871" w:rsidR="0006643E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5001</w:t>
                  </w:r>
                </w:p>
              </w:tc>
              <w:tc>
                <w:tcPr>
                  <w:tcW w:w="2156" w:type="dxa"/>
                </w:tcPr>
                <w:p w14:paraId="605A545B" w14:textId="4CEF1EF2" w:rsidR="0006643E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V</w:t>
                  </w:r>
                </w:p>
              </w:tc>
            </w:tr>
            <w:tr w:rsidR="005C40BD" w:rsidRPr="00D27D31" w14:paraId="25F6E74D" w14:textId="77777777" w:rsidTr="00E12BFE">
              <w:tc>
                <w:tcPr>
                  <w:tcW w:w="236" w:type="dxa"/>
                  <w:vAlign w:val="center"/>
                </w:tcPr>
                <w:p w14:paraId="6643C00D" w14:textId="6E2D30AC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02B927B" w14:textId="69766B0C" w:rsidR="005C40BD" w:rsidRPr="00D27D31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901</w:t>
                  </w:r>
                </w:p>
              </w:tc>
              <w:tc>
                <w:tcPr>
                  <w:tcW w:w="2156" w:type="dxa"/>
                </w:tcPr>
                <w:p w14:paraId="329F57C5" w14:textId="25819E08" w:rsidR="005C40BD" w:rsidRPr="00D27D31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I</w:t>
                  </w:r>
                </w:p>
              </w:tc>
            </w:tr>
            <w:tr w:rsidR="00E57713" w:rsidRPr="00D27D31" w14:paraId="3EC8C742" w14:textId="77777777" w:rsidTr="00E12BFE">
              <w:tc>
                <w:tcPr>
                  <w:tcW w:w="236" w:type="dxa"/>
                  <w:vAlign w:val="center"/>
                </w:tcPr>
                <w:p w14:paraId="3B7CD11C" w14:textId="77777777" w:rsidR="00E57713" w:rsidRPr="00D27D31" w:rsidRDefault="00E57713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E6EF0C5" w14:textId="1DDA66FC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001</w:t>
                  </w:r>
                </w:p>
              </w:tc>
              <w:tc>
                <w:tcPr>
                  <w:tcW w:w="2156" w:type="dxa"/>
                </w:tcPr>
                <w:p w14:paraId="411787FD" w14:textId="12634CE7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II</w:t>
                  </w:r>
                </w:p>
              </w:tc>
            </w:tr>
            <w:tr w:rsidR="00E57713" w:rsidRPr="00D27D31" w14:paraId="4616D6EC" w14:textId="77777777" w:rsidTr="00E12BFE">
              <w:tc>
                <w:tcPr>
                  <w:tcW w:w="236" w:type="dxa"/>
                  <w:vAlign w:val="center"/>
                </w:tcPr>
                <w:p w14:paraId="4EA0388C" w14:textId="77777777" w:rsidR="00E57713" w:rsidRPr="00D27D31" w:rsidRDefault="00E57713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73A63A1C" w14:textId="0189FED7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101</w:t>
                  </w:r>
                </w:p>
              </w:tc>
              <w:tc>
                <w:tcPr>
                  <w:tcW w:w="2156" w:type="dxa"/>
                </w:tcPr>
                <w:p w14:paraId="4B10298D" w14:textId="359391F5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V</w:t>
                  </w:r>
                </w:p>
              </w:tc>
            </w:tr>
            <w:tr w:rsidR="005C40BD" w:rsidRPr="00D27D31" w14:paraId="2187B79C" w14:textId="77777777" w:rsidTr="00E12BFE">
              <w:tc>
                <w:tcPr>
                  <w:tcW w:w="236" w:type="dxa"/>
                  <w:vAlign w:val="center"/>
                </w:tcPr>
                <w:p w14:paraId="60A434F8" w14:textId="46E3DD94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690EB4F" w14:textId="492D2B62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156" w:type="dxa"/>
                </w:tcPr>
                <w:p w14:paraId="509FE7AD" w14:textId="74CFD922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ginning Piano</w:t>
                  </w:r>
                </w:p>
              </w:tc>
            </w:tr>
            <w:tr w:rsidR="00F517A2" w:rsidRPr="00D27D31" w14:paraId="16060B14" w14:textId="77777777" w:rsidTr="00E12BFE">
              <w:tc>
                <w:tcPr>
                  <w:tcW w:w="236" w:type="dxa"/>
                  <w:vAlign w:val="center"/>
                </w:tcPr>
                <w:p w14:paraId="03E5E993" w14:textId="77777777" w:rsidR="00F517A2" w:rsidRPr="00D27D31" w:rsidRDefault="00F517A2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63E7203" w14:textId="3684C79D" w:rsidR="00F517A2" w:rsidRDefault="00F517A2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</w:t>
                  </w:r>
                  <w:r w:rsidR="00167E8C">
                    <w:rPr>
                      <w:sz w:val="16"/>
                      <w:szCs w:val="16"/>
                    </w:rPr>
                    <w:t>2101</w:t>
                  </w:r>
                </w:p>
              </w:tc>
              <w:tc>
                <w:tcPr>
                  <w:tcW w:w="2156" w:type="dxa"/>
                </w:tcPr>
                <w:p w14:paraId="44A8AD1D" w14:textId="63EEADCA" w:rsidR="00F517A2" w:rsidRDefault="00F517A2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sic Theory</w:t>
                  </w:r>
                </w:p>
              </w:tc>
            </w:tr>
            <w:tr w:rsidR="005C40BD" w:rsidRPr="00D27D31" w14:paraId="6C591131" w14:textId="77777777" w:rsidTr="00E12BFE">
              <w:tc>
                <w:tcPr>
                  <w:tcW w:w="236" w:type="dxa"/>
                  <w:vAlign w:val="center"/>
                </w:tcPr>
                <w:p w14:paraId="6C6A4F55" w14:textId="0EA60B2D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45726059" w14:textId="1641DCFE" w:rsidR="005C40BD" w:rsidRPr="00D27D31" w:rsidRDefault="00DE77AB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701</w:t>
                  </w:r>
                </w:p>
              </w:tc>
              <w:tc>
                <w:tcPr>
                  <w:tcW w:w="2156" w:type="dxa"/>
                </w:tcPr>
                <w:p w14:paraId="4FE70289" w14:textId="2892EAFE" w:rsidR="005C40BD" w:rsidRP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ercussion </w:t>
                  </w:r>
                  <w:proofErr w:type="spellStart"/>
                  <w:r>
                    <w:rPr>
                      <w:sz w:val="16"/>
                      <w:szCs w:val="16"/>
                    </w:rPr>
                    <w:t>Ens</w:t>
                  </w:r>
                  <w:r w:rsidR="003809E3">
                    <w:rPr>
                      <w:sz w:val="16"/>
                      <w:szCs w:val="16"/>
                    </w:rPr>
                    <w:t>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I</w:t>
                  </w:r>
                </w:p>
              </w:tc>
            </w:tr>
            <w:tr w:rsidR="005C40BD" w:rsidRPr="00D27D31" w14:paraId="023D9C81" w14:textId="77777777" w:rsidTr="00E12BFE">
              <w:tc>
                <w:tcPr>
                  <w:tcW w:w="236" w:type="dxa"/>
                  <w:vAlign w:val="center"/>
                </w:tcPr>
                <w:p w14:paraId="5DEAD029" w14:textId="48624326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14409435" w14:textId="773CB6EA" w:rsidR="005C40BD" w:rsidRPr="00D27D31" w:rsidRDefault="00DE77AB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801</w:t>
                  </w:r>
                </w:p>
              </w:tc>
              <w:tc>
                <w:tcPr>
                  <w:tcW w:w="2156" w:type="dxa"/>
                </w:tcPr>
                <w:p w14:paraId="0C826A88" w14:textId="0579C5EF" w:rsidR="005C40BD" w:rsidRPr="00DE77AB" w:rsidRDefault="00DE77AB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ercussion </w:t>
                  </w:r>
                  <w:proofErr w:type="spellStart"/>
                  <w:r>
                    <w:rPr>
                      <w:sz w:val="16"/>
                      <w:szCs w:val="16"/>
                    </w:rPr>
                    <w:t>Ens</w:t>
                  </w:r>
                  <w:r w:rsidR="003809E3">
                    <w:rPr>
                      <w:sz w:val="16"/>
                      <w:szCs w:val="16"/>
                    </w:rPr>
                    <w:t>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II</w:t>
                  </w:r>
                </w:p>
              </w:tc>
            </w:tr>
            <w:tr w:rsidR="00844A8C" w:rsidRPr="00D27D31" w14:paraId="733686CF" w14:textId="77777777" w:rsidTr="00E12BFE">
              <w:tc>
                <w:tcPr>
                  <w:tcW w:w="236" w:type="dxa"/>
                  <w:vAlign w:val="center"/>
                </w:tcPr>
                <w:p w14:paraId="2BF9E3DC" w14:textId="77777777" w:rsidR="00844A8C" w:rsidRPr="00D27D31" w:rsidRDefault="00844A8C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CA72ED6" w14:textId="6E0DD7C1" w:rsidR="00844A8C" w:rsidRDefault="003809E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901</w:t>
                  </w:r>
                </w:p>
              </w:tc>
              <w:tc>
                <w:tcPr>
                  <w:tcW w:w="2156" w:type="dxa"/>
                </w:tcPr>
                <w:p w14:paraId="24BC9F43" w14:textId="1E61D477" w:rsidR="00844A8C" w:rsidRDefault="00844A8C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Percussion </w:t>
                  </w:r>
                  <w:proofErr w:type="spellStart"/>
                  <w:r>
                    <w:rPr>
                      <w:sz w:val="16"/>
                      <w:szCs w:val="16"/>
                    </w:rPr>
                    <w:t>Ens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V</w:t>
                  </w:r>
                </w:p>
              </w:tc>
            </w:tr>
            <w:tr w:rsidR="005C40BD" w:rsidRPr="00D27D31" w14:paraId="70E83F57" w14:textId="77777777" w:rsidTr="00E12BFE">
              <w:tc>
                <w:tcPr>
                  <w:tcW w:w="236" w:type="dxa"/>
                  <w:vAlign w:val="center"/>
                </w:tcPr>
                <w:p w14:paraId="6D73BE05" w14:textId="61AD92D0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0C4DA55A" w14:textId="72765CA0" w:rsidR="005C40BD" w:rsidRPr="00D27D31" w:rsidRDefault="00DE77AB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</w:t>
                  </w:r>
                  <w:r w:rsidR="00A24738">
                    <w:rPr>
                      <w:sz w:val="16"/>
                      <w:szCs w:val="16"/>
                    </w:rPr>
                    <w:t>3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56" w:type="dxa"/>
                </w:tcPr>
                <w:p w14:paraId="19CD37F4" w14:textId="59257A6D" w:rsidR="005C40BD" w:rsidRPr="00DE77AB" w:rsidRDefault="00DE77AB" w:rsidP="00DE77AB">
                  <w:pPr>
                    <w:rPr>
                      <w:sz w:val="16"/>
                      <w:szCs w:val="16"/>
                    </w:rPr>
                  </w:pPr>
                  <w:r w:rsidRPr="00DE77AB">
                    <w:rPr>
                      <w:sz w:val="16"/>
                      <w:szCs w:val="16"/>
                    </w:rPr>
                    <w:t xml:space="preserve">Guitar </w:t>
                  </w:r>
                  <w:r w:rsidR="00A24738">
                    <w:rPr>
                      <w:sz w:val="16"/>
                      <w:szCs w:val="16"/>
                    </w:rPr>
                    <w:t>Lab</w:t>
                  </w:r>
                </w:p>
              </w:tc>
            </w:tr>
            <w:tr w:rsidR="00226C92" w:rsidRPr="00D27D31" w14:paraId="728B46EB" w14:textId="77777777" w:rsidTr="00E12BFE">
              <w:tc>
                <w:tcPr>
                  <w:tcW w:w="236" w:type="dxa"/>
                  <w:vAlign w:val="center"/>
                </w:tcPr>
                <w:p w14:paraId="18BB6777" w14:textId="77777777" w:rsidR="00226C92" w:rsidRPr="00D27D31" w:rsidRDefault="00226C92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687D084F" w14:textId="304B82CE" w:rsidR="00226C92" w:rsidRDefault="00A24738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</w:t>
                  </w:r>
                  <w:r w:rsidR="009A5E92">
                    <w:rPr>
                      <w:sz w:val="16"/>
                      <w:szCs w:val="16"/>
                    </w:rPr>
                    <w:t>4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56" w:type="dxa"/>
                </w:tcPr>
                <w:p w14:paraId="1FB4B4DD" w14:textId="7F4A43C4" w:rsidR="00226C92" w:rsidRPr="00DE77AB" w:rsidRDefault="009A5E92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Jazz </w:t>
                  </w:r>
                  <w:proofErr w:type="spellStart"/>
                  <w:r>
                    <w:rPr>
                      <w:sz w:val="16"/>
                      <w:szCs w:val="16"/>
                    </w:rPr>
                    <w:t>Ens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</w:t>
                  </w:r>
                </w:p>
              </w:tc>
            </w:tr>
            <w:tr w:rsidR="00F046C1" w:rsidRPr="00D27D31" w14:paraId="3C267496" w14:textId="77777777" w:rsidTr="00E12BFE">
              <w:tc>
                <w:tcPr>
                  <w:tcW w:w="236" w:type="dxa"/>
                  <w:vAlign w:val="center"/>
                </w:tcPr>
                <w:p w14:paraId="272F17D3" w14:textId="77777777" w:rsidR="00F046C1" w:rsidRPr="00D27D31" w:rsidRDefault="00F046C1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54B1D3A4" w14:textId="0ED3D794" w:rsidR="00F046C1" w:rsidRDefault="00807108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501</w:t>
                  </w:r>
                </w:p>
              </w:tc>
              <w:tc>
                <w:tcPr>
                  <w:tcW w:w="2156" w:type="dxa"/>
                </w:tcPr>
                <w:p w14:paraId="45111A30" w14:textId="078EE7A3" w:rsidR="00F046C1" w:rsidRDefault="00F046C1" w:rsidP="00DE77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Jazz </w:t>
                  </w:r>
                  <w:proofErr w:type="spellStart"/>
                  <w:r>
                    <w:rPr>
                      <w:sz w:val="16"/>
                      <w:szCs w:val="16"/>
                    </w:rPr>
                    <w:t>Ensb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II</w:t>
                  </w:r>
                </w:p>
              </w:tc>
            </w:tr>
            <w:tr w:rsidR="001E16CE" w:rsidRPr="00D27D31" w14:paraId="427986BA" w14:textId="77777777" w:rsidTr="00E12BFE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446DC709" w14:textId="6662DD47" w:rsidR="001E16CE" w:rsidRPr="00D27D31" w:rsidRDefault="001E16CE" w:rsidP="005C40BD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E16CE" w:rsidRPr="00D27D31" w14:paraId="1E4542E5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6C51EEDB" w14:textId="47FED3BF" w:rsidR="001E16CE" w:rsidRPr="00D27D31" w:rsidRDefault="001E16CE" w:rsidP="001E16CE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WORLD LANGUAGES</w:t>
                  </w:r>
                </w:p>
              </w:tc>
            </w:tr>
            <w:tr w:rsidR="001E16CE" w:rsidRPr="00D27D31" w14:paraId="011A0797" w14:textId="77777777" w:rsidTr="00E12BFE">
              <w:tc>
                <w:tcPr>
                  <w:tcW w:w="3328" w:type="dxa"/>
                  <w:gridSpan w:val="3"/>
                  <w:vAlign w:val="center"/>
                </w:tcPr>
                <w:p w14:paraId="627D6F0C" w14:textId="6200C199" w:rsidR="001E16CE" w:rsidRPr="00D27D31" w:rsidRDefault="001E16CE" w:rsidP="005C40BD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5C40BD" w:rsidRPr="00D27D31" w14:paraId="6A820643" w14:textId="77777777" w:rsidTr="00E12BFE">
              <w:tc>
                <w:tcPr>
                  <w:tcW w:w="236" w:type="dxa"/>
                  <w:vAlign w:val="center"/>
                </w:tcPr>
                <w:p w14:paraId="6739F828" w14:textId="58DA8831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5F216E2" w14:textId="6DD8B6FB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156" w:type="dxa"/>
                </w:tcPr>
                <w:p w14:paraId="2364BBB6" w14:textId="2F94037E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</w:t>
                  </w:r>
                </w:p>
              </w:tc>
            </w:tr>
            <w:tr w:rsidR="005C40BD" w:rsidRPr="00D27D31" w14:paraId="0CF1B8CE" w14:textId="77777777" w:rsidTr="00E12BFE">
              <w:tc>
                <w:tcPr>
                  <w:tcW w:w="236" w:type="dxa"/>
                  <w:vAlign w:val="center"/>
                </w:tcPr>
                <w:p w14:paraId="3CB2E4E8" w14:textId="4AE6D93D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6046562" w14:textId="0645C005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156" w:type="dxa"/>
                </w:tcPr>
                <w:p w14:paraId="61B236EB" w14:textId="3AAFBEEC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I</w:t>
                  </w:r>
                </w:p>
              </w:tc>
            </w:tr>
            <w:tr w:rsidR="00E57713" w:rsidRPr="00D27D31" w14:paraId="3D89547D" w14:textId="77777777" w:rsidTr="00E12BFE">
              <w:tc>
                <w:tcPr>
                  <w:tcW w:w="236" w:type="dxa"/>
                  <w:vAlign w:val="center"/>
                </w:tcPr>
                <w:p w14:paraId="06DEE506" w14:textId="77777777" w:rsidR="00E57713" w:rsidRDefault="00E57713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3004D5D2" w14:textId="2685B7F5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156" w:type="dxa"/>
                </w:tcPr>
                <w:p w14:paraId="448BAD6F" w14:textId="5210077D" w:rsidR="00E57713" w:rsidRDefault="00E57713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II</w:t>
                  </w:r>
                </w:p>
              </w:tc>
            </w:tr>
            <w:tr w:rsidR="007F7237" w:rsidRPr="00D27D31" w14:paraId="7DF1CE4A" w14:textId="77777777" w:rsidTr="00E12BFE">
              <w:tc>
                <w:tcPr>
                  <w:tcW w:w="236" w:type="dxa"/>
                  <w:vAlign w:val="center"/>
                </w:tcPr>
                <w:p w14:paraId="29A4A954" w14:textId="77777777" w:rsidR="007F7237" w:rsidRDefault="007F7237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D00D402" w14:textId="17655761" w:rsidR="007F7237" w:rsidRDefault="00974179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10W31</w:t>
                  </w:r>
                </w:p>
              </w:tc>
              <w:tc>
                <w:tcPr>
                  <w:tcW w:w="2156" w:type="dxa"/>
                </w:tcPr>
                <w:p w14:paraId="13D21810" w14:textId="25AC1752" w:rsidR="007F7237" w:rsidRDefault="007F7237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V</w:t>
                  </w:r>
                </w:p>
              </w:tc>
            </w:tr>
            <w:tr w:rsidR="0007084D" w:rsidRPr="00D27D31" w14:paraId="1A25E865" w14:textId="77777777" w:rsidTr="00E12BFE">
              <w:tc>
                <w:tcPr>
                  <w:tcW w:w="236" w:type="dxa"/>
                  <w:vAlign w:val="center"/>
                </w:tcPr>
                <w:p w14:paraId="083CDC80" w14:textId="77777777" w:rsidR="0007084D" w:rsidRDefault="0007084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1E3E102" w14:textId="5D5D6C86" w:rsidR="00C9608C" w:rsidRDefault="007F774F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102</w:t>
                  </w:r>
                </w:p>
              </w:tc>
              <w:tc>
                <w:tcPr>
                  <w:tcW w:w="2156" w:type="dxa"/>
                </w:tcPr>
                <w:p w14:paraId="3E3BE0A5" w14:textId="360BD6BF" w:rsidR="0007084D" w:rsidRDefault="007F774F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 II</w:t>
                  </w:r>
                </w:p>
              </w:tc>
            </w:tr>
            <w:tr w:rsidR="0013489A" w:rsidRPr="00D27D31" w14:paraId="6274F44A" w14:textId="77777777" w:rsidTr="00E12BFE">
              <w:tc>
                <w:tcPr>
                  <w:tcW w:w="236" w:type="dxa"/>
                  <w:vAlign w:val="center"/>
                </w:tcPr>
                <w:p w14:paraId="406F7C13" w14:textId="77777777" w:rsidR="0013489A" w:rsidRDefault="0013489A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0FF7C411" w14:textId="1E669061" w:rsidR="0013489A" w:rsidRDefault="007A56FF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333</w:t>
                  </w:r>
                </w:p>
              </w:tc>
              <w:tc>
                <w:tcPr>
                  <w:tcW w:w="2156" w:type="dxa"/>
                </w:tcPr>
                <w:p w14:paraId="2F296784" w14:textId="0F21F28B" w:rsidR="0013489A" w:rsidRDefault="007A56FF" w:rsidP="000760D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 III</w:t>
                  </w:r>
                </w:p>
              </w:tc>
            </w:tr>
          </w:tbl>
          <w:p w14:paraId="1483B01F" w14:textId="77777777" w:rsidR="007604E0" w:rsidRPr="00B9535E" w:rsidRDefault="007604E0" w:rsidP="00B9535E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1C6E60" w:rsidRPr="00556602" w14:paraId="7B79215D" w14:textId="77777777" w:rsidTr="001C43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  <w:trHeight w:val="4572"/>
        </w:trPr>
        <w:tc>
          <w:tcPr>
            <w:tcW w:w="3438" w:type="dxa"/>
            <w:gridSpan w:val="2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0"/>
              <w:gridCol w:w="900"/>
              <w:gridCol w:w="2062"/>
            </w:tblGrid>
            <w:tr w:rsidR="001C43A7" w:rsidRPr="00556602" w14:paraId="033E0229" w14:textId="77777777" w:rsidTr="001C43A7">
              <w:tc>
                <w:tcPr>
                  <w:tcW w:w="3212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3FA3A000" w14:textId="1328A565" w:rsidR="001C43A7" w:rsidRPr="004E6E07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2859A8C0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46258484" w14:textId="236F7495" w:rsidR="001C43A7" w:rsidRPr="00592481" w:rsidRDefault="001C43A7" w:rsidP="001C43A7">
                  <w:pPr>
                    <w:jc w:val="center"/>
                    <w:rPr>
                      <w:sz w:val="18"/>
                      <w:szCs w:val="18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BUSINESS</w:t>
                  </w:r>
                </w:p>
              </w:tc>
            </w:tr>
            <w:tr w:rsidR="001C43A7" w:rsidRPr="00556602" w14:paraId="50911EC9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59B003DD" w14:textId="1F14292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21275BF2" w14:textId="77777777" w:rsidTr="002938FB">
              <w:tc>
                <w:tcPr>
                  <w:tcW w:w="250" w:type="dxa"/>
                  <w:vAlign w:val="center"/>
                </w:tcPr>
                <w:p w14:paraId="6A56D544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0408026" w14:textId="6CC5E79F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1601</w:t>
                  </w:r>
                </w:p>
              </w:tc>
              <w:tc>
                <w:tcPr>
                  <w:tcW w:w="2062" w:type="dxa"/>
                </w:tcPr>
                <w:p w14:paraId="6581019A" w14:textId="7F53B77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inciples of Business Mgt</w:t>
                  </w:r>
                </w:p>
              </w:tc>
            </w:tr>
            <w:tr w:rsidR="001C43A7" w:rsidRPr="00556602" w14:paraId="0405A30A" w14:textId="77777777" w:rsidTr="002938FB">
              <w:tc>
                <w:tcPr>
                  <w:tcW w:w="250" w:type="dxa"/>
                  <w:vAlign w:val="center"/>
                </w:tcPr>
                <w:p w14:paraId="7DFF1513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DD862A7" w14:textId="49B26869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001</w:t>
                  </w:r>
                </w:p>
              </w:tc>
              <w:tc>
                <w:tcPr>
                  <w:tcW w:w="2062" w:type="dxa"/>
                </w:tcPr>
                <w:p w14:paraId="314D781C" w14:textId="637AF95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inciples of Accounting and Finance</w:t>
                  </w:r>
                </w:p>
              </w:tc>
            </w:tr>
            <w:tr w:rsidR="001C43A7" w:rsidRPr="00556602" w14:paraId="21A17A6D" w14:textId="77777777" w:rsidTr="002938FB">
              <w:tc>
                <w:tcPr>
                  <w:tcW w:w="250" w:type="dxa"/>
                  <w:vAlign w:val="center"/>
                </w:tcPr>
                <w:p w14:paraId="674C7A71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C0229A6" w14:textId="0BC2C7BD" w:rsidR="001C43A7" w:rsidRPr="00D27D31" w:rsidRDefault="00CD26D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101</w:t>
                  </w:r>
                </w:p>
              </w:tc>
              <w:tc>
                <w:tcPr>
                  <w:tcW w:w="2062" w:type="dxa"/>
                </w:tcPr>
                <w:p w14:paraId="7A04B505" w14:textId="7FBD097F" w:rsidR="001C43A7" w:rsidRPr="00D27D31" w:rsidRDefault="00CD26D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Accounting</w:t>
                  </w:r>
                </w:p>
              </w:tc>
            </w:tr>
            <w:tr w:rsidR="00927451" w:rsidRPr="00556602" w14:paraId="07F3905B" w14:textId="77777777" w:rsidTr="002938FB">
              <w:tc>
                <w:tcPr>
                  <w:tcW w:w="250" w:type="dxa"/>
                  <w:vAlign w:val="center"/>
                </w:tcPr>
                <w:p w14:paraId="6366DC17" w14:textId="77777777" w:rsidR="00927451" w:rsidRPr="00D27D31" w:rsidRDefault="00927451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C16430E" w14:textId="3B958CA6" w:rsidR="00927451" w:rsidRDefault="00927451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</w:t>
                  </w:r>
                  <w:r w:rsidR="00871E40">
                    <w:rPr>
                      <w:sz w:val="16"/>
                      <w:szCs w:val="16"/>
                    </w:rPr>
                    <w:t>4201</w:t>
                  </w:r>
                </w:p>
              </w:tc>
              <w:tc>
                <w:tcPr>
                  <w:tcW w:w="2062" w:type="dxa"/>
                </w:tcPr>
                <w:p w14:paraId="7D177515" w14:textId="12224D7E" w:rsidR="00927451" w:rsidRDefault="00871E4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Business Mgt</w:t>
                  </w:r>
                </w:p>
              </w:tc>
            </w:tr>
            <w:tr w:rsidR="001C43A7" w:rsidRPr="00556602" w14:paraId="6739EE95" w14:textId="77777777" w:rsidTr="002938FB">
              <w:tc>
                <w:tcPr>
                  <w:tcW w:w="250" w:type="dxa"/>
                  <w:vAlign w:val="center"/>
                </w:tcPr>
                <w:p w14:paraId="4AE279F2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D6D044A" w14:textId="02FE289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501</w:t>
                  </w:r>
                </w:p>
              </w:tc>
              <w:tc>
                <w:tcPr>
                  <w:tcW w:w="2062" w:type="dxa"/>
                </w:tcPr>
                <w:p w14:paraId="0A4A80C0" w14:textId="4903941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Business </w:t>
                  </w:r>
                  <w:r w:rsidR="00CD26D5">
                    <w:rPr>
                      <w:sz w:val="16"/>
                      <w:szCs w:val="16"/>
                    </w:rPr>
                    <w:t xml:space="preserve">Entr </w:t>
                  </w:r>
                  <w:r>
                    <w:rPr>
                      <w:sz w:val="16"/>
                      <w:szCs w:val="16"/>
                    </w:rPr>
                    <w:t>Capstone</w:t>
                  </w:r>
                </w:p>
              </w:tc>
            </w:tr>
            <w:tr w:rsidR="001C43A7" w:rsidRPr="00556602" w14:paraId="40F7A6A7" w14:textId="77777777" w:rsidTr="001C43A7">
              <w:tc>
                <w:tcPr>
                  <w:tcW w:w="3212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737DECF0" w14:textId="23566D0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6EB84ACF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682F03F9" w14:textId="039F8D3A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FAMILY AND CONSUMER SCIENCE</w:t>
                  </w:r>
                </w:p>
              </w:tc>
            </w:tr>
            <w:tr w:rsidR="001C43A7" w:rsidRPr="00556602" w14:paraId="4E98737F" w14:textId="77777777" w:rsidTr="00986797">
              <w:tc>
                <w:tcPr>
                  <w:tcW w:w="3212" w:type="dxa"/>
                  <w:gridSpan w:val="3"/>
                  <w:vAlign w:val="center"/>
                </w:tcPr>
                <w:p w14:paraId="774C8BB4" w14:textId="295534D6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5388D3BC" w14:textId="77777777" w:rsidTr="002938FB">
              <w:tc>
                <w:tcPr>
                  <w:tcW w:w="250" w:type="dxa"/>
                  <w:vAlign w:val="center"/>
                </w:tcPr>
                <w:p w14:paraId="4D6572B0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47EDAFB1" w14:textId="654846A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101</w:t>
                  </w:r>
                </w:p>
              </w:tc>
              <w:tc>
                <w:tcPr>
                  <w:tcW w:w="2062" w:type="dxa"/>
                </w:tcPr>
                <w:p w14:paraId="0479E668" w14:textId="20CA6721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ro to Food Prep</w:t>
                  </w:r>
                </w:p>
              </w:tc>
            </w:tr>
            <w:tr w:rsidR="001C43A7" w:rsidRPr="00556602" w14:paraId="63600F3C" w14:textId="77777777" w:rsidTr="002938FB">
              <w:tc>
                <w:tcPr>
                  <w:tcW w:w="250" w:type="dxa"/>
                  <w:vAlign w:val="center"/>
                </w:tcPr>
                <w:p w14:paraId="432FB6BA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881D8D6" w14:textId="0FE3324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201</w:t>
                  </w:r>
                </w:p>
              </w:tc>
              <w:tc>
                <w:tcPr>
                  <w:tcW w:w="2062" w:type="dxa"/>
                </w:tcPr>
                <w:p w14:paraId="4868465C" w14:textId="44D8C09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Food Prep</w:t>
                  </w:r>
                </w:p>
              </w:tc>
            </w:tr>
            <w:tr w:rsidR="001C43A7" w:rsidRPr="00556602" w14:paraId="47A3642D" w14:textId="77777777" w:rsidTr="002938FB">
              <w:tc>
                <w:tcPr>
                  <w:tcW w:w="250" w:type="dxa"/>
                  <w:vAlign w:val="center"/>
                </w:tcPr>
                <w:p w14:paraId="77356C80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790666E" w14:textId="5419E1FF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301</w:t>
                  </w:r>
                </w:p>
              </w:tc>
              <w:tc>
                <w:tcPr>
                  <w:tcW w:w="2062" w:type="dxa"/>
                </w:tcPr>
                <w:p w14:paraId="59B67495" w14:textId="4A6172AA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spitality Management</w:t>
                  </w:r>
                </w:p>
              </w:tc>
            </w:tr>
            <w:tr w:rsidR="001C43A7" w:rsidRPr="00556602" w14:paraId="0EBABB45" w14:textId="77777777" w:rsidTr="002938FB">
              <w:tc>
                <w:tcPr>
                  <w:tcW w:w="250" w:type="dxa"/>
                  <w:vAlign w:val="center"/>
                </w:tcPr>
                <w:p w14:paraId="3B365B89" w14:textId="32EAA58E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F625F01" w14:textId="14100C45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401</w:t>
                  </w:r>
                </w:p>
              </w:tc>
              <w:tc>
                <w:tcPr>
                  <w:tcW w:w="2062" w:type="dxa"/>
                </w:tcPr>
                <w:p w14:paraId="6BE36C32" w14:textId="1778CFB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spitality Practicum</w:t>
                  </w:r>
                </w:p>
              </w:tc>
            </w:tr>
            <w:tr w:rsidR="001C43A7" w:rsidRPr="00556602" w14:paraId="6B8350C6" w14:textId="77777777" w:rsidTr="002938FB">
              <w:tc>
                <w:tcPr>
                  <w:tcW w:w="250" w:type="dxa"/>
                  <w:vAlign w:val="center"/>
                </w:tcPr>
                <w:p w14:paraId="1FAED8C8" w14:textId="0AF9F513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1BF3957" w14:textId="490896AC" w:rsidR="001C43A7" w:rsidRPr="001D5858" w:rsidRDefault="00241475" w:rsidP="001C43A7">
                  <w:pPr>
                    <w:rPr>
                      <w:sz w:val="16"/>
                      <w:szCs w:val="16"/>
                      <w:highlight w:val="yellow"/>
                    </w:rPr>
                  </w:pPr>
                  <w:r>
                    <w:rPr>
                      <w:sz w:val="16"/>
                      <w:szCs w:val="16"/>
                    </w:rPr>
                    <w:t>CA6</w:t>
                  </w:r>
                  <w:r w:rsidR="006B7534">
                    <w:rPr>
                      <w:sz w:val="16"/>
                      <w:szCs w:val="16"/>
                    </w:rPr>
                    <w:t>0</w:t>
                  </w:r>
                  <w:r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062" w:type="dxa"/>
                </w:tcPr>
                <w:p w14:paraId="700784EC" w14:textId="0CD25684" w:rsidR="001C43A7" w:rsidRPr="001D5858" w:rsidRDefault="00241475" w:rsidP="001C43A7">
                  <w:pPr>
                    <w:rPr>
                      <w:sz w:val="16"/>
                      <w:szCs w:val="16"/>
                      <w:highlight w:val="yellow"/>
                    </w:rPr>
                  </w:pPr>
                  <w:r>
                    <w:rPr>
                      <w:sz w:val="16"/>
                      <w:szCs w:val="16"/>
                    </w:rPr>
                    <w:t>Child Growth and Dev</w:t>
                  </w:r>
                  <w:r w:rsidR="00AC28CF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241475" w:rsidRPr="00556602" w14:paraId="39A396B7" w14:textId="77777777" w:rsidTr="002938FB">
              <w:tc>
                <w:tcPr>
                  <w:tcW w:w="250" w:type="dxa"/>
                  <w:vAlign w:val="center"/>
                </w:tcPr>
                <w:p w14:paraId="02B646F3" w14:textId="77777777" w:rsidR="00241475" w:rsidRPr="00D27D31" w:rsidRDefault="00241475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5CC9891" w14:textId="1FB81BB6" w:rsidR="00241475" w:rsidRDefault="0024147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101</w:t>
                  </w:r>
                </w:p>
              </w:tc>
              <w:tc>
                <w:tcPr>
                  <w:tcW w:w="2062" w:type="dxa"/>
                </w:tcPr>
                <w:p w14:paraId="3505C6AC" w14:textId="41DDD640" w:rsidR="00241475" w:rsidRDefault="00241475" w:rsidP="001C43A7">
                  <w:pPr>
                    <w:rPr>
                      <w:sz w:val="16"/>
                      <w:szCs w:val="16"/>
                    </w:rPr>
                  </w:pPr>
                  <w:proofErr w:type="gramStart"/>
                  <w:r>
                    <w:rPr>
                      <w:sz w:val="16"/>
                      <w:szCs w:val="16"/>
                    </w:rPr>
                    <w:t>Learning  Env</w:t>
                  </w:r>
                  <w:proofErr w:type="gramEnd"/>
                  <w:r>
                    <w:rPr>
                      <w:sz w:val="16"/>
                      <w:szCs w:val="16"/>
                    </w:rPr>
                    <w:t>. For Preschoolers (10</w:t>
                  </w:r>
                  <w:r w:rsidRPr="00241475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rs)</w:t>
                  </w:r>
                </w:p>
              </w:tc>
            </w:tr>
            <w:tr w:rsidR="00986797" w:rsidRPr="00556602" w14:paraId="1C022700" w14:textId="77777777" w:rsidTr="002938FB">
              <w:tc>
                <w:tcPr>
                  <w:tcW w:w="250" w:type="dxa"/>
                  <w:vAlign w:val="center"/>
                </w:tcPr>
                <w:p w14:paraId="2F6B754E" w14:textId="6541547C" w:rsidR="00986797" w:rsidRPr="00D27D31" w:rsidRDefault="00986797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48800268" w14:textId="243F5533" w:rsidR="00986797" w:rsidRPr="00D27D31" w:rsidRDefault="00986797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1001</w:t>
                  </w:r>
                </w:p>
              </w:tc>
              <w:tc>
                <w:tcPr>
                  <w:tcW w:w="2062" w:type="dxa"/>
                </w:tcPr>
                <w:p w14:paraId="71E93E26" w14:textId="6EF90D50" w:rsidR="00986797" w:rsidRPr="00D27D31" w:rsidRDefault="00986797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dependent Family Living</w:t>
                  </w:r>
                  <w:r w:rsidR="00241475">
                    <w:rPr>
                      <w:sz w:val="16"/>
                      <w:szCs w:val="16"/>
                    </w:rPr>
                    <w:t xml:space="preserve"> (</w:t>
                  </w:r>
                  <w:r w:rsidR="006F60B5">
                    <w:rPr>
                      <w:sz w:val="16"/>
                      <w:szCs w:val="16"/>
                    </w:rPr>
                    <w:t>11</w:t>
                  </w:r>
                  <w:r w:rsidR="006F60B5" w:rsidRPr="006F60B5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6F60B5">
                    <w:rPr>
                      <w:sz w:val="16"/>
                      <w:szCs w:val="16"/>
                    </w:rPr>
                    <w:t>/</w:t>
                  </w:r>
                  <w:r w:rsidR="00241475">
                    <w:rPr>
                      <w:sz w:val="16"/>
                      <w:szCs w:val="16"/>
                    </w:rPr>
                    <w:t>12</w:t>
                  </w:r>
                  <w:r w:rsidR="00241475" w:rsidRPr="00241475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241475">
                    <w:rPr>
                      <w:sz w:val="16"/>
                      <w:szCs w:val="16"/>
                    </w:rPr>
                    <w:t xml:space="preserve"> grade only)</w:t>
                  </w:r>
                </w:p>
              </w:tc>
            </w:tr>
            <w:tr w:rsidR="00986797" w:rsidRPr="00556602" w14:paraId="78D8F9ED" w14:textId="77777777" w:rsidTr="002938FB">
              <w:tc>
                <w:tcPr>
                  <w:tcW w:w="250" w:type="dxa"/>
                  <w:vAlign w:val="center"/>
                </w:tcPr>
                <w:p w14:paraId="1BF00565" w14:textId="2A22A717" w:rsidR="00986797" w:rsidRPr="00D27D31" w:rsidRDefault="00986797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20BC1B1" w14:textId="1E9D466C" w:rsidR="00986797" w:rsidRPr="002938FB" w:rsidRDefault="002938FB" w:rsidP="00986797">
                  <w:pPr>
                    <w:rPr>
                      <w:sz w:val="16"/>
                      <w:szCs w:val="16"/>
                    </w:rPr>
                  </w:pPr>
                  <w:r w:rsidRPr="002938FB">
                    <w:rPr>
                      <w:sz w:val="16"/>
                      <w:szCs w:val="16"/>
                    </w:rPr>
                    <w:t>CA62W01</w:t>
                  </w:r>
                </w:p>
              </w:tc>
              <w:tc>
                <w:tcPr>
                  <w:tcW w:w="2062" w:type="dxa"/>
                </w:tcPr>
                <w:p w14:paraId="1B31CCE0" w14:textId="77777777" w:rsidR="00986797" w:rsidRDefault="007A56FF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DA </w:t>
                  </w:r>
                  <w:proofErr w:type="spellStart"/>
                  <w:r>
                    <w:rPr>
                      <w:sz w:val="16"/>
                      <w:szCs w:val="16"/>
                    </w:rPr>
                    <w:t>Porfolio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and Internship</w:t>
                  </w:r>
                  <w:r w:rsidR="00E27DE5">
                    <w:rPr>
                      <w:sz w:val="16"/>
                      <w:szCs w:val="16"/>
                    </w:rPr>
                    <w:t xml:space="preserve"> </w:t>
                  </w:r>
                </w:p>
                <w:p w14:paraId="78128082" w14:textId="418AF36D" w:rsidR="002938FB" w:rsidRDefault="002938FB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(11</w:t>
                  </w:r>
                  <w:r w:rsidRPr="002938FB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E27DE5" w:rsidRPr="00556602" w14:paraId="4A0CF748" w14:textId="77777777" w:rsidTr="002938FB">
              <w:tc>
                <w:tcPr>
                  <w:tcW w:w="250" w:type="dxa"/>
                  <w:vAlign w:val="center"/>
                </w:tcPr>
                <w:p w14:paraId="2184A834" w14:textId="77777777" w:rsidR="00E27DE5" w:rsidRPr="00D27D31" w:rsidRDefault="00E27DE5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9359666" w14:textId="0CEC3638" w:rsidR="00E27DE5" w:rsidRDefault="00840AEA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3W01</w:t>
                  </w:r>
                </w:p>
              </w:tc>
              <w:tc>
                <w:tcPr>
                  <w:tcW w:w="2062" w:type="dxa"/>
                </w:tcPr>
                <w:p w14:paraId="17D7BA26" w14:textId="0690690E" w:rsidR="002938FB" w:rsidRDefault="00840AEA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DA Internship II </w:t>
                  </w:r>
                </w:p>
              </w:tc>
            </w:tr>
            <w:tr w:rsidR="004B174D" w:rsidRPr="00556602" w14:paraId="001E6544" w14:textId="77777777" w:rsidTr="002938FB">
              <w:tc>
                <w:tcPr>
                  <w:tcW w:w="250" w:type="dxa"/>
                  <w:vAlign w:val="center"/>
                </w:tcPr>
                <w:p w14:paraId="23C2ADAD" w14:textId="77777777" w:rsidR="004B174D" w:rsidRPr="00D27D31" w:rsidRDefault="004B174D" w:rsidP="00986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E8D8A67" w14:textId="4E8DE270" w:rsidR="004B174D" w:rsidRPr="004B174D" w:rsidRDefault="004B174D" w:rsidP="00986797">
                  <w:pPr>
                    <w:rPr>
                      <w:sz w:val="16"/>
                      <w:szCs w:val="16"/>
                    </w:rPr>
                  </w:pPr>
                  <w:r w:rsidRPr="004B174D">
                    <w:rPr>
                      <w:rFonts w:ascii="Calibri" w:hAnsi="Calibri" w:cs="Calibri"/>
                      <w:color w:val="000000"/>
                      <w:sz w:val="16"/>
                      <w:szCs w:val="16"/>
                      <w:shd w:val="clear" w:color="auto" w:fill="FFFFFF"/>
                    </w:rPr>
                    <w:t>CT96W08</w:t>
                  </w:r>
                </w:p>
              </w:tc>
              <w:tc>
                <w:tcPr>
                  <w:tcW w:w="2062" w:type="dxa"/>
                </w:tcPr>
                <w:p w14:paraId="17039957" w14:textId="1927C44B" w:rsidR="004B174D" w:rsidRDefault="004B174D" w:rsidP="00986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D Youth Apprenticeship</w:t>
                  </w:r>
                </w:p>
              </w:tc>
            </w:tr>
          </w:tbl>
          <w:p w14:paraId="38819AA9" w14:textId="77777777" w:rsidR="004248D7" w:rsidRPr="00556602" w:rsidRDefault="004248D7" w:rsidP="00556602">
            <w:pPr>
              <w:rPr>
                <w:sz w:val="16"/>
              </w:rPr>
            </w:pPr>
          </w:p>
        </w:tc>
        <w:tc>
          <w:tcPr>
            <w:tcW w:w="3830" w:type="dxa"/>
            <w:gridSpan w:val="2"/>
          </w:tcPr>
          <w:tbl>
            <w:tblPr>
              <w:tblStyle w:val="TableGrid"/>
              <w:tblW w:w="3439" w:type="dxa"/>
              <w:tblLayout w:type="fixed"/>
              <w:tblLook w:val="04A0" w:firstRow="1" w:lastRow="0" w:firstColumn="1" w:lastColumn="0" w:noHBand="0" w:noVBand="1"/>
            </w:tblPr>
            <w:tblGrid>
              <w:gridCol w:w="339"/>
              <w:gridCol w:w="786"/>
              <w:gridCol w:w="2314"/>
            </w:tblGrid>
            <w:tr w:rsidR="001C6E60" w:rsidRPr="00556602" w14:paraId="489BD0EE" w14:textId="77777777" w:rsidTr="00D63008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6F8E7E9A" w14:textId="523C89D5" w:rsidR="001C6E60" w:rsidRPr="00D27D31" w:rsidRDefault="001C6E60" w:rsidP="00EC6E0F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54CF3769" w14:textId="77777777" w:rsidTr="00D63008">
              <w:tc>
                <w:tcPr>
                  <w:tcW w:w="3439" w:type="dxa"/>
                  <w:gridSpan w:val="3"/>
                  <w:vAlign w:val="center"/>
                </w:tcPr>
                <w:p w14:paraId="034DA568" w14:textId="433B2495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HEALTH AND PHYSICAL EDUCATION</w:t>
                  </w:r>
                </w:p>
              </w:tc>
            </w:tr>
            <w:tr w:rsidR="001C43A7" w:rsidRPr="00556602" w14:paraId="19C470FF" w14:textId="77777777" w:rsidTr="00D63008">
              <w:tc>
                <w:tcPr>
                  <w:tcW w:w="339" w:type="dxa"/>
                  <w:vAlign w:val="center"/>
                </w:tcPr>
                <w:p w14:paraId="2C8D8C91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4D5663DA" w14:textId="2F2619F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HE01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06417F7C" w14:textId="000F08BC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olor w:val="000000" w:themeColor="text1"/>
                      <w:sz w:val="16"/>
                      <w:szCs w:val="16"/>
                    </w:rPr>
                    <w:t>Health (SEM)</w:t>
                  </w:r>
                </w:p>
              </w:tc>
            </w:tr>
            <w:tr w:rsidR="00EC2FE4" w:rsidRPr="00556602" w14:paraId="30A7E905" w14:textId="77777777" w:rsidTr="00D63008">
              <w:tc>
                <w:tcPr>
                  <w:tcW w:w="339" w:type="dxa"/>
                  <w:vAlign w:val="center"/>
                </w:tcPr>
                <w:p w14:paraId="1CC807AE" w14:textId="77777777" w:rsidR="00EC2FE4" w:rsidRPr="00D27D31" w:rsidRDefault="00EC2FE4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40DB5AC1" w14:textId="2EF35B8B" w:rsidR="00EC2FE4" w:rsidRPr="006C211A" w:rsidRDefault="007A259B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HE</w:t>
                  </w:r>
                  <w:r w:rsidR="0017119C">
                    <w:rPr>
                      <w:caps/>
                      <w:color w:val="000000" w:themeColor="text1"/>
                      <w:sz w:val="16"/>
                      <w:szCs w:val="16"/>
                    </w:rPr>
                    <w:t>04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3A357A77" w14:textId="3CC155D2" w:rsidR="00EC2FE4" w:rsidRPr="006C211A" w:rsidRDefault="00EC2FE4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Health II (SEM) for 10</w:t>
                  </w:r>
                  <w:r w:rsidRPr="00EC2FE4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</w:t>
                  </w:r>
                </w:p>
              </w:tc>
            </w:tr>
            <w:tr w:rsidR="001C43A7" w:rsidRPr="00556602" w14:paraId="6B5EFAF0" w14:textId="77777777" w:rsidTr="00D63008">
              <w:tc>
                <w:tcPr>
                  <w:tcW w:w="339" w:type="dxa"/>
                  <w:vAlign w:val="center"/>
                </w:tcPr>
                <w:p w14:paraId="3766FC3B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04E7339C" w14:textId="44A4518F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PE</w:t>
                  </w: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01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34B3A8C9" w14:textId="2CE2ABCA" w:rsidR="001C43A7" w:rsidRPr="00D27D31" w:rsidRDefault="004A5B6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Foundations of Fitness</w:t>
                  </w:r>
                  <w:r w:rsidR="001C43A7">
                    <w:rPr>
                      <w:color w:val="000000" w:themeColor="text1"/>
                      <w:sz w:val="16"/>
                      <w:szCs w:val="16"/>
                    </w:rPr>
                    <w:t xml:space="preserve"> (SEM)</w:t>
                  </w:r>
                </w:p>
              </w:tc>
            </w:tr>
            <w:tr w:rsidR="001C43A7" w:rsidRPr="00556602" w14:paraId="0E607A0D" w14:textId="77777777" w:rsidTr="00D63008">
              <w:tc>
                <w:tcPr>
                  <w:tcW w:w="339" w:type="dxa"/>
                  <w:vAlign w:val="center"/>
                </w:tcPr>
                <w:p w14:paraId="35CDB3D0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2F77F852" w14:textId="318654B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2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287E3FC0" w14:textId="096CE63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Phys Ed 10-12 (SEM)</w:t>
                  </w:r>
                </w:p>
              </w:tc>
            </w:tr>
            <w:tr w:rsidR="001C43A7" w:rsidRPr="00556602" w14:paraId="0469C4EA" w14:textId="77777777" w:rsidTr="00D63008">
              <w:tc>
                <w:tcPr>
                  <w:tcW w:w="339" w:type="dxa"/>
                  <w:vAlign w:val="center"/>
                </w:tcPr>
                <w:p w14:paraId="2636FB46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265268E6" w14:textId="31C7CD5A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3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428F096F" w14:textId="591DD095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llness Walking (SEM)</w:t>
                  </w:r>
                </w:p>
              </w:tc>
            </w:tr>
            <w:tr w:rsidR="001C43A7" w:rsidRPr="00556602" w14:paraId="3D0CF870" w14:textId="77777777" w:rsidTr="00D63008">
              <w:tc>
                <w:tcPr>
                  <w:tcW w:w="339" w:type="dxa"/>
                  <w:vAlign w:val="center"/>
                </w:tcPr>
                <w:p w14:paraId="68B3F376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5A8FE762" w14:textId="67D7CAA1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6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5DAC7B8F" w14:textId="5C856EE8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ight Training (SEM)</w:t>
                  </w:r>
                </w:p>
              </w:tc>
            </w:tr>
            <w:tr w:rsidR="003862EA" w:rsidRPr="00556602" w14:paraId="1E85BF0C" w14:textId="77777777" w:rsidTr="00D63008">
              <w:tc>
                <w:tcPr>
                  <w:tcW w:w="339" w:type="dxa"/>
                  <w:vAlign w:val="center"/>
                </w:tcPr>
                <w:p w14:paraId="70E81EFC" w14:textId="77777777" w:rsidR="003862EA" w:rsidRPr="00D27D31" w:rsidRDefault="003862EA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13F99213" w14:textId="4BDD82DC" w:rsidR="003862EA" w:rsidRDefault="003862EA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</w:t>
                  </w:r>
                  <w:r w:rsidR="00795FBF">
                    <w:rPr>
                      <w:caps/>
                      <w:color w:val="000000" w:themeColor="text1"/>
                      <w:sz w:val="16"/>
                      <w:szCs w:val="16"/>
                    </w:rPr>
                    <w:t>7</w:t>
                  </w: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05</w:t>
                  </w:r>
                </w:p>
              </w:tc>
              <w:tc>
                <w:tcPr>
                  <w:tcW w:w="2314" w:type="dxa"/>
                  <w:vAlign w:val="center"/>
                </w:tcPr>
                <w:p w14:paraId="6865A55D" w14:textId="00181FC7" w:rsidR="003862EA" w:rsidRDefault="00795FBF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ight Toning (SEM)</w:t>
                  </w:r>
                </w:p>
              </w:tc>
            </w:tr>
            <w:tr w:rsidR="001C43A7" w:rsidRPr="00556602" w14:paraId="1DA2292B" w14:textId="77777777" w:rsidTr="00D63008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0E819E4A" w14:textId="31B3B0A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7064EA40" w14:textId="77777777" w:rsidTr="00D63008">
              <w:tc>
                <w:tcPr>
                  <w:tcW w:w="3439" w:type="dxa"/>
                  <w:gridSpan w:val="3"/>
                  <w:vAlign w:val="center"/>
                </w:tcPr>
                <w:p w14:paraId="0F55FA02" w14:textId="0AAC536E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color w:val="000000" w:themeColor="text1"/>
                      <w:sz w:val="18"/>
                      <w:szCs w:val="18"/>
                    </w:rPr>
                    <w:t>ELECTIVES</w:t>
                  </w:r>
                </w:p>
              </w:tc>
            </w:tr>
            <w:tr w:rsidR="001C43A7" w:rsidRPr="00556602" w14:paraId="71AB4E7D" w14:textId="77777777" w:rsidTr="00D63008">
              <w:tc>
                <w:tcPr>
                  <w:tcW w:w="3439" w:type="dxa"/>
                  <w:gridSpan w:val="3"/>
                  <w:vAlign w:val="center"/>
                </w:tcPr>
                <w:p w14:paraId="1FED6794" w14:textId="3684D8B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Complete Application</w:t>
                  </w:r>
                </w:p>
              </w:tc>
            </w:tr>
            <w:tr w:rsidR="001C43A7" w:rsidRPr="00556602" w14:paraId="04B3D755" w14:textId="77777777" w:rsidTr="00D63008">
              <w:tc>
                <w:tcPr>
                  <w:tcW w:w="339" w:type="dxa"/>
                  <w:vAlign w:val="center"/>
                </w:tcPr>
                <w:p w14:paraId="6347D8E0" w14:textId="7996572D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5657EEAD" w14:textId="30E28D9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XX0100</w:t>
                  </w:r>
                </w:p>
              </w:tc>
              <w:tc>
                <w:tcPr>
                  <w:tcW w:w="2314" w:type="dxa"/>
                  <w:vAlign w:val="center"/>
                </w:tcPr>
                <w:p w14:paraId="066C52DF" w14:textId="1312F22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Part Time (12</w:t>
                  </w:r>
                  <w:r w:rsidRPr="00CB0B36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1C43A7" w:rsidRPr="00556602" w14:paraId="50483F5F" w14:textId="77777777" w:rsidTr="00D63008">
              <w:tc>
                <w:tcPr>
                  <w:tcW w:w="339" w:type="dxa"/>
                  <w:vAlign w:val="center"/>
                </w:tcPr>
                <w:p w14:paraId="4F102977" w14:textId="1B931C86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3A139EC9" w14:textId="7F297FC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XX0200</w:t>
                  </w:r>
                </w:p>
              </w:tc>
              <w:tc>
                <w:tcPr>
                  <w:tcW w:w="2314" w:type="dxa"/>
                  <w:vAlign w:val="center"/>
                </w:tcPr>
                <w:p w14:paraId="1DBF55B8" w14:textId="58E0105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Part Time College (12</w:t>
                  </w:r>
                  <w:r w:rsidRPr="00CB0B36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AC28CF" w:rsidRPr="00556602" w14:paraId="50AAE010" w14:textId="77777777" w:rsidTr="00D63008">
              <w:tc>
                <w:tcPr>
                  <w:tcW w:w="339" w:type="dxa"/>
                  <w:vAlign w:val="center"/>
                </w:tcPr>
                <w:p w14:paraId="37E090EB" w14:textId="77777777" w:rsidR="00AC28CF" w:rsidRPr="00D27D31" w:rsidRDefault="00AC28CF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3D2453A6" w14:textId="0ACA0819" w:rsidR="00AC28CF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T9608</w:t>
                  </w:r>
                </w:p>
              </w:tc>
              <w:tc>
                <w:tcPr>
                  <w:tcW w:w="2314" w:type="dxa"/>
                  <w:vAlign w:val="center"/>
                </w:tcPr>
                <w:p w14:paraId="35A9DDB3" w14:textId="4946A6C0" w:rsidR="00AC28CF" w:rsidRDefault="00D63008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Apprenticeship Program</w:t>
                  </w:r>
                </w:p>
              </w:tc>
            </w:tr>
            <w:tr w:rsidR="00D63008" w:rsidRPr="00556602" w14:paraId="4F8E9B6C" w14:textId="77777777" w:rsidTr="00D63008">
              <w:tc>
                <w:tcPr>
                  <w:tcW w:w="339" w:type="dxa"/>
                  <w:vAlign w:val="center"/>
                </w:tcPr>
                <w:p w14:paraId="5895B01A" w14:textId="77777777" w:rsidR="00D63008" w:rsidRPr="00D27D31" w:rsidRDefault="00D63008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0191C71E" w14:textId="77777777" w:rsidR="00D63008" w:rsidRDefault="00D63008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2314" w:type="dxa"/>
                  <w:vAlign w:val="center"/>
                </w:tcPr>
                <w:p w14:paraId="50906C11" w14:textId="04A1CFB0" w:rsidR="00D63008" w:rsidRPr="00795FBF" w:rsidRDefault="00795FBF" w:rsidP="001C43A7">
                  <w:pPr>
                    <w:rPr>
                      <w:b/>
                      <w:bCs/>
                      <w:color w:val="000000" w:themeColor="text1"/>
                      <w:sz w:val="18"/>
                      <w:szCs w:val="18"/>
                    </w:rPr>
                  </w:pPr>
                  <w:r w:rsidRPr="00795FBF">
                    <w:rPr>
                      <w:b/>
                      <w:bCs/>
                      <w:color w:val="000000" w:themeColor="text1"/>
                      <w:sz w:val="18"/>
                      <w:szCs w:val="18"/>
                    </w:rPr>
                    <w:t>WORKFORCE INVESTMENT</w:t>
                  </w:r>
                </w:p>
              </w:tc>
            </w:tr>
            <w:tr w:rsidR="00A956B9" w:rsidRPr="00556602" w14:paraId="6E09A38A" w14:textId="77777777" w:rsidTr="00D63008">
              <w:tc>
                <w:tcPr>
                  <w:tcW w:w="339" w:type="dxa"/>
                  <w:vAlign w:val="center"/>
                </w:tcPr>
                <w:p w14:paraId="49A00374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1AB14FD6" w14:textId="02563F18" w:rsidR="00A956B9" w:rsidRPr="00A956B9" w:rsidRDefault="00A956B9" w:rsidP="001C43A7">
                  <w:pPr>
                    <w:rPr>
                      <w:caps/>
                      <w:color w:val="000000" w:themeColor="text1"/>
                      <w:sz w:val="14"/>
                      <w:szCs w:val="14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0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21</w:t>
                  </w:r>
                </w:p>
              </w:tc>
              <w:tc>
                <w:tcPr>
                  <w:tcW w:w="2314" w:type="dxa"/>
                  <w:vAlign w:val="center"/>
                </w:tcPr>
                <w:p w14:paraId="1F507E4A" w14:textId="592A1E89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Construction</w:t>
                  </w:r>
                </w:p>
              </w:tc>
            </w:tr>
            <w:tr w:rsidR="00A956B9" w:rsidRPr="00556602" w14:paraId="53430954" w14:textId="77777777" w:rsidTr="00D63008">
              <w:tc>
                <w:tcPr>
                  <w:tcW w:w="339" w:type="dxa"/>
                  <w:vAlign w:val="center"/>
                </w:tcPr>
                <w:p w14:paraId="261C770E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2D102AEE" w14:textId="4780D925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0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3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2314" w:type="dxa"/>
                  <w:vAlign w:val="center"/>
                </w:tcPr>
                <w:p w14:paraId="604BB3F1" w14:textId="4B029DD1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Certified Logistics and Forklift</w:t>
                  </w:r>
                </w:p>
              </w:tc>
            </w:tr>
            <w:tr w:rsidR="00A956B9" w:rsidRPr="00556602" w14:paraId="645944E3" w14:textId="77777777" w:rsidTr="00D63008">
              <w:tc>
                <w:tcPr>
                  <w:tcW w:w="339" w:type="dxa"/>
                  <w:vAlign w:val="center"/>
                </w:tcPr>
                <w:p w14:paraId="77570C52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618099DA" w14:textId="1DF2E0AE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3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3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2314" w:type="dxa"/>
                  <w:vAlign w:val="center"/>
                </w:tcPr>
                <w:p w14:paraId="1D9B27F9" w14:textId="62DB1A90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Communications</w:t>
                  </w:r>
                </w:p>
              </w:tc>
            </w:tr>
            <w:tr w:rsidR="00A956B9" w:rsidRPr="00556602" w14:paraId="422DB27B" w14:textId="77777777" w:rsidTr="00D63008">
              <w:tc>
                <w:tcPr>
                  <w:tcW w:w="339" w:type="dxa"/>
                  <w:vAlign w:val="center"/>
                </w:tcPr>
                <w:p w14:paraId="427C47EF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34E07FDB" w14:textId="19D814A3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1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3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2314" w:type="dxa"/>
                  <w:vAlign w:val="center"/>
                </w:tcPr>
                <w:p w14:paraId="2395BAD8" w14:textId="50F56F88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Help Desk (Comp TIA Security)</w:t>
                  </w:r>
                </w:p>
              </w:tc>
            </w:tr>
            <w:tr w:rsidR="00A956B9" w:rsidRPr="00556602" w14:paraId="5FE08661" w14:textId="77777777" w:rsidTr="00D63008">
              <w:tc>
                <w:tcPr>
                  <w:tcW w:w="339" w:type="dxa"/>
                  <w:vAlign w:val="center"/>
                </w:tcPr>
                <w:p w14:paraId="349B0E36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3B7D0FEC" w14:textId="6732DB8B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3W21</w:t>
                  </w:r>
                </w:p>
              </w:tc>
              <w:tc>
                <w:tcPr>
                  <w:tcW w:w="2314" w:type="dxa"/>
                  <w:vAlign w:val="center"/>
                </w:tcPr>
                <w:p w14:paraId="47D8B690" w14:textId="414A4683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Microsoft Office Cert.</w:t>
                  </w:r>
                </w:p>
              </w:tc>
            </w:tr>
            <w:tr w:rsidR="00A956B9" w:rsidRPr="00556602" w14:paraId="1DF191C6" w14:textId="77777777" w:rsidTr="00D63008">
              <w:tc>
                <w:tcPr>
                  <w:tcW w:w="339" w:type="dxa"/>
                  <w:vAlign w:val="center"/>
                </w:tcPr>
                <w:p w14:paraId="0109A421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69EA3976" w14:textId="5DB40349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04W21</w:t>
                  </w:r>
                </w:p>
              </w:tc>
              <w:tc>
                <w:tcPr>
                  <w:tcW w:w="2314" w:type="dxa"/>
                  <w:vAlign w:val="center"/>
                </w:tcPr>
                <w:p w14:paraId="59AB5BE7" w14:textId="30CE22B6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Certified Nurse </w:t>
                  </w:r>
                  <w:proofErr w:type="spellStart"/>
                  <w:r>
                    <w:rPr>
                      <w:color w:val="000000" w:themeColor="text1"/>
                      <w:sz w:val="16"/>
                      <w:szCs w:val="16"/>
                    </w:rPr>
                    <w:t>Asstt</w:t>
                  </w:r>
                  <w:proofErr w:type="spellEnd"/>
                </w:p>
              </w:tc>
            </w:tr>
            <w:tr w:rsidR="00A956B9" w:rsidRPr="00556602" w14:paraId="0B0EAAF8" w14:textId="77777777" w:rsidTr="00D63008">
              <w:tc>
                <w:tcPr>
                  <w:tcW w:w="339" w:type="dxa"/>
                  <w:vAlign w:val="center"/>
                </w:tcPr>
                <w:p w14:paraId="284FBEA4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16515AB2" w14:textId="3FEF2D03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2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0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2314" w:type="dxa"/>
                  <w:vAlign w:val="center"/>
                </w:tcPr>
                <w:p w14:paraId="4A110C38" w14:textId="31C67F1A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Office Job Skills (1/2 year)</w:t>
                  </w:r>
                </w:p>
              </w:tc>
            </w:tr>
            <w:tr w:rsidR="00A956B9" w:rsidRPr="00556602" w14:paraId="0FEEA30A" w14:textId="77777777" w:rsidTr="00D63008">
              <w:tc>
                <w:tcPr>
                  <w:tcW w:w="339" w:type="dxa"/>
                  <w:vAlign w:val="center"/>
                </w:tcPr>
                <w:p w14:paraId="19658ABA" w14:textId="77777777" w:rsidR="00A956B9" w:rsidRPr="00D27D31" w:rsidRDefault="00A956B9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6787C18F" w14:textId="32437AF4" w:rsidR="00A956B9" w:rsidRDefault="00A956B9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CA</w:t>
                  </w:r>
                  <w:r>
                    <w:rPr>
                      <w:caps/>
                      <w:color w:val="000000" w:themeColor="text1"/>
                      <w:sz w:val="14"/>
                      <w:szCs w:val="14"/>
                    </w:rPr>
                    <w:t>41</w:t>
                  </w:r>
                  <w:r w:rsidRPr="00A956B9">
                    <w:rPr>
                      <w:caps/>
                      <w:color w:val="000000" w:themeColor="text1"/>
                      <w:sz w:val="14"/>
                      <w:szCs w:val="14"/>
                    </w:rPr>
                    <w:t>W21</w:t>
                  </w:r>
                </w:p>
              </w:tc>
              <w:tc>
                <w:tcPr>
                  <w:tcW w:w="2314" w:type="dxa"/>
                  <w:vAlign w:val="center"/>
                </w:tcPr>
                <w:p w14:paraId="5E19696F" w14:textId="19B69C1F" w:rsidR="00A956B9" w:rsidRDefault="00A956B9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Insurance Help Professional</w:t>
                  </w:r>
                </w:p>
              </w:tc>
            </w:tr>
          </w:tbl>
          <w:p w14:paraId="5F170E86" w14:textId="2743EBAF" w:rsidR="001C6E60" w:rsidRPr="00556602" w:rsidRDefault="001C6E60" w:rsidP="001C36FD">
            <w:pPr>
              <w:rPr>
                <w:sz w:val="16"/>
              </w:rPr>
            </w:pPr>
          </w:p>
        </w:tc>
        <w:tc>
          <w:tcPr>
            <w:tcW w:w="3617" w:type="dxa"/>
            <w:gridSpan w:val="2"/>
          </w:tcPr>
          <w:tbl>
            <w:tblPr>
              <w:tblStyle w:val="TableGrid"/>
              <w:tblW w:w="3328" w:type="dxa"/>
              <w:tblLayout w:type="fixed"/>
              <w:tblLook w:val="04A0" w:firstRow="1" w:lastRow="0" w:firstColumn="1" w:lastColumn="0" w:noHBand="0" w:noVBand="1"/>
            </w:tblPr>
            <w:tblGrid>
              <w:gridCol w:w="330"/>
              <w:gridCol w:w="971"/>
              <w:gridCol w:w="2027"/>
            </w:tblGrid>
            <w:tr w:rsidR="001C6E60" w:rsidRPr="00F03D37" w14:paraId="42ABC211" w14:textId="77777777" w:rsidTr="001C43A7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3DBE255A" w14:textId="4539DBB5" w:rsidR="001C6E60" w:rsidRPr="00D27D31" w:rsidRDefault="001C6E60" w:rsidP="00EC6E0F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F03D37" w14:paraId="559CEA9C" w14:textId="77777777" w:rsidTr="00EE3DDA">
              <w:tc>
                <w:tcPr>
                  <w:tcW w:w="3328" w:type="dxa"/>
                  <w:gridSpan w:val="3"/>
                  <w:vAlign w:val="center"/>
                </w:tcPr>
                <w:p w14:paraId="48934A79" w14:textId="2D9EE8AA" w:rsidR="001C43A7" w:rsidRPr="00D27D31" w:rsidRDefault="000760D8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 w:rsidRPr="00592481">
                    <w:rPr>
                      <w:b/>
                      <w:sz w:val="18"/>
                      <w:szCs w:val="18"/>
                    </w:rPr>
                    <w:t>HOMELAND SECURITY PREPAREDNESS</w:t>
                  </w:r>
                </w:p>
              </w:tc>
            </w:tr>
            <w:tr w:rsidR="001C43A7" w:rsidRPr="00F03D37" w14:paraId="4F92526B" w14:textId="77777777" w:rsidTr="00986797">
              <w:tc>
                <w:tcPr>
                  <w:tcW w:w="3328" w:type="dxa"/>
                  <w:gridSpan w:val="3"/>
                  <w:vAlign w:val="center"/>
                </w:tcPr>
                <w:p w14:paraId="22A28342" w14:textId="7D169829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F03D37" w14:paraId="3D70B885" w14:textId="77777777" w:rsidTr="00986797">
              <w:tc>
                <w:tcPr>
                  <w:tcW w:w="330" w:type="dxa"/>
                  <w:vAlign w:val="center"/>
                </w:tcPr>
                <w:p w14:paraId="3B70ABBD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6C793578" w14:textId="6AD24159" w:rsidR="001C43A7" w:rsidRPr="00D27D31" w:rsidRDefault="00D90EF0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102</w:t>
                  </w:r>
                </w:p>
              </w:tc>
              <w:tc>
                <w:tcPr>
                  <w:tcW w:w="2027" w:type="dxa"/>
                </w:tcPr>
                <w:p w14:paraId="01052533" w14:textId="66D86663" w:rsidR="001C43A7" w:rsidRPr="00D27D31" w:rsidRDefault="00D90EF0" w:rsidP="00D90EF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ound Homeland Security</w:t>
                  </w:r>
                </w:p>
              </w:tc>
            </w:tr>
            <w:tr w:rsidR="001C43A7" w:rsidRPr="00F03D37" w14:paraId="18C4039C" w14:textId="77777777" w:rsidTr="00986797">
              <w:tc>
                <w:tcPr>
                  <w:tcW w:w="330" w:type="dxa"/>
                  <w:vAlign w:val="center"/>
                </w:tcPr>
                <w:p w14:paraId="2863997D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50F2F67B" w14:textId="2AD43D3F" w:rsidR="001C43A7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</w:t>
                  </w:r>
                  <w:r w:rsidR="000E6A78">
                    <w:rPr>
                      <w:sz w:val="16"/>
                      <w:szCs w:val="16"/>
                    </w:rPr>
                    <w:t>7</w:t>
                  </w:r>
                  <w:r>
                    <w:rPr>
                      <w:sz w:val="16"/>
                      <w:szCs w:val="16"/>
                    </w:rPr>
                    <w:t>02</w:t>
                  </w:r>
                </w:p>
                <w:p w14:paraId="1004272E" w14:textId="70DF0A05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803</w:t>
                  </w:r>
                </w:p>
              </w:tc>
              <w:tc>
                <w:tcPr>
                  <w:tcW w:w="2027" w:type="dxa"/>
                </w:tcPr>
                <w:p w14:paraId="0A5FD03A" w14:textId="4BAB696C" w:rsidR="001C43A7" w:rsidRPr="000760D8" w:rsidRDefault="000760D8" w:rsidP="000760D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meland Security Science &amp; Research</w:t>
                  </w:r>
                  <w:r w:rsidR="00F75C44">
                    <w:rPr>
                      <w:sz w:val="16"/>
                      <w:szCs w:val="16"/>
                    </w:rPr>
                    <w:t xml:space="preserve"> (D)</w:t>
                  </w:r>
                </w:p>
              </w:tc>
            </w:tr>
            <w:tr w:rsidR="001C43A7" w:rsidRPr="00F03D37" w14:paraId="5B7C6229" w14:textId="77777777" w:rsidTr="00986797">
              <w:tc>
                <w:tcPr>
                  <w:tcW w:w="330" w:type="dxa"/>
                  <w:vAlign w:val="center"/>
                </w:tcPr>
                <w:p w14:paraId="32CB368A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3DFC6E1E" w14:textId="77777777" w:rsidR="001C43A7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902</w:t>
                  </w:r>
                </w:p>
                <w:p w14:paraId="38F80ED2" w14:textId="75483491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003</w:t>
                  </w:r>
                </w:p>
              </w:tc>
              <w:tc>
                <w:tcPr>
                  <w:tcW w:w="2027" w:type="dxa"/>
                </w:tcPr>
                <w:p w14:paraId="1F5D5B18" w14:textId="56C48191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min</w:t>
                  </w:r>
                  <w:r w:rsidR="00441B0A">
                    <w:rPr>
                      <w:sz w:val="16"/>
                      <w:szCs w:val="16"/>
                    </w:rPr>
                    <w:t>istration</w:t>
                  </w:r>
                  <w:r>
                    <w:rPr>
                      <w:sz w:val="16"/>
                      <w:szCs w:val="16"/>
                    </w:rPr>
                    <w:t xml:space="preserve"> of Justice</w:t>
                  </w:r>
                  <w:r w:rsidR="00F75C44">
                    <w:rPr>
                      <w:sz w:val="16"/>
                      <w:szCs w:val="16"/>
                    </w:rPr>
                    <w:t xml:space="preserve"> (D)</w:t>
                  </w:r>
                </w:p>
              </w:tc>
            </w:tr>
            <w:tr w:rsidR="001C43A7" w:rsidRPr="00F03D37" w14:paraId="713A1DD5" w14:textId="77777777" w:rsidTr="00986797">
              <w:tc>
                <w:tcPr>
                  <w:tcW w:w="330" w:type="dxa"/>
                  <w:vAlign w:val="center"/>
                </w:tcPr>
                <w:p w14:paraId="4DCEB2CF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6A24283C" w14:textId="77777777" w:rsidR="001C43A7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1W02</w:t>
                  </w:r>
                </w:p>
                <w:p w14:paraId="0DAE88F7" w14:textId="4CA7E3F6" w:rsidR="009559F5" w:rsidRPr="00D27D31" w:rsidRDefault="009559F5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2W03</w:t>
                  </w:r>
                </w:p>
              </w:tc>
              <w:tc>
                <w:tcPr>
                  <w:tcW w:w="2027" w:type="dxa"/>
                </w:tcPr>
                <w:p w14:paraId="540836A2" w14:textId="09F83499" w:rsidR="001C43A7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RS I &amp; II</w:t>
                  </w:r>
                  <w:r w:rsidR="00F75C44">
                    <w:rPr>
                      <w:sz w:val="16"/>
                      <w:szCs w:val="16"/>
                    </w:rPr>
                    <w:t xml:space="preserve"> (D)</w:t>
                  </w:r>
                </w:p>
                <w:p w14:paraId="7BC9366E" w14:textId="12067553" w:rsidR="000760D8" w:rsidRPr="00D27D31" w:rsidRDefault="000760D8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RS III &amp; IV</w:t>
                  </w:r>
                  <w:r w:rsidR="00F75C44">
                    <w:rPr>
                      <w:sz w:val="16"/>
                      <w:szCs w:val="16"/>
                    </w:rPr>
                    <w:t xml:space="preserve"> (D)</w:t>
                  </w:r>
                </w:p>
              </w:tc>
            </w:tr>
            <w:tr w:rsidR="001508A2" w:rsidRPr="00F03D37" w14:paraId="0E682F31" w14:textId="77777777" w:rsidTr="00986797">
              <w:tc>
                <w:tcPr>
                  <w:tcW w:w="330" w:type="dxa"/>
                  <w:vAlign w:val="center"/>
                </w:tcPr>
                <w:p w14:paraId="70B15B53" w14:textId="77777777" w:rsidR="001508A2" w:rsidRPr="00D27D31" w:rsidRDefault="001508A2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5F0970F8" w14:textId="2E42B8DF" w:rsidR="001508A2" w:rsidRDefault="00226C9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3W01</w:t>
                  </w:r>
                </w:p>
              </w:tc>
              <w:tc>
                <w:tcPr>
                  <w:tcW w:w="2027" w:type="dxa"/>
                </w:tcPr>
                <w:p w14:paraId="083FB0A4" w14:textId="1CCFBD48" w:rsidR="001508A2" w:rsidRDefault="001508A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nship Capstone (1 credit)</w:t>
                  </w:r>
                </w:p>
              </w:tc>
            </w:tr>
            <w:tr w:rsidR="001508A2" w:rsidRPr="00F03D37" w14:paraId="2D0C16A1" w14:textId="77777777" w:rsidTr="00986797">
              <w:tc>
                <w:tcPr>
                  <w:tcW w:w="330" w:type="dxa"/>
                  <w:vAlign w:val="center"/>
                </w:tcPr>
                <w:p w14:paraId="52578D62" w14:textId="77777777" w:rsidR="001508A2" w:rsidRPr="00D27D31" w:rsidRDefault="001508A2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03D7C3CB" w14:textId="17C7B6D0" w:rsidR="001508A2" w:rsidRDefault="00226C9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3W09</w:t>
                  </w:r>
                </w:p>
              </w:tc>
              <w:tc>
                <w:tcPr>
                  <w:tcW w:w="2027" w:type="dxa"/>
                </w:tcPr>
                <w:p w14:paraId="077EF866" w14:textId="689D3B9C" w:rsidR="001508A2" w:rsidRDefault="001508A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nship Capstone (2 credit)</w:t>
                  </w:r>
                </w:p>
              </w:tc>
            </w:tr>
            <w:tr w:rsidR="001508A2" w:rsidRPr="00F03D37" w14:paraId="25AF7537" w14:textId="77777777" w:rsidTr="00986797">
              <w:tc>
                <w:tcPr>
                  <w:tcW w:w="330" w:type="dxa"/>
                  <w:vAlign w:val="center"/>
                </w:tcPr>
                <w:p w14:paraId="44EDC786" w14:textId="77777777" w:rsidR="001508A2" w:rsidRPr="00D27D31" w:rsidRDefault="001508A2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710C48A7" w14:textId="7DFCA97E" w:rsidR="001508A2" w:rsidRDefault="00226C9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83W04</w:t>
                  </w:r>
                </w:p>
              </w:tc>
              <w:tc>
                <w:tcPr>
                  <w:tcW w:w="2027" w:type="dxa"/>
                </w:tcPr>
                <w:p w14:paraId="7F4C1ADC" w14:textId="7304C24F" w:rsidR="001508A2" w:rsidRDefault="001508A2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rnship Capstone- STARS</w:t>
                  </w:r>
                  <w:r w:rsidR="002C016C">
                    <w:rPr>
                      <w:sz w:val="16"/>
                      <w:szCs w:val="16"/>
                    </w:rPr>
                    <w:t xml:space="preserve"> (1 credit)</w:t>
                  </w:r>
                </w:p>
              </w:tc>
            </w:tr>
            <w:tr w:rsidR="001C43A7" w:rsidRPr="00F03D37" w14:paraId="152D554A" w14:textId="77777777" w:rsidTr="001C43A7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2CC82482" w14:textId="45D172C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12950F50" w14:textId="77777777" w:rsidR="001C6E60" w:rsidRPr="00F03D37" w:rsidRDefault="001C6E60" w:rsidP="00795FBF">
            <w:pPr>
              <w:jc w:val="center"/>
              <w:rPr>
                <w:sz w:val="16"/>
              </w:rPr>
            </w:pPr>
          </w:p>
        </w:tc>
      </w:tr>
    </w:tbl>
    <w:tbl>
      <w:tblPr>
        <w:tblStyle w:val="TableGrid1"/>
        <w:tblpPr w:leftFromText="180" w:rightFromText="180" w:vertAnchor="text" w:horzAnchor="margin" w:tblpY="876"/>
        <w:tblW w:w="10493" w:type="dxa"/>
        <w:tblLayout w:type="fixed"/>
        <w:tblLook w:val="04A0" w:firstRow="1" w:lastRow="0" w:firstColumn="1" w:lastColumn="0" w:noHBand="0" w:noVBand="1"/>
      </w:tblPr>
      <w:tblGrid>
        <w:gridCol w:w="10493"/>
      </w:tblGrid>
      <w:tr w:rsidR="004E6E07" w:rsidRPr="004E6E07" w14:paraId="6D255292" w14:textId="77777777" w:rsidTr="00241475">
        <w:trPr>
          <w:trHeight w:val="5686"/>
        </w:trPr>
        <w:tc>
          <w:tcPr>
            <w:tcW w:w="10493" w:type="dxa"/>
          </w:tcPr>
          <w:p w14:paraId="19C4E7B1" w14:textId="77777777" w:rsidR="008E7BA0" w:rsidRDefault="008E7BA0" w:rsidP="00241475">
            <w:pPr>
              <w:rPr>
                <w:rFonts w:cs="Calibri"/>
                <w:b/>
                <w:bCs/>
                <w:color w:val="7030A0"/>
                <w:sz w:val="16"/>
                <w:szCs w:val="16"/>
              </w:rPr>
            </w:pPr>
          </w:p>
          <w:p w14:paraId="31564AE7" w14:textId="716C0485" w:rsidR="001C43A7" w:rsidRPr="004A5B60" w:rsidRDefault="000760D8" w:rsidP="00241475">
            <w:pPr>
              <w:jc w:val="center"/>
              <w:rPr>
                <w:rFonts w:cs="Calibri"/>
                <w:b/>
                <w:bCs/>
                <w:color w:val="7030A0"/>
                <w:sz w:val="32"/>
                <w:szCs w:val="16"/>
              </w:rPr>
            </w:pPr>
            <w:r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RETURN </w:t>
            </w:r>
            <w:r w:rsidR="002766A5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SIGNED </w:t>
            </w:r>
            <w:r>
              <w:rPr>
                <w:rFonts w:cs="Calibri"/>
                <w:b/>
                <w:bCs/>
                <w:color w:val="7030A0"/>
                <w:sz w:val="32"/>
                <w:szCs w:val="16"/>
              </w:rPr>
              <w:t>FORMS TO 1A</w:t>
            </w:r>
            <w:r w:rsidR="00986797" w:rsidRPr="004A5B60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TEACHER</w:t>
            </w:r>
            <w:r w:rsidR="00986797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BY</w:t>
            </w:r>
            <w:r w:rsidR="00986797" w:rsidRPr="004A5B60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</w:t>
            </w:r>
            <w:r w:rsidR="002938FB">
              <w:rPr>
                <w:rFonts w:cs="Calibri"/>
                <w:b/>
                <w:bCs/>
                <w:color w:val="7030A0"/>
                <w:sz w:val="32"/>
                <w:szCs w:val="16"/>
              </w:rPr>
              <w:t>FRIDAY</w:t>
            </w:r>
            <w:r w:rsidR="00986797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</w:t>
            </w:r>
            <w:r w:rsidR="009200D8">
              <w:rPr>
                <w:rFonts w:cs="Calibri"/>
                <w:b/>
                <w:bCs/>
                <w:color w:val="7030A0"/>
                <w:sz w:val="32"/>
                <w:szCs w:val="16"/>
              </w:rPr>
              <w:t>March 1</w:t>
            </w:r>
            <w:r w:rsidR="00986797">
              <w:rPr>
                <w:rFonts w:cs="Calibri"/>
                <w:b/>
                <w:bCs/>
                <w:color w:val="7030A0"/>
                <w:sz w:val="32"/>
                <w:szCs w:val="16"/>
              </w:rPr>
              <w:t>, 20</w:t>
            </w:r>
            <w:r w:rsidR="00592481">
              <w:rPr>
                <w:rFonts w:cs="Calibri"/>
                <w:b/>
                <w:bCs/>
                <w:color w:val="7030A0"/>
                <w:sz w:val="32"/>
                <w:szCs w:val="16"/>
              </w:rPr>
              <w:t>2</w:t>
            </w:r>
            <w:r w:rsidR="002938FB">
              <w:rPr>
                <w:rFonts w:cs="Calibri"/>
                <w:b/>
                <w:bCs/>
                <w:color w:val="7030A0"/>
                <w:sz w:val="32"/>
                <w:szCs w:val="16"/>
              </w:rPr>
              <w:t>4</w:t>
            </w:r>
            <w:r w:rsidR="001C43A7" w:rsidRPr="004A5B60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 </w:t>
            </w:r>
          </w:p>
          <w:p w14:paraId="7AC905A3" w14:textId="04429BE1" w:rsidR="001C43A7" w:rsidRPr="004A5B60" w:rsidRDefault="001C43A7" w:rsidP="00241475">
            <w:pPr>
              <w:jc w:val="center"/>
              <w:rPr>
                <w:rFonts w:cs="Calibri"/>
                <w:b/>
                <w:bCs/>
                <w:color w:val="7030A0"/>
                <w:sz w:val="20"/>
                <w:szCs w:val="16"/>
              </w:rPr>
            </w:pP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</w:rPr>
              <w:t>10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  <w:vertAlign w:val="superscript"/>
              </w:rPr>
              <w:t>TH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</w:rPr>
              <w:t xml:space="preserve"> AND 11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  <w:vertAlign w:val="superscript"/>
              </w:rPr>
              <w:t>TH</w:t>
            </w:r>
            <w:r w:rsidRPr="004A5B60">
              <w:rPr>
                <w:rFonts w:cs="Calibri"/>
                <w:b/>
                <w:bCs/>
                <w:color w:val="7030A0"/>
                <w:sz w:val="20"/>
                <w:szCs w:val="16"/>
              </w:rPr>
              <w:t xml:space="preserve"> GRADERS:  CHOOSE CAREER PATHWAY</w:t>
            </w:r>
          </w:p>
          <w:tbl>
            <w:tblPr>
              <w:tblStyle w:val="TableGrid"/>
              <w:tblpPr w:leftFromText="180" w:rightFromText="180" w:vertAnchor="text" w:horzAnchor="margin" w:tblpXSpec="center" w:tblpY="252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93"/>
              <w:gridCol w:w="7738"/>
            </w:tblGrid>
            <w:tr w:rsidR="004A5B60" w14:paraId="2A30E2C6" w14:textId="77777777" w:rsidTr="00A956B9">
              <w:trPr>
                <w:trHeight w:val="208"/>
              </w:trPr>
              <w:tc>
                <w:tcPr>
                  <w:tcW w:w="9931" w:type="dxa"/>
                  <w:gridSpan w:val="2"/>
                </w:tcPr>
                <w:p w14:paraId="64F51B9A" w14:textId="4C7CD95B" w:rsidR="004A5B60" w:rsidRPr="004A5B60" w:rsidRDefault="004A5B60" w:rsidP="00241475">
                  <w:pPr>
                    <w:jc w:val="center"/>
                    <w:rPr>
                      <w:b/>
                      <w:sz w:val="18"/>
                    </w:rPr>
                  </w:pPr>
                  <w:r w:rsidRPr="004A5B60">
                    <w:rPr>
                      <w:b/>
                      <w:sz w:val="28"/>
                    </w:rPr>
                    <w:t xml:space="preserve"> Graduation Requirements</w:t>
                  </w:r>
                </w:p>
              </w:tc>
            </w:tr>
            <w:tr w:rsidR="004A5B60" w14:paraId="1DE3E242" w14:textId="77777777" w:rsidTr="00A956B9">
              <w:trPr>
                <w:trHeight w:val="232"/>
              </w:trPr>
              <w:tc>
                <w:tcPr>
                  <w:tcW w:w="9931" w:type="dxa"/>
                  <w:gridSpan w:val="2"/>
                </w:tcPr>
                <w:p w14:paraId="30789B20" w14:textId="77777777" w:rsidR="004A5B60" w:rsidRPr="004A5B60" w:rsidRDefault="004A5B60" w:rsidP="00241475">
                  <w:pPr>
                    <w:shd w:val="clear" w:color="auto" w:fill="FFFFFF"/>
                    <w:jc w:val="center"/>
                    <w:rPr>
                      <w:rFonts w:ascii="Helvetica" w:eastAsia="Times New Roman" w:hAnsi="Helvetica" w:cs="Arial"/>
                      <w:color w:val="333333"/>
                      <w:sz w:val="17"/>
                      <w:szCs w:val="21"/>
                    </w:rPr>
                  </w:pPr>
                  <w:r w:rsidRPr="00C125D4">
                    <w:rPr>
                      <w:rFonts w:ascii="Helvetica" w:eastAsia="Times New Roman" w:hAnsi="Helvetica" w:cs="Arial"/>
                      <w:color w:val="333333"/>
                      <w:sz w:val="17"/>
                      <w:szCs w:val="21"/>
                    </w:rPr>
                    <w:t>Requirements for graduation from a Maryland Public High School are listed below. Students must earn a minimum of 26 credits in Grades 9 through 12 to receive a Maryland High School Diploma from Harford County Public Schools.</w:t>
                  </w:r>
                </w:p>
              </w:tc>
            </w:tr>
            <w:tr w:rsidR="004A5B60" w14:paraId="7342D8A6" w14:textId="77777777" w:rsidTr="00A956B9">
              <w:trPr>
                <w:trHeight w:val="127"/>
              </w:trPr>
              <w:tc>
                <w:tcPr>
                  <w:tcW w:w="2193" w:type="dxa"/>
                </w:tcPr>
                <w:p w14:paraId="4A6BCA54" w14:textId="77777777" w:rsidR="004A5B60" w:rsidRPr="004A5B60" w:rsidRDefault="004A5B60" w:rsidP="00241475">
                  <w:pPr>
                    <w:jc w:val="center"/>
                    <w:rPr>
                      <w:b/>
                      <w:sz w:val="17"/>
                    </w:rPr>
                  </w:pPr>
                  <w:r w:rsidRPr="004A5B60">
                    <w:rPr>
                      <w:b/>
                      <w:sz w:val="17"/>
                    </w:rPr>
                    <w:t>Subject Area</w:t>
                  </w:r>
                </w:p>
              </w:tc>
              <w:tc>
                <w:tcPr>
                  <w:tcW w:w="7738" w:type="dxa"/>
                </w:tcPr>
                <w:p w14:paraId="243DD5E1" w14:textId="77777777" w:rsidR="004A5B60" w:rsidRPr="004A5B60" w:rsidRDefault="004A5B60" w:rsidP="00241475">
                  <w:pPr>
                    <w:jc w:val="center"/>
                    <w:rPr>
                      <w:b/>
                      <w:sz w:val="17"/>
                    </w:rPr>
                  </w:pPr>
                  <w:r w:rsidRPr="004A5B60">
                    <w:rPr>
                      <w:b/>
                      <w:sz w:val="17"/>
                    </w:rPr>
                    <w:t>Specific Credit Requirements</w:t>
                  </w:r>
                </w:p>
              </w:tc>
            </w:tr>
            <w:tr w:rsidR="004A5B60" w14:paraId="4ED73255" w14:textId="77777777" w:rsidTr="00A956B9">
              <w:trPr>
                <w:trHeight w:val="127"/>
              </w:trPr>
              <w:tc>
                <w:tcPr>
                  <w:tcW w:w="2193" w:type="dxa"/>
                </w:tcPr>
                <w:p w14:paraId="667E562F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English </w:t>
                  </w:r>
                </w:p>
              </w:tc>
              <w:tc>
                <w:tcPr>
                  <w:tcW w:w="7738" w:type="dxa"/>
                </w:tcPr>
                <w:p w14:paraId="17BD28E9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4 Credits</w:t>
                  </w:r>
                </w:p>
              </w:tc>
            </w:tr>
            <w:tr w:rsidR="004A5B60" w14:paraId="021A0828" w14:textId="77777777" w:rsidTr="00A956B9">
              <w:trPr>
                <w:trHeight w:val="476"/>
              </w:trPr>
              <w:tc>
                <w:tcPr>
                  <w:tcW w:w="2193" w:type="dxa"/>
                </w:tcPr>
                <w:p w14:paraId="30B2CFDB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Mathematics</w:t>
                  </w:r>
                </w:p>
              </w:tc>
              <w:tc>
                <w:tcPr>
                  <w:tcW w:w="7738" w:type="dxa"/>
                </w:tcPr>
                <w:p w14:paraId="56DCCA64" w14:textId="37AF05B8" w:rsidR="004A5B60" w:rsidRPr="004A5B60" w:rsidRDefault="004A5B60" w:rsidP="00241475">
                  <w:pPr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</w:pPr>
                  <w:r w:rsidRPr="004A5B60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 xml:space="preserve">4 credits, including Algebra </w:t>
                  </w:r>
                  <w:r w:rsidR="000A3653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 xml:space="preserve">I </w:t>
                  </w:r>
                  <w:r w:rsidRPr="004A5B60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>and Geometry.</w:t>
                  </w:r>
                </w:p>
                <w:p w14:paraId="6F4D4341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C125D4">
                    <w:rPr>
                      <w:rFonts w:ascii="Helvetica" w:eastAsia="Times New Roman" w:hAnsi="Helvetica" w:cs="Times New Roman"/>
                      <w:b/>
                      <w:bCs/>
                      <w:color w:val="333333"/>
                      <w:sz w:val="17"/>
                      <w:szCs w:val="21"/>
                    </w:rPr>
                    <w:t>Must be enrolled in a mathematics course in each year of high school</w:t>
                  </w:r>
                  <w:r w:rsidRPr="00C125D4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 xml:space="preserve"> </w:t>
                  </w:r>
                  <w:r w:rsidRPr="004A5B60">
                    <w:rPr>
                      <w:rFonts w:ascii="Helvetica" w:eastAsia="Times New Roman" w:hAnsi="Helvetica" w:cs="Times New Roman"/>
                      <w:i/>
                      <w:iCs/>
                      <w:color w:val="333333"/>
                      <w:sz w:val="17"/>
                      <w:szCs w:val="21"/>
                    </w:rPr>
                    <w:t>(maximum of 4 years of attendance, unless in the 5th or 6th year a mathematics course is needed to meet a graduation requirement)</w:t>
                  </w:r>
                </w:p>
              </w:tc>
            </w:tr>
            <w:tr w:rsidR="004A5B60" w14:paraId="6461E432" w14:textId="77777777" w:rsidTr="00A956B9">
              <w:trPr>
                <w:trHeight w:val="116"/>
              </w:trPr>
              <w:tc>
                <w:tcPr>
                  <w:tcW w:w="2193" w:type="dxa"/>
                </w:tcPr>
                <w:p w14:paraId="3BB79D9B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Science</w:t>
                  </w:r>
                </w:p>
              </w:tc>
              <w:tc>
                <w:tcPr>
                  <w:tcW w:w="7738" w:type="dxa"/>
                </w:tcPr>
                <w:p w14:paraId="0E260A32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3 Credits including Biology</w:t>
                  </w:r>
                </w:p>
              </w:tc>
            </w:tr>
            <w:tr w:rsidR="004A5B60" w14:paraId="327BBA9E" w14:textId="77777777" w:rsidTr="00A956B9">
              <w:trPr>
                <w:trHeight w:val="127"/>
              </w:trPr>
              <w:tc>
                <w:tcPr>
                  <w:tcW w:w="2193" w:type="dxa"/>
                </w:tcPr>
                <w:p w14:paraId="1A7C4FAC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Social Studies</w:t>
                  </w:r>
                </w:p>
              </w:tc>
              <w:tc>
                <w:tcPr>
                  <w:tcW w:w="7738" w:type="dxa"/>
                </w:tcPr>
                <w:p w14:paraId="2E09367A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3 Credits including American Government, World History, and US History</w:t>
                  </w:r>
                </w:p>
              </w:tc>
            </w:tr>
            <w:tr w:rsidR="004A5B60" w14:paraId="5A73D565" w14:textId="77777777" w:rsidTr="00A956B9">
              <w:trPr>
                <w:trHeight w:val="127"/>
              </w:trPr>
              <w:tc>
                <w:tcPr>
                  <w:tcW w:w="2193" w:type="dxa"/>
                </w:tcPr>
                <w:p w14:paraId="4FB30023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Fine Art</w:t>
                  </w:r>
                </w:p>
              </w:tc>
              <w:tc>
                <w:tcPr>
                  <w:tcW w:w="7738" w:type="dxa"/>
                </w:tcPr>
                <w:p w14:paraId="21191629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1 Credit</w:t>
                  </w:r>
                </w:p>
              </w:tc>
            </w:tr>
            <w:tr w:rsidR="004A5B60" w14:paraId="135790D3" w14:textId="77777777" w:rsidTr="00A956B9">
              <w:trPr>
                <w:trHeight w:val="116"/>
              </w:trPr>
              <w:tc>
                <w:tcPr>
                  <w:tcW w:w="2193" w:type="dxa"/>
                </w:tcPr>
                <w:p w14:paraId="28CE6DDE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Phys Ed</w:t>
                  </w:r>
                </w:p>
              </w:tc>
              <w:tc>
                <w:tcPr>
                  <w:tcW w:w="7738" w:type="dxa"/>
                </w:tcPr>
                <w:p w14:paraId="12599FE3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1 Credit including Foundations of Fitness and Physical Activity</w:t>
                  </w:r>
                </w:p>
              </w:tc>
            </w:tr>
            <w:tr w:rsidR="004A5B60" w14:paraId="729D6583" w14:textId="77777777" w:rsidTr="00A956B9">
              <w:trPr>
                <w:trHeight w:val="127"/>
              </w:trPr>
              <w:tc>
                <w:tcPr>
                  <w:tcW w:w="2193" w:type="dxa"/>
                </w:tcPr>
                <w:p w14:paraId="215B9B76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Health</w:t>
                  </w:r>
                </w:p>
              </w:tc>
              <w:tc>
                <w:tcPr>
                  <w:tcW w:w="7738" w:type="dxa"/>
                </w:tcPr>
                <w:p w14:paraId="5267C92B" w14:textId="06B6922C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.5 Credit</w:t>
                  </w:r>
                  <w:r w:rsidR="00955C5F">
                    <w:rPr>
                      <w:sz w:val="17"/>
                    </w:rPr>
                    <w:t xml:space="preserve"> (</w:t>
                  </w:r>
                  <w:r w:rsidR="009C7945">
                    <w:rPr>
                      <w:sz w:val="17"/>
                    </w:rPr>
                    <w:t>1 credit for graduates</w:t>
                  </w:r>
                  <w:r w:rsidR="00975859">
                    <w:rPr>
                      <w:sz w:val="17"/>
                    </w:rPr>
                    <w:t xml:space="preserve"> 2024-2025 school year and beyond)</w:t>
                  </w:r>
                </w:p>
              </w:tc>
            </w:tr>
            <w:tr w:rsidR="004A5B60" w14:paraId="7224E6C0" w14:textId="77777777" w:rsidTr="00A956B9">
              <w:trPr>
                <w:trHeight w:val="127"/>
              </w:trPr>
              <w:tc>
                <w:tcPr>
                  <w:tcW w:w="2193" w:type="dxa"/>
                </w:tcPr>
                <w:p w14:paraId="1B4C4C33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Technology</w:t>
                  </w:r>
                </w:p>
              </w:tc>
              <w:tc>
                <w:tcPr>
                  <w:tcW w:w="7738" w:type="dxa"/>
                </w:tcPr>
                <w:p w14:paraId="591412DF" w14:textId="7DC8E6F6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1 Credit of Foundations of Technology or AP Computer Science </w:t>
                  </w:r>
                  <w:r w:rsidR="007D5DD6" w:rsidRPr="004A5B60">
                    <w:rPr>
                      <w:sz w:val="17"/>
                    </w:rPr>
                    <w:t>Principles</w:t>
                  </w:r>
                </w:p>
              </w:tc>
            </w:tr>
            <w:tr w:rsidR="004A5B60" w14:paraId="78C6E748" w14:textId="77777777" w:rsidTr="00A956B9">
              <w:trPr>
                <w:trHeight w:val="1266"/>
              </w:trPr>
              <w:tc>
                <w:tcPr>
                  <w:tcW w:w="2193" w:type="dxa"/>
                </w:tcPr>
                <w:p w14:paraId="0CB5499E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Career Pathway and Completer Program Requirements</w:t>
                  </w:r>
                </w:p>
              </w:tc>
              <w:tc>
                <w:tcPr>
                  <w:tcW w:w="7738" w:type="dxa"/>
                </w:tcPr>
                <w:p w14:paraId="21D5DB3D" w14:textId="77777777" w:rsidR="004A5B60" w:rsidRPr="004A5B60" w:rsidRDefault="004A5B60" w:rsidP="00241475">
                  <w:pPr>
                    <w:pStyle w:val="ListParagraph"/>
                    <w:numPr>
                      <w:ilvl w:val="1"/>
                      <w:numId w:val="9"/>
                    </w:num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Credits</w:t>
                  </w:r>
                </w:p>
                <w:p w14:paraId="2448666A" w14:textId="77777777" w:rsidR="004A5B60" w:rsidRPr="004A5B60" w:rsidRDefault="004A5B60" w:rsidP="00241475">
                  <w:pPr>
                    <w:pStyle w:val="ListParagraph"/>
                    <w:ind w:left="360"/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</w:pPr>
                  <w:r w:rsidRPr="004A5B60">
                    <w:rPr>
                      <w:rFonts w:ascii="Helvetica" w:eastAsia="Times New Roman" w:hAnsi="Helvetica" w:cs="Times New Roman"/>
                      <w:color w:val="333333"/>
                      <w:sz w:val="17"/>
                      <w:szCs w:val="21"/>
                    </w:rPr>
                    <w:t>4 credits in an approved Career &amp; Technology Education (CTE) Career Completer Program</w:t>
                  </w:r>
                </w:p>
                <w:p w14:paraId="088DAD47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Or</w:t>
                  </w:r>
                </w:p>
                <w:p w14:paraId="3E3D3C2F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4 credits in Career Pathway Program + 2 World Language + University</w:t>
                  </w:r>
                </w:p>
                <w:p w14:paraId="4E3AA42D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Systems of Maryland (USM) requirements (4 years of math including</w:t>
                  </w:r>
                </w:p>
                <w:p w14:paraId="3AB928AA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Algebra II or beyond in the senior year).</w:t>
                  </w:r>
                </w:p>
                <w:p w14:paraId="6C59E52F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Or</w:t>
                  </w:r>
                </w:p>
                <w:p w14:paraId="4FBA3DB3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4 credits in a  Career Pathway + 2 Advanced Technology or 4 credits in</w:t>
                  </w:r>
                </w:p>
                <w:p w14:paraId="36DDDF29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 xml:space="preserve">       General Engineer Pathway</w:t>
                  </w:r>
                </w:p>
              </w:tc>
            </w:tr>
            <w:tr w:rsidR="004A5B60" w14:paraId="5D276C91" w14:textId="77777777" w:rsidTr="00A956B9">
              <w:trPr>
                <w:trHeight w:val="116"/>
              </w:trPr>
              <w:tc>
                <w:tcPr>
                  <w:tcW w:w="2193" w:type="dxa"/>
                </w:tcPr>
                <w:p w14:paraId="01A3A8A0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Electives</w:t>
                  </w:r>
                </w:p>
              </w:tc>
              <w:tc>
                <w:tcPr>
                  <w:tcW w:w="7738" w:type="dxa"/>
                </w:tcPr>
                <w:p w14:paraId="7E88B227" w14:textId="77777777" w:rsidR="004A5B60" w:rsidRPr="004A5B60" w:rsidRDefault="004A5B60" w:rsidP="00241475">
                  <w:pPr>
                    <w:rPr>
                      <w:sz w:val="17"/>
                    </w:rPr>
                  </w:pPr>
                  <w:r w:rsidRPr="004A5B60">
                    <w:rPr>
                      <w:sz w:val="17"/>
                    </w:rPr>
                    <w:t>May vary according to program</w:t>
                  </w:r>
                </w:p>
              </w:tc>
            </w:tr>
          </w:tbl>
          <w:p w14:paraId="597B602C" w14:textId="2186EB9F" w:rsidR="008E7BA0" w:rsidRPr="004E6E07" w:rsidRDefault="008E7BA0" w:rsidP="00241475">
            <w:pPr>
              <w:jc w:val="center"/>
              <w:rPr>
                <w:b/>
                <w:color w:val="7030A0"/>
                <w:sz w:val="16"/>
                <w:szCs w:val="16"/>
              </w:rPr>
            </w:pPr>
          </w:p>
        </w:tc>
      </w:tr>
    </w:tbl>
    <w:p w14:paraId="4E655D5A" w14:textId="51DCF19E" w:rsidR="009B02DE" w:rsidRPr="00383B6B" w:rsidRDefault="009B02DE" w:rsidP="00241475">
      <w:pPr>
        <w:tabs>
          <w:tab w:val="left" w:pos="7368"/>
        </w:tabs>
      </w:pPr>
    </w:p>
    <w:sectPr w:rsidR="009B02DE" w:rsidRPr="00383B6B" w:rsidSect="00362DEB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B24EB" w14:textId="77777777" w:rsidR="00120EF8" w:rsidRDefault="00120EF8" w:rsidP="008E48FA">
      <w:pPr>
        <w:spacing w:after="0" w:line="240" w:lineRule="auto"/>
      </w:pPr>
      <w:r>
        <w:separator/>
      </w:r>
    </w:p>
  </w:endnote>
  <w:endnote w:type="continuationSeparator" w:id="0">
    <w:p w14:paraId="5DC714CD" w14:textId="77777777" w:rsidR="00120EF8" w:rsidRDefault="00120EF8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651D5C23" w:rsidR="00E022F9" w:rsidRPr="00362DEB" w:rsidRDefault="00E022F9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54F217EE" w14:textId="5E6DB30F" w:rsidR="00E022F9" w:rsidRPr="000A678F" w:rsidRDefault="00E022F9" w:rsidP="007604E0">
    <w:pPr>
      <w:pStyle w:val="Default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b/>
        <w:sz w:val="20"/>
        <w:szCs w:val="20"/>
      </w:rPr>
      <w:t xml:space="preserve">W: </w:t>
    </w:r>
    <w:r w:rsidRPr="00883F7C">
      <w:rPr>
        <w:rFonts w:asciiTheme="minorHAnsi" w:hAnsiTheme="minorHAnsi"/>
        <w:sz w:val="20"/>
        <w:szCs w:val="20"/>
      </w:rPr>
      <w:t>Weighted in GPA calculations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               </w:t>
    </w:r>
    <w:r>
      <w:rPr>
        <w:rFonts w:asciiTheme="minorHAnsi" w:hAnsiTheme="minorHAnsi"/>
        <w:b/>
        <w:sz w:val="20"/>
        <w:szCs w:val="20"/>
      </w:rPr>
      <w:t>SEM</w:t>
    </w:r>
    <w:r w:rsidRPr="000A678F">
      <w:rPr>
        <w:rFonts w:asciiTheme="minorHAnsi" w:hAnsiTheme="minorHAnsi"/>
        <w:sz w:val="20"/>
        <w:szCs w:val="20"/>
      </w:rPr>
      <w:t>: Semester Course (1/2 Credit</w:t>
    </w:r>
    <w:r>
      <w:rPr>
        <w:rFonts w:asciiTheme="minorHAnsi" w:hAnsiTheme="minorHAnsi"/>
        <w:sz w:val="20"/>
        <w:szCs w:val="20"/>
      </w:rPr>
      <w:t>, 0.5 QTS 1&amp;2 or 3&amp;4</w:t>
    </w:r>
    <w:r w:rsidRPr="000A678F">
      <w:rPr>
        <w:rFonts w:asciiTheme="minorHAnsi" w:hAnsiTheme="minorHAnsi"/>
        <w:sz w:val="20"/>
        <w:szCs w:val="20"/>
      </w:rPr>
      <w:t>)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</w:t>
    </w:r>
  </w:p>
  <w:p w14:paraId="668CFAB9" w14:textId="256C5465" w:rsidR="00E022F9" w:rsidRPr="00362DEB" w:rsidRDefault="00E022F9" w:rsidP="007604E0">
    <w:pPr>
      <w:pStyle w:val="Default"/>
    </w:pPr>
    <w:r w:rsidRPr="00362DEB">
      <w:rPr>
        <w:rFonts w:asciiTheme="minorHAnsi" w:hAnsiTheme="minorHAnsi"/>
        <w:b/>
        <w:sz w:val="20"/>
        <w:szCs w:val="20"/>
      </w:rPr>
      <w:t>D</w:t>
    </w:r>
    <w:r>
      <w:rPr>
        <w:rFonts w:asciiTheme="minorHAnsi" w:hAnsiTheme="minorHAnsi"/>
        <w:sz w:val="20"/>
        <w:szCs w:val="20"/>
      </w:rPr>
      <w:t xml:space="preserve">: Daily Semester (1 Credit QTR 1&amp;2 or 3&amp;4)   </w:t>
    </w:r>
    <w:r>
      <w:rPr>
        <w:rFonts w:asciiTheme="minorHAnsi" w:hAnsiTheme="minorHAnsi"/>
        <w:sz w:val="20"/>
        <w:szCs w:val="20"/>
      </w:rPr>
      <w:tab/>
    </w:r>
  </w:p>
  <w:p w14:paraId="471BC041" w14:textId="77777777" w:rsidR="00E022F9" w:rsidRDefault="00E022F9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4978B" w14:textId="77777777" w:rsidR="00120EF8" w:rsidRDefault="00120EF8" w:rsidP="008E48FA">
      <w:pPr>
        <w:spacing w:after="0" w:line="240" w:lineRule="auto"/>
      </w:pPr>
      <w:r>
        <w:separator/>
      </w:r>
    </w:p>
  </w:footnote>
  <w:footnote w:type="continuationSeparator" w:id="0">
    <w:p w14:paraId="0754601C" w14:textId="77777777" w:rsidR="00120EF8" w:rsidRDefault="00120EF8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221"/>
      <w:gridCol w:w="2705"/>
      <w:gridCol w:w="3067"/>
    </w:tblGrid>
    <w:tr w:rsidR="00E022F9" w:rsidRPr="008E48FA" w14:paraId="4A390B7D" w14:textId="21808A6D" w:rsidTr="00CF1037">
      <w:tc>
        <w:tcPr>
          <w:tcW w:w="3221" w:type="dxa"/>
        </w:tcPr>
        <w:p w14:paraId="710DFF73" w14:textId="0B581A8D" w:rsidR="00E022F9" w:rsidRPr="008E48FA" w:rsidRDefault="00E022F9" w:rsidP="00DE77AB">
          <w:pPr>
            <w:pStyle w:val="Header"/>
            <w:rPr>
              <w:b/>
            </w:rPr>
          </w:pPr>
          <w:r>
            <w:rPr>
              <w:b/>
            </w:rPr>
            <w:t>JOPPATOWNE HIGH SCHOOL</w:t>
          </w:r>
        </w:p>
      </w:tc>
      <w:tc>
        <w:tcPr>
          <w:tcW w:w="2705" w:type="dxa"/>
        </w:tcPr>
        <w:p w14:paraId="410DD1DE" w14:textId="68A2FFE0" w:rsidR="00E022F9" w:rsidRPr="008E48FA" w:rsidRDefault="00E022F9" w:rsidP="00883F7C">
          <w:pPr>
            <w:pStyle w:val="Header"/>
            <w:rPr>
              <w:b/>
            </w:rPr>
          </w:pPr>
          <w:r w:rsidRPr="008E48FA">
            <w:rPr>
              <w:b/>
            </w:rPr>
            <w:t>GRADE</w:t>
          </w:r>
          <w:r w:rsidR="00F46D4C">
            <w:rPr>
              <w:b/>
            </w:rPr>
            <w:t>S</w:t>
          </w:r>
          <w:r w:rsidRPr="008E48FA">
            <w:rPr>
              <w:b/>
            </w:rPr>
            <w:t xml:space="preserve"> </w:t>
          </w:r>
          <w:r>
            <w:rPr>
              <w:b/>
            </w:rPr>
            <w:t xml:space="preserve"> 10-12</w:t>
          </w:r>
        </w:p>
      </w:tc>
      <w:tc>
        <w:tcPr>
          <w:tcW w:w="3067" w:type="dxa"/>
        </w:tcPr>
        <w:p w14:paraId="5B4B2B12" w14:textId="1BE1FFA0" w:rsidR="00E022F9" w:rsidRPr="008E48FA" w:rsidRDefault="00E022F9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>
            <w:rPr>
              <w:b/>
            </w:rPr>
            <w:t>2</w:t>
          </w:r>
          <w:r w:rsidR="001912E6">
            <w:rPr>
              <w:b/>
            </w:rPr>
            <w:t>4</w:t>
          </w:r>
          <w:r>
            <w:rPr>
              <w:b/>
            </w:rPr>
            <w:t>-2</w:t>
          </w:r>
          <w:r w:rsidR="001912E6">
            <w:rPr>
              <w:b/>
            </w:rPr>
            <w:t>5</w:t>
          </w:r>
          <w:r w:rsidRPr="008E48FA">
            <w:rPr>
              <w:b/>
            </w:rPr>
            <w:t xml:space="preserve"> COURSE SELECTION</w:t>
          </w:r>
        </w:p>
      </w:tc>
    </w:tr>
  </w:tbl>
  <w:p w14:paraId="157721E9" w14:textId="06353117" w:rsidR="00E022F9" w:rsidRDefault="00E022F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6A6116" wp14:editId="46D4B093">
          <wp:simplePos x="0" y="0"/>
          <wp:positionH relativeFrom="column">
            <wp:posOffset>-85725</wp:posOffset>
          </wp:positionH>
          <wp:positionV relativeFrom="paragraph">
            <wp:posOffset>-335915</wp:posOffset>
          </wp:positionV>
          <wp:extent cx="1104900" cy="534035"/>
          <wp:effectExtent l="0" t="0" r="0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9A295B" w14:textId="77777777" w:rsidR="00E022F9" w:rsidRDefault="00E022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175B5"/>
    <w:multiLevelType w:val="hybridMultilevel"/>
    <w:tmpl w:val="957A0156"/>
    <w:lvl w:ilvl="0" w:tplc="C87E19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7025"/>
    <w:multiLevelType w:val="hybridMultilevel"/>
    <w:tmpl w:val="8A789D64"/>
    <w:lvl w:ilvl="0" w:tplc="45BA5D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7D51"/>
    <w:multiLevelType w:val="hybridMultilevel"/>
    <w:tmpl w:val="2E8ADA34"/>
    <w:lvl w:ilvl="0" w:tplc="C2CE14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B4F8A"/>
    <w:multiLevelType w:val="hybridMultilevel"/>
    <w:tmpl w:val="86F874C8"/>
    <w:lvl w:ilvl="0" w:tplc="78F6DE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E7CA1"/>
    <w:multiLevelType w:val="hybridMultilevel"/>
    <w:tmpl w:val="E098A226"/>
    <w:lvl w:ilvl="0" w:tplc="8A72E2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26688"/>
    <w:multiLevelType w:val="hybridMultilevel"/>
    <w:tmpl w:val="A678FB36"/>
    <w:lvl w:ilvl="0" w:tplc="18003A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27E92"/>
    <w:multiLevelType w:val="hybridMultilevel"/>
    <w:tmpl w:val="0804FD94"/>
    <w:lvl w:ilvl="0" w:tplc="451A5C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0674C"/>
    <w:multiLevelType w:val="hybridMultilevel"/>
    <w:tmpl w:val="83F26440"/>
    <w:lvl w:ilvl="0" w:tplc="F6D853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775DA"/>
    <w:multiLevelType w:val="hybridMultilevel"/>
    <w:tmpl w:val="E314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F068E"/>
    <w:multiLevelType w:val="hybridMultilevel"/>
    <w:tmpl w:val="CB62F970"/>
    <w:lvl w:ilvl="0" w:tplc="5FBC15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D1223"/>
    <w:multiLevelType w:val="hybridMultilevel"/>
    <w:tmpl w:val="A170D974"/>
    <w:lvl w:ilvl="0" w:tplc="10F4A0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77A00"/>
    <w:multiLevelType w:val="hybridMultilevel"/>
    <w:tmpl w:val="046858A8"/>
    <w:lvl w:ilvl="0" w:tplc="8D3465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6C3085"/>
    <w:multiLevelType w:val="hybridMultilevel"/>
    <w:tmpl w:val="DECCFC6C"/>
    <w:lvl w:ilvl="0" w:tplc="0FA816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61E86"/>
    <w:multiLevelType w:val="hybridMultilevel"/>
    <w:tmpl w:val="E286BFFE"/>
    <w:lvl w:ilvl="0" w:tplc="6D5CDF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D1DBA"/>
    <w:multiLevelType w:val="hybridMultilevel"/>
    <w:tmpl w:val="D47E85F6"/>
    <w:lvl w:ilvl="0" w:tplc="45A665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447186">
    <w:abstractNumId w:val="14"/>
  </w:num>
  <w:num w:numId="2" w16cid:durableId="1754279834">
    <w:abstractNumId w:val="4"/>
  </w:num>
  <w:num w:numId="3" w16cid:durableId="1412312506">
    <w:abstractNumId w:val="6"/>
  </w:num>
  <w:num w:numId="4" w16cid:durableId="1638946207">
    <w:abstractNumId w:val="15"/>
  </w:num>
  <w:num w:numId="5" w16cid:durableId="1275362637">
    <w:abstractNumId w:val="20"/>
  </w:num>
  <w:num w:numId="6" w16cid:durableId="232392504">
    <w:abstractNumId w:val="13"/>
  </w:num>
  <w:num w:numId="7" w16cid:durableId="1457942366">
    <w:abstractNumId w:val="10"/>
  </w:num>
  <w:num w:numId="8" w16cid:durableId="1851410039">
    <w:abstractNumId w:val="11"/>
  </w:num>
  <w:num w:numId="9" w16cid:durableId="662509476">
    <w:abstractNumId w:val="19"/>
  </w:num>
  <w:num w:numId="10" w16cid:durableId="712922536">
    <w:abstractNumId w:val="9"/>
  </w:num>
  <w:num w:numId="11" w16cid:durableId="1750733664">
    <w:abstractNumId w:val="7"/>
  </w:num>
  <w:num w:numId="12" w16cid:durableId="950012504">
    <w:abstractNumId w:val="18"/>
  </w:num>
  <w:num w:numId="13" w16cid:durableId="381442077">
    <w:abstractNumId w:val="16"/>
  </w:num>
  <w:num w:numId="14" w16cid:durableId="520627122">
    <w:abstractNumId w:val="5"/>
  </w:num>
  <w:num w:numId="15" w16cid:durableId="2056663585">
    <w:abstractNumId w:val="21"/>
  </w:num>
  <w:num w:numId="16" w16cid:durableId="1472938365">
    <w:abstractNumId w:val="3"/>
  </w:num>
  <w:num w:numId="17" w16cid:durableId="253131208">
    <w:abstractNumId w:val="17"/>
  </w:num>
  <w:num w:numId="18" w16cid:durableId="1116634457">
    <w:abstractNumId w:val="1"/>
  </w:num>
  <w:num w:numId="19" w16cid:durableId="1464731953">
    <w:abstractNumId w:val="12"/>
  </w:num>
  <w:num w:numId="20" w16cid:durableId="1806771285">
    <w:abstractNumId w:val="0"/>
  </w:num>
  <w:num w:numId="21" w16cid:durableId="779304168">
    <w:abstractNumId w:val="8"/>
  </w:num>
  <w:num w:numId="22" w16cid:durableId="7328536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MDAyNDIEIjNDAyUdpeDU4uLM/DyQAvNaAGWWduUsAAAA"/>
  </w:docVars>
  <w:rsids>
    <w:rsidRoot w:val="00B5483E"/>
    <w:rsid w:val="00012741"/>
    <w:rsid w:val="00052C9B"/>
    <w:rsid w:val="0006643E"/>
    <w:rsid w:val="0007084D"/>
    <w:rsid w:val="000760D8"/>
    <w:rsid w:val="000870F8"/>
    <w:rsid w:val="000A3653"/>
    <w:rsid w:val="000A678F"/>
    <w:rsid w:val="000B67ED"/>
    <w:rsid w:val="000C08E8"/>
    <w:rsid w:val="000D2BD5"/>
    <w:rsid w:val="000D6E65"/>
    <w:rsid w:val="000E6A78"/>
    <w:rsid w:val="0010184D"/>
    <w:rsid w:val="00103A08"/>
    <w:rsid w:val="00107721"/>
    <w:rsid w:val="00120EF8"/>
    <w:rsid w:val="00121B60"/>
    <w:rsid w:val="00123948"/>
    <w:rsid w:val="00130215"/>
    <w:rsid w:val="0013489A"/>
    <w:rsid w:val="001449D4"/>
    <w:rsid w:val="00144C4D"/>
    <w:rsid w:val="001508A2"/>
    <w:rsid w:val="00161BEA"/>
    <w:rsid w:val="00167E8C"/>
    <w:rsid w:val="0017119C"/>
    <w:rsid w:val="001912E6"/>
    <w:rsid w:val="00197B92"/>
    <w:rsid w:val="001A4DFB"/>
    <w:rsid w:val="001B0910"/>
    <w:rsid w:val="001B782E"/>
    <w:rsid w:val="001C36FD"/>
    <w:rsid w:val="001C43A7"/>
    <w:rsid w:val="001C5C71"/>
    <w:rsid w:val="001C6E60"/>
    <w:rsid w:val="001D1EA8"/>
    <w:rsid w:val="001D2558"/>
    <w:rsid w:val="001D5858"/>
    <w:rsid w:val="001E16CE"/>
    <w:rsid w:val="002031EE"/>
    <w:rsid w:val="0021272D"/>
    <w:rsid w:val="00214A8E"/>
    <w:rsid w:val="00222CEE"/>
    <w:rsid w:val="0022547A"/>
    <w:rsid w:val="00226C92"/>
    <w:rsid w:val="0023263A"/>
    <w:rsid w:val="00235596"/>
    <w:rsid w:val="00241475"/>
    <w:rsid w:val="00244D83"/>
    <w:rsid w:val="002534D1"/>
    <w:rsid w:val="00260F34"/>
    <w:rsid w:val="0027392E"/>
    <w:rsid w:val="002766A5"/>
    <w:rsid w:val="0027767C"/>
    <w:rsid w:val="00283CBF"/>
    <w:rsid w:val="00285B7D"/>
    <w:rsid w:val="002938FB"/>
    <w:rsid w:val="002A0AC6"/>
    <w:rsid w:val="002B15D9"/>
    <w:rsid w:val="002B6D81"/>
    <w:rsid w:val="002C016C"/>
    <w:rsid w:val="002E345A"/>
    <w:rsid w:val="002F3308"/>
    <w:rsid w:val="002F3CA6"/>
    <w:rsid w:val="00333DD5"/>
    <w:rsid w:val="00351C8D"/>
    <w:rsid w:val="00353967"/>
    <w:rsid w:val="00362DEB"/>
    <w:rsid w:val="00366B0D"/>
    <w:rsid w:val="00371409"/>
    <w:rsid w:val="003809E3"/>
    <w:rsid w:val="00383B6B"/>
    <w:rsid w:val="003862EA"/>
    <w:rsid w:val="003B66DF"/>
    <w:rsid w:val="00407D6C"/>
    <w:rsid w:val="00411B42"/>
    <w:rsid w:val="00422405"/>
    <w:rsid w:val="00424194"/>
    <w:rsid w:val="004248D7"/>
    <w:rsid w:val="00434A94"/>
    <w:rsid w:val="00437D5D"/>
    <w:rsid w:val="00440962"/>
    <w:rsid w:val="00441240"/>
    <w:rsid w:val="00441B0A"/>
    <w:rsid w:val="004562C9"/>
    <w:rsid w:val="0048662D"/>
    <w:rsid w:val="00486A1E"/>
    <w:rsid w:val="004A5B60"/>
    <w:rsid w:val="004B174D"/>
    <w:rsid w:val="004B6E25"/>
    <w:rsid w:val="004D0A57"/>
    <w:rsid w:val="004D4B0D"/>
    <w:rsid w:val="004E4786"/>
    <w:rsid w:val="004E6E07"/>
    <w:rsid w:val="004E6FC5"/>
    <w:rsid w:val="004F19AF"/>
    <w:rsid w:val="00555915"/>
    <w:rsid w:val="00556602"/>
    <w:rsid w:val="00562D7B"/>
    <w:rsid w:val="00566D81"/>
    <w:rsid w:val="0057047C"/>
    <w:rsid w:val="00571900"/>
    <w:rsid w:val="00585D43"/>
    <w:rsid w:val="005904AE"/>
    <w:rsid w:val="00592481"/>
    <w:rsid w:val="005A1F9C"/>
    <w:rsid w:val="005A375B"/>
    <w:rsid w:val="005C40BD"/>
    <w:rsid w:val="005C75DD"/>
    <w:rsid w:val="005D285D"/>
    <w:rsid w:val="005E6376"/>
    <w:rsid w:val="005F4C6B"/>
    <w:rsid w:val="006457F2"/>
    <w:rsid w:val="00655783"/>
    <w:rsid w:val="00662084"/>
    <w:rsid w:val="00696D15"/>
    <w:rsid w:val="006B406E"/>
    <w:rsid w:val="006B7534"/>
    <w:rsid w:val="006C211A"/>
    <w:rsid w:val="006C4B6F"/>
    <w:rsid w:val="006D100B"/>
    <w:rsid w:val="006E28D5"/>
    <w:rsid w:val="006E7620"/>
    <w:rsid w:val="006F2872"/>
    <w:rsid w:val="006F60B5"/>
    <w:rsid w:val="00701D2A"/>
    <w:rsid w:val="00711CBF"/>
    <w:rsid w:val="007274BA"/>
    <w:rsid w:val="00727551"/>
    <w:rsid w:val="0073177F"/>
    <w:rsid w:val="00743288"/>
    <w:rsid w:val="007604E0"/>
    <w:rsid w:val="00786C7C"/>
    <w:rsid w:val="00795FBF"/>
    <w:rsid w:val="007A259B"/>
    <w:rsid w:val="007A56FF"/>
    <w:rsid w:val="007B7109"/>
    <w:rsid w:val="007C39F8"/>
    <w:rsid w:val="007D3228"/>
    <w:rsid w:val="007D5DD6"/>
    <w:rsid w:val="007F3DD5"/>
    <w:rsid w:val="007F3EA1"/>
    <w:rsid w:val="007F7237"/>
    <w:rsid w:val="007F774F"/>
    <w:rsid w:val="00805C9A"/>
    <w:rsid w:val="00807108"/>
    <w:rsid w:val="00840AEA"/>
    <w:rsid w:val="00841AAC"/>
    <w:rsid w:val="00844A8C"/>
    <w:rsid w:val="00871E40"/>
    <w:rsid w:val="00883F7C"/>
    <w:rsid w:val="00887BE8"/>
    <w:rsid w:val="008927BD"/>
    <w:rsid w:val="008A5BD5"/>
    <w:rsid w:val="008C0A63"/>
    <w:rsid w:val="008C4D11"/>
    <w:rsid w:val="008C56B4"/>
    <w:rsid w:val="008E48FA"/>
    <w:rsid w:val="008E7BA0"/>
    <w:rsid w:val="008F6BCE"/>
    <w:rsid w:val="009012DC"/>
    <w:rsid w:val="00907198"/>
    <w:rsid w:val="00916D51"/>
    <w:rsid w:val="009200D8"/>
    <w:rsid w:val="00927451"/>
    <w:rsid w:val="009318EB"/>
    <w:rsid w:val="00945FB2"/>
    <w:rsid w:val="009559F5"/>
    <w:rsid w:val="00955C5F"/>
    <w:rsid w:val="00963389"/>
    <w:rsid w:val="00973131"/>
    <w:rsid w:val="00974179"/>
    <w:rsid w:val="00975859"/>
    <w:rsid w:val="00976F2E"/>
    <w:rsid w:val="00982CB9"/>
    <w:rsid w:val="009863B1"/>
    <w:rsid w:val="00986797"/>
    <w:rsid w:val="009A5E92"/>
    <w:rsid w:val="009B02DE"/>
    <w:rsid w:val="009C09E8"/>
    <w:rsid w:val="009C64F2"/>
    <w:rsid w:val="009C7945"/>
    <w:rsid w:val="00A026DE"/>
    <w:rsid w:val="00A13075"/>
    <w:rsid w:val="00A14324"/>
    <w:rsid w:val="00A24738"/>
    <w:rsid w:val="00A26DBF"/>
    <w:rsid w:val="00A339B9"/>
    <w:rsid w:val="00A62091"/>
    <w:rsid w:val="00A71255"/>
    <w:rsid w:val="00A956B9"/>
    <w:rsid w:val="00AA3476"/>
    <w:rsid w:val="00AC28CF"/>
    <w:rsid w:val="00AC6A6D"/>
    <w:rsid w:val="00AF2C4D"/>
    <w:rsid w:val="00B21631"/>
    <w:rsid w:val="00B26E37"/>
    <w:rsid w:val="00B27C40"/>
    <w:rsid w:val="00B41829"/>
    <w:rsid w:val="00B45951"/>
    <w:rsid w:val="00B54826"/>
    <w:rsid w:val="00B5483E"/>
    <w:rsid w:val="00B65D4A"/>
    <w:rsid w:val="00B73B18"/>
    <w:rsid w:val="00B92BFF"/>
    <w:rsid w:val="00B9535E"/>
    <w:rsid w:val="00BA1008"/>
    <w:rsid w:val="00BB0F06"/>
    <w:rsid w:val="00BC46C1"/>
    <w:rsid w:val="00BE4745"/>
    <w:rsid w:val="00BE52E4"/>
    <w:rsid w:val="00C4037A"/>
    <w:rsid w:val="00C47762"/>
    <w:rsid w:val="00C75125"/>
    <w:rsid w:val="00C75EED"/>
    <w:rsid w:val="00C9608C"/>
    <w:rsid w:val="00C971F8"/>
    <w:rsid w:val="00CA1555"/>
    <w:rsid w:val="00CB0B36"/>
    <w:rsid w:val="00CB24AD"/>
    <w:rsid w:val="00CD26D5"/>
    <w:rsid w:val="00CE1FDA"/>
    <w:rsid w:val="00CF1037"/>
    <w:rsid w:val="00D14EC0"/>
    <w:rsid w:val="00D27D31"/>
    <w:rsid w:val="00D43E12"/>
    <w:rsid w:val="00D47D42"/>
    <w:rsid w:val="00D52C9E"/>
    <w:rsid w:val="00D60731"/>
    <w:rsid w:val="00D60E51"/>
    <w:rsid w:val="00D63008"/>
    <w:rsid w:val="00D90EF0"/>
    <w:rsid w:val="00D9363F"/>
    <w:rsid w:val="00D97B81"/>
    <w:rsid w:val="00DB2D5D"/>
    <w:rsid w:val="00DE66FD"/>
    <w:rsid w:val="00DE77AB"/>
    <w:rsid w:val="00DF0152"/>
    <w:rsid w:val="00E022F9"/>
    <w:rsid w:val="00E03707"/>
    <w:rsid w:val="00E10D1E"/>
    <w:rsid w:val="00E11231"/>
    <w:rsid w:val="00E12BFE"/>
    <w:rsid w:val="00E27DE5"/>
    <w:rsid w:val="00E57713"/>
    <w:rsid w:val="00E617BC"/>
    <w:rsid w:val="00E814DF"/>
    <w:rsid w:val="00E82EBF"/>
    <w:rsid w:val="00E8494D"/>
    <w:rsid w:val="00EC04B7"/>
    <w:rsid w:val="00EC2FE4"/>
    <w:rsid w:val="00EC6E0F"/>
    <w:rsid w:val="00EE151E"/>
    <w:rsid w:val="00EE3DDA"/>
    <w:rsid w:val="00F03D37"/>
    <w:rsid w:val="00F046C1"/>
    <w:rsid w:val="00F071AE"/>
    <w:rsid w:val="00F11932"/>
    <w:rsid w:val="00F46D4C"/>
    <w:rsid w:val="00F517A2"/>
    <w:rsid w:val="00F64648"/>
    <w:rsid w:val="00F65D22"/>
    <w:rsid w:val="00F72464"/>
    <w:rsid w:val="00F75C44"/>
    <w:rsid w:val="00F92EE3"/>
    <w:rsid w:val="00FB42D1"/>
    <w:rsid w:val="00FC325C"/>
    <w:rsid w:val="00FC7D00"/>
    <w:rsid w:val="00FD3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docId w15:val="{D7A2194E-09D8-49BB-ABB9-1971E7DA1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2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231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F774F"/>
  </w:style>
  <w:style w:type="character" w:customStyle="1" w:styleId="eop">
    <w:name w:val="eop"/>
    <w:basedOn w:val="DefaultParagraphFont"/>
    <w:rsid w:val="007F7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67732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353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1520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45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807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121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59388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4617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999999"/>
                                                    <w:left w:val="single" w:sz="6" w:space="0" w:color="999999"/>
                                                    <w:bottom w:val="single" w:sz="6" w:space="0" w:color="999999"/>
                                                    <w:right w:val="single" w:sz="6" w:space="0" w:color="999999"/>
                                                  </w:divBdr>
                                                  <w:divsChild>
                                                    <w:div w:id="42215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E5E5E5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314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992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6033838">
                                                          <w:marLeft w:val="0"/>
                                                          <w:marRight w:val="0"/>
                                                          <w:marTop w:val="18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9634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1" w:color="E5E5E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92947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592608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04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999999"/>
                                                    <w:left w:val="single" w:sz="6" w:space="0" w:color="999999"/>
                                                    <w:bottom w:val="single" w:sz="6" w:space="0" w:color="999999"/>
                                                    <w:right w:val="single" w:sz="6" w:space="0" w:color="999999"/>
                                                  </w:divBdr>
                                                  <w:divsChild>
                                                    <w:div w:id="30150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E5E5E5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1216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1" w:color="E5E5E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85209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0244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hcps.org/SEP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Venters, Nicole</cp:lastModifiedBy>
  <cp:revision>2</cp:revision>
  <cp:lastPrinted>2024-01-11T18:34:00Z</cp:lastPrinted>
  <dcterms:created xsi:type="dcterms:W3CDTF">2024-01-12T14:11:00Z</dcterms:created>
  <dcterms:modified xsi:type="dcterms:W3CDTF">2024-01-12T14:11:00Z</dcterms:modified>
</cp:coreProperties>
</file>